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hAnsiTheme="minorHAnsi" w:cs="Arial"/>
          <w:b/>
          <w:sz w:val="28"/>
          <w:szCs w:val="22"/>
          <w:lang w:val="en-GB"/>
        </w:rPr>
        <w:id w:val="-915858328"/>
        <w:lock w:val="contentLocked"/>
        <w:placeholder>
          <w:docPart w:val="DefaultPlaceholder_1081868574"/>
        </w:placeholder>
        <w:group/>
      </w:sdtPr>
      <w:sdtEndPr>
        <w:rPr>
          <w:rFonts w:ascii="Calibri" w:hAnsi="Calibri" w:cs="Times New Roman"/>
          <w:b w:val="0"/>
          <w:sz w:val="16"/>
          <w:szCs w:val="20"/>
          <w:lang w:val="en-US"/>
        </w:rPr>
      </w:sdtEndPr>
      <w:sdtContent>
        <w:p w14:paraId="1BE59EA4" w14:textId="7388DDE1" w:rsidR="00BE3F83" w:rsidRPr="00AF3BC2" w:rsidRDefault="00AF3BC2" w:rsidP="00F90A14">
          <w:pPr>
            <w:pStyle w:val="Paragraphedeliste"/>
            <w:numPr>
              <w:ilvl w:val="0"/>
              <w:numId w:val="42"/>
            </w:numPr>
            <w:spacing w:before="360" w:after="240"/>
            <w:ind w:left="284" w:hanging="284"/>
            <w:rPr>
              <w:rFonts w:asciiTheme="minorHAnsi" w:hAnsiTheme="minorHAnsi" w:cs="Arial"/>
              <w:b/>
              <w:sz w:val="28"/>
              <w:szCs w:val="22"/>
              <w:lang w:val="en-GB"/>
            </w:rPr>
          </w:pPr>
          <w:r w:rsidRPr="00AF3BC2">
            <w:rPr>
              <w:rFonts w:asciiTheme="minorHAnsi" w:hAnsiTheme="minorHAnsi" w:cs="Arial"/>
              <w:b/>
              <w:sz w:val="28"/>
              <w:szCs w:val="22"/>
              <w:lang w:val="en-GB"/>
            </w:rPr>
            <w:t>Researcher information</w:t>
          </w:r>
        </w:p>
        <w:p w14:paraId="309914C1" w14:textId="3234E96C" w:rsidR="00797513" w:rsidRPr="00A22206" w:rsidRDefault="00CC3E23" w:rsidP="00797513">
          <w:r>
            <w:rPr>
              <w:u w:val="single"/>
            </w:rPr>
            <w:t>Organization</w:t>
          </w:r>
          <w:r w:rsidR="00797513" w:rsidRPr="00A22206">
            <w:t xml:space="preserve">: </w:t>
          </w:r>
          <w:sdt>
            <w:sdtPr>
              <w:id w:val="288473080"/>
              <w:placeholder>
                <w:docPart w:val="92939B429D40427682D819AF84813B11"/>
              </w:placeholder>
              <w:showingPlcHdr/>
              <w:dropDownList>
                <w:listItem w:value="Choisissez un élément."/>
                <w:listItem w:displayText="Institut Pasteur d'Algérie (IPA)" w:value="Institut Pasteur d'Algérie (IPA)"/>
                <w:listItem w:displayText="Institut Pasteur d'Iran (IPI)" w:value="Institut Pasteur d'Iran (IPI)"/>
                <w:listItem w:displayText="Institut Pasteur du Maroc (IPM)" w:value="Institut Pasteur du Maroc (IPM)"/>
                <w:listItem w:displayText="Institut Pasteur (IP)" w:value="Institut Pasteur (IP)"/>
              </w:dropDownList>
            </w:sdtPr>
            <w:sdtEndPr/>
            <w:sdtContent>
              <w:r w:rsidR="00F90A14" w:rsidRPr="00B71735">
                <w:rPr>
                  <w:rStyle w:val="Textedelespacerserv"/>
                </w:rPr>
                <w:t>Choisissez un élément.</w:t>
              </w:r>
            </w:sdtContent>
          </w:sdt>
        </w:p>
        <w:p w14:paraId="08B3D090" w14:textId="689FD27F" w:rsidR="00AF3BC2" w:rsidRPr="00A22206" w:rsidRDefault="00AF3BC2" w:rsidP="00797513">
          <w:r w:rsidRPr="00A22206">
            <w:rPr>
              <w:u w:val="single"/>
            </w:rPr>
            <w:t>Country</w:t>
          </w:r>
          <w:r w:rsidRPr="00A22206">
            <w:t xml:space="preserve">: </w:t>
          </w:r>
          <w:sdt>
            <w:sdtPr>
              <w:rPr>
                <w:lang w:val="en-US"/>
              </w:rPr>
              <w:id w:val="-187835869"/>
              <w:placeholder>
                <w:docPart w:val="01CC6FB93D3545828820C1579BEBBB23"/>
              </w:placeholder>
              <w:showingPlcHdr/>
              <w:dropDownList>
                <w:listItem w:value="Choisissez un élément."/>
                <w:listItem w:displayText="Algeria" w:value="Algeria"/>
                <w:listItem w:displayText="Iran" w:value="Iran"/>
                <w:listItem w:displayText="Morocco" w:value="Morocco"/>
                <w:listItem w:displayText="Paris" w:value="Paris"/>
              </w:dropDownList>
            </w:sdtPr>
            <w:sdtEndPr/>
            <w:sdtContent>
              <w:r w:rsidR="00351797" w:rsidRPr="00B71735">
                <w:rPr>
                  <w:rStyle w:val="Textedelespacerserv"/>
                </w:rPr>
                <w:t>Choisissez un élément.</w:t>
              </w:r>
            </w:sdtContent>
          </w:sdt>
        </w:p>
        <w:p w14:paraId="7BBE03F4" w14:textId="77777777" w:rsidR="00797513" w:rsidRPr="00A22206" w:rsidRDefault="00797513" w:rsidP="00797513"/>
        <w:p w14:paraId="12F0E566" w14:textId="35B58F17" w:rsidR="00012AF1" w:rsidRPr="004D3A06" w:rsidRDefault="00012AF1" w:rsidP="004D3A06">
          <w:pPr>
            <w:tabs>
              <w:tab w:val="left" w:pos="567"/>
              <w:tab w:val="left" w:pos="1276"/>
              <w:tab w:val="left" w:pos="1985"/>
              <w:tab w:val="left" w:pos="2694"/>
              <w:tab w:val="left" w:pos="3402"/>
              <w:tab w:val="left" w:pos="4962"/>
              <w:tab w:val="left" w:pos="5812"/>
              <w:tab w:val="left" w:pos="6804"/>
            </w:tabs>
          </w:pPr>
          <w:r w:rsidRPr="004D3A06">
            <w:rPr>
              <w:u w:val="single"/>
              <w:lang w:val="en-US"/>
            </w:rPr>
            <w:t>Title</w:t>
          </w:r>
          <w:r w:rsidRPr="004D3A06">
            <w:rPr>
              <w:lang w:val="en-US"/>
            </w:rPr>
            <w:t>:</w:t>
          </w:r>
          <w:r w:rsidR="00B13950" w:rsidRPr="004D3A06">
            <w:rPr>
              <w:lang w:val="en-US"/>
            </w:rPr>
            <w:tab/>
          </w:r>
          <w:sdt>
            <w:sdtPr>
              <w:rPr>
                <w:lang w:val="en-US"/>
              </w:rPr>
              <w:id w:val="7349017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046B6" w:rsidRPr="004D3A06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B13950" w:rsidRPr="004D3A06">
            <w:rPr>
              <w:lang w:val="en-US"/>
            </w:rPr>
            <w:t xml:space="preserve"> Mr</w:t>
          </w:r>
          <w:r w:rsidR="00B13950" w:rsidRPr="004D3A06">
            <w:rPr>
              <w:lang w:val="en-US"/>
            </w:rPr>
            <w:tab/>
          </w:r>
          <w:sdt>
            <w:sdtPr>
              <w:rPr>
                <w:lang w:val="en-US"/>
              </w:rPr>
              <w:id w:val="1241229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943F0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B13950" w:rsidRPr="004D3A06">
            <w:rPr>
              <w:lang w:val="en-US"/>
            </w:rPr>
            <w:t xml:space="preserve"> Mrs</w:t>
          </w:r>
          <w:r w:rsidR="00B13950" w:rsidRPr="004D3A06">
            <w:rPr>
              <w:lang w:val="en-US"/>
            </w:rPr>
            <w:tab/>
          </w:r>
          <w:sdt>
            <w:sdtPr>
              <w:rPr>
                <w:lang w:val="en-US"/>
              </w:rPr>
              <w:id w:val="-3211286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943F0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D662D9" w:rsidRPr="004D3A06">
            <w:rPr>
              <w:lang w:val="en-US"/>
            </w:rPr>
            <w:t xml:space="preserve"> Ms</w:t>
          </w:r>
          <w:r w:rsidR="00D662D9" w:rsidRPr="004D3A06">
            <w:rPr>
              <w:lang w:val="en-US"/>
            </w:rPr>
            <w:tab/>
          </w:r>
          <w:sdt>
            <w:sdtPr>
              <w:rPr>
                <w:lang w:val="en-US"/>
              </w:rPr>
              <w:id w:val="-19314283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943F0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B13950" w:rsidRPr="004D3A06">
            <w:rPr>
              <w:lang w:val="en-US"/>
            </w:rPr>
            <w:t xml:space="preserve"> Dr</w:t>
          </w:r>
          <w:r w:rsidR="004D3A06" w:rsidRPr="004D3A06">
            <w:rPr>
              <w:lang w:val="en-US"/>
            </w:rPr>
            <w:t>.</w:t>
          </w:r>
          <w:r w:rsidR="00B13950" w:rsidRPr="004D3A06">
            <w:rPr>
              <w:lang w:val="en-US"/>
            </w:rPr>
            <w:tab/>
          </w:r>
          <w:sdt>
            <w:sdtPr>
              <w:id w:val="13583930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90A14" w:rsidRPr="004D3A0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13950" w:rsidRPr="004D3A06">
            <w:t xml:space="preserve"> Prof.</w:t>
          </w:r>
          <w:r w:rsidRPr="004D3A06">
            <w:tab/>
          </w:r>
          <w:r w:rsidRPr="004D3A06">
            <w:rPr>
              <w:u w:val="single"/>
            </w:rPr>
            <w:t>Gender</w:t>
          </w:r>
          <w:r w:rsidR="00B13950" w:rsidRPr="004D3A06">
            <w:t>:</w:t>
          </w:r>
          <w:r w:rsidR="00B13950" w:rsidRPr="004D3A06">
            <w:tab/>
          </w:r>
          <w:sdt>
            <w:sdtPr>
              <w:id w:val="191257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D0EF2" w:rsidRPr="004D3A0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13950" w:rsidRPr="004D3A06">
            <w:t xml:space="preserve"> Male</w:t>
          </w:r>
          <w:r w:rsidR="00B13950" w:rsidRPr="004D3A06">
            <w:tab/>
          </w:r>
          <w:sdt>
            <w:sdtPr>
              <w:id w:val="11541053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B13950" w:rsidRPr="004D3A0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13950" w:rsidRPr="004D3A06">
            <w:t xml:space="preserve"> Female</w:t>
          </w:r>
        </w:p>
        <w:p w14:paraId="6F0C20B7" w14:textId="171841EA" w:rsidR="00012AF1" w:rsidRPr="00A22206" w:rsidRDefault="00012AF1" w:rsidP="00012AF1">
          <w:r w:rsidRPr="00A22206">
            <w:rPr>
              <w:u w:val="single"/>
            </w:rPr>
            <w:t>First name</w:t>
          </w:r>
          <w:r w:rsidRPr="00A22206">
            <w:t xml:space="preserve">: </w:t>
          </w:r>
          <w:sdt>
            <w:sdtPr>
              <w:rPr>
                <w:lang w:val="en-US"/>
              </w:rPr>
              <w:id w:val="990674787"/>
              <w:placeholder>
                <w:docPart w:val="331779049DE645369480AF571CCE10DF"/>
              </w:placeholder>
              <w:showingPlcHdr/>
              <w:text w:multiLine="1"/>
            </w:sdtPr>
            <w:sdtEndPr/>
            <w:sdtContent>
              <w:r w:rsidR="00A22206" w:rsidRPr="00B71735">
                <w:rPr>
                  <w:rStyle w:val="Textedelespacerserv"/>
                </w:rPr>
                <w:t>Cliquez ici pour entrer du texte.</w:t>
              </w:r>
            </w:sdtContent>
          </w:sdt>
        </w:p>
        <w:p w14:paraId="773EE149" w14:textId="3F0F3AD9" w:rsidR="001F053B" w:rsidRPr="00A22206" w:rsidRDefault="00012AF1" w:rsidP="00797513">
          <w:r w:rsidRPr="00A22206">
            <w:rPr>
              <w:u w:val="single"/>
            </w:rPr>
            <w:t>Last n</w:t>
          </w:r>
          <w:r w:rsidR="00797513" w:rsidRPr="00A22206">
            <w:rPr>
              <w:u w:val="single"/>
            </w:rPr>
            <w:t>ame</w:t>
          </w:r>
          <w:r w:rsidR="00797513" w:rsidRPr="00A22206">
            <w:t xml:space="preserve">: </w:t>
          </w:r>
          <w:sdt>
            <w:sdtPr>
              <w:rPr>
                <w:lang w:val="en-US"/>
              </w:rPr>
              <w:id w:val="127288423"/>
              <w:placeholder>
                <w:docPart w:val="170CF792F93845A7A89C8815AB1A4C2F"/>
              </w:placeholder>
              <w:showingPlcHdr/>
              <w:text/>
            </w:sdtPr>
            <w:sdtEndPr/>
            <w:sdtContent>
              <w:r w:rsidR="00A22206" w:rsidRPr="00B71735">
                <w:rPr>
                  <w:rStyle w:val="Textedelespacerserv"/>
                </w:rPr>
                <w:t>Cliquez ici pour entrer du texte.</w:t>
              </w:r>
            </w:sdtContent>
          </w:sdt>
        </w:p>
        <w:p w14:paraId="066E6A5A" w14:textId="392182DD" w:rsidR="00797513" w:rsidRPr="00A22206" w:rsidRDefault="00797513" w:rsidP="00797513">
          <w:r w:rsidRPr="00A22206">
            <w:rPr>
              <w:u w:val="single"/>
            </w:rPr>
            <w:t>Email</w:t>
          </w:r>
          <w:r w:rsidR="00B13950" w:rsidRPr="00A22206">
            <w:rPr>
              <w:vertAlign w:val="superscript"/>
            </w:rPr>
            <w:t>1</w:t>
          </w:r>
          <w:r w:rsidRPr="00A22206">
            <w:t xml:space="preserve">: </w:t>
          </w:r>
          <w:sdt>
            <w:sdtPr>
              <w:rPr>
                <w:lang w:val="en-US"/>
              </w:rPr>
              <w:id w:val="-1955239367"/>
              <w:placeholder>
                <w:docPart w:val="717D17F0696749DC942E835808F9E79B"/>
              </w:placeholder>
              <w:showingPlcHdr/>
              <w:text/>
            </w:sdtPr>
            <w:sdtEndPr/>
            <w:sdtContent>
              <w:r w:rsidR="00A22206" w:rsidRPr="00B71735">
                <w:rPr>
                  <w:rStyle w:val="Textedelespacerserv"/>
                </w:rPr>
                <w:t>Cliquez ici pour entrer du texte.</w:t>
              </w:r>
            </w:sdtContent>
          </w:sdt>
        </w:p>
        <w:p w14:paraId="54F2BCE3" w14:textId="77777777" w:rsidR="00797513" w:rsidRPr="00A22206" w:rsidRDefault="00797513" w:rsidP="00797513"/>
        <w:p w14:paraId="718E4CC6" w14:textId="5B23BF33" w:rsidR="00012AF1" w:rsidRPr="00A22206" w:rsidRDefault="00012AF1" w:rsidP="00797513">
          <w:r w:rsidRPr="00A22206">
            <w:rPr>
              <w:u w:val="single"/>
            </w:rPr>
            <w:t>Birth date</w:t>
          </w:r>
          <w:r w:rsidRPr="00A22206">
            <w:t>:</w:t>
          </w:r>
          <w:r w:rsidR="00A22206" w:rsidRPr="00A22206">
            <w:t xml:space="preserve"> </w:t>
          </w:r>
          <w:sdt>
            <w:sdtPr>
              <w:id w:val="1434331202"/>
              <w:placeholder>
                <w:docPart w:val="04A443CB0A284250B921E27BE909494A"/>
              </w:placeholder>
              <w:showingPlcHdr/>
              <w:text/>
            </w:sdtPr>
            <w:sdtEndPr/>
            <w:sdtContent>
              <w:r w:rsidR="00A22206" w:rsidRPr="00B71735">
                <w:rPr>
                  <w:rStyle w:val="Textedelespacerserv"/>
                </w:rPr>
                <w:t>Cliquez ici pour entrer du texte.</w:t>
              </w:r>
            </w:sdtContent>
          </w:sdt>
        </w:p>
        <w:p w14:paraId="7B2449C7" w14:textId="5D90983E" w:rsidR="00012AF1" w:rsidRPr="00A22206" w:rsidRDefault="00012AF1" w:rsidP="00797513">
          <w:r w:rsidRPr="00A22206">
            <w:rPr>
              <w:u w:val="single"/>
            </w:rPr>
            <w:t>Nationality</w:t>
          </w:r>
          <w:r w:rsidRPr="00A22206">
            <w:t>:</w:t>
          </w:r>
          <w:r w:rsidR="00A22206">
            <w:t xml:space="preserve"> </w:t>
          </w:r>
          <w:sdt>
            <w:sdtPr>
              <w:rPr>
                <w:lang w:val="en-US"/>
              </w:rPr>
              <w:id w:val="-416558785"/>
              <w:placeholder>
                <w:docPart w:val="2025FB67622F448EB04A305D7851F897"/>
              </w:placeholder>
              <w:showingPlcHdr/>
              <w:text/>
            </w:sdtPr>
            <w:sdtEndPr/>
            <w:sdtContent>
              <w:r w:rsidR="00A22206" w:rsidRPr="00B71735">
                <w:rPr>
                  <w:rStyle w:val="Textedelespacerserv"/>
                </w:rPr>
                <w:t>Cliquez ici pour entrer du texte.</w:t>
              </w:r>
            </w:sdtContent>
          </w:sdt>
        </w:p>
        <w:p w14:paraId="4400431C" w14:textId="07EFF160" w:rsidR="00012AF1" w:rsidRPr="00A22206" w:rsidRDefault="00012AF1" w:rsidP="00797513">
          <w:r w:rsidRPr="00A22206">
            <w:rPr>
              <w:u w:val="single"/>
            </w:rPr>
            <w:t>Past countries of residence</w:t>
          </w:r>
          <w:r w:rsidR="00B13950" w:rsidRPr="00A22206">
            <w:rPr>
              <w:vertAlign w:val="superscript"/>
            </w:rPr>
            <w:t>2</w:t>
          </w:r>
          <w:r w:rsidRPr="00A22206">
            <w:t>:</w:t>
          </w:r>
          <w:r w:rsidR="00A22206">
            <w:t xml:space="preserve"> </w:t>
          </w:r>
          <w:sdt>
            <w:sdtPr>
              <w:id w:val="-876621830"/>
              <w:placeholder>
                <w:docPart w:val="0462D2AC48034890B47B53C380C944DC"/>
              </w:placeholder>
              <w:showingPlcHdr/>
              <w:text/>
            </w:sdtPr>
            <w:sdtEndPr/>
            <w:sdtContent>
              <w:r w:rsidR="00A22206" w:rsidRPr="00B71735">
                <w:rPr>
                  <w:rStyle w:val="Textedelespacerserv"/>
                </w:rPr>
                <w:t>Cliquez ici pour entrer du texte.</w:t>
              </w:r>
            </w:sdtContent>
          </w:sdt>
        </w:p>
        <w:p w14:paraId="3F50112E" w14:textId="77777777" w:rsidR="00012AF1" w:rsidRPr="00A22206" w:rsidRDefault="00012AF1" w:rsidP="00797513"/>
        <w:p w14:paraId="5BB15919" w14:textId="3F6B953D" w:rsidR="004E2918" w:rsidRDefault="00683F6D" w:rsidP="00683F6D">
          <w:pPr>
            <w:tabs>
              <w:tab w:val="left" w:pos="1560"/>
              <w:tab w:val="left" w:pos="2410"/>
              <w:tab w:val="left" w:pos="2977"/>
              <w:tab w:val="left" w:pos="3686"/>
              <w:tab w:val="left" w:pos="4536"/>
            </w:tabs>
            <w:rPr>
              <w:lang w:val="en-US"/>
            </w:rPr>
          </w:pPr>
          <w:r>
            <w:rPr>
              <w:u w:val="single"/>
              <w:lang w:val="en-US"/>
            </w:rPr>
            <w:t>Staff</w:t>
          </w:r>
          <w:r w:rsidR="00012AF1" w:rsidRPr="00012AF1">
            <w:rPr>
              <w:u w:val="single"/>
              <w:lang w:val="en-US"/>
            </w:rPr>
            <w:t xml:space="preserve"> category</w:t>
          </w:r>
          <w:r w:rsidR="00B13950" w:rsidRPr="00B13950">
            <w:rPr>
              <w:vertAlign w:val="superscript"/>
              <w:lang w:val="en-US"/>
            </w:rPr>
            <w:t>3</w:t>
          </w:r>
          <w:r w:rsidR="00797513" w:rsidRPr="00012AF1">
            <w:rPr>
              <w:lang w:val="en-US"/>
            </w:rPr>
            <w:t>:</w:t>
          </w:r>
          <w:r w:rsidR="00D662D9">
            <w:rPr>
              <w:lang w:val="en-US"/>
            </w:rPr>
            <w:tab/>
          </w:r>
          <w:sdt>
            <w:sdtPr>
              <w:rPr>
                <w:lang w:val="en-US"/>
              </w:rPr>
              <w:id w:val="18649334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D662D9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D662D9">
            <w:rPr>
              <w:lang w:val="en-US"/>
            </w:rPr>
            <w:t xml:space="preserve"> ADM</w:t>
          </w:r>
          <w:r w:rsidR="009802B0">
            <w:rPr>
              <w:lang w:val="en-US"/>
            </w:rPr>
            <w:tab/>
          </w:r>
          <w:sdt>
            <w:sdtPr>
              <w:rPr>
                <w:lang w:val="en-US"/>
              </w:rPr>
              <w:id w:val="14797961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12AF1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012AF1">
            <w:rPr>
              <w:lang w:val="en-US"/>
            </w:rPr>
            <w:t xml:space="preserve"> ER</w:t>
          </w:r>
          <w:r w:rsidR="00012AF1">
            <w:rPr>
              <w:lang w:val="en-US"/>
            </w:rPr>
            <w:tab/>
          </w:r>
          <w:sdt>
            <w:sdtPr>
              <w:rPr>
                <w:lang w:val="en-US"/>
              </w:rPr>
              <w:id w:val="18738129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943F0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012AF1">
            <w:rPr>
              <w:lang w:val="en-US"/>
            </w:rPr>
            <w:t xml:space="preserve"> </w:t>
          </w:r>
          <w:r w:rsidR="00797513" w:rsidRPr="00012AF1">
            <w:rPr>
              <w:lang w:val="en-US"/>
            </w:rPr>
            <w:t>ESR</w:t>
          </w:r>
          <w:r w:rsidR="00D662D9">
            <w:rPr>
              <w:lang w:val="en-US"/>
            </w:rPr>
            <w:tab/>
          </w:r>
          <w:sdt>
            <w:sdtPr>
              <w:rPr>
                <w:lang w:val="en-US"/>
              </w:rPr>
              <w:id w:val="-131945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D662D9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D662D9">
            <w:rPr>
              <w:lang w:val="en-US"/>
            </w:rPr>
            <w:t xml:space="preserve"> MAN</w:t>
          </w:r>
          <w:r w:rsidR="00012AF1">
            <w:rPr>
              <w:lang w:val="en-US"/>
            </w:rPr>
            <w:tab/>
          </w:r>
          <w:sdt>
            <w:sdtPr>
              <w:rPr>
                <w:lang w:val="en-US"/>
              </w:rPr>
              <w:id w:val="-1768977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12AF1"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 w:rsidR="00797513" w:rsidRPr="00012AF1">
            <w:rPr>
              <w:lang w:val="en-US"/>
            </w:rPr>
            <w:t xml:space="preserve"> TECH</w:t>
          </w:r>
        </w:p>
        <w:p w14:paraId="30153A46" w14:textId="3DB3F7D0" w:rsidR="004E03FC" w:rsidRPr="00012AF1" w:rsidRDefault="004E03FC" w:rsidP="004E2918">
          <w:pPr>
            <w:tabs>
              <w:tab w:val="left" w:pos="2127"/>
              <w:tab w:val="left" w:pos="2835"/>
              <w:tab w:val="left" w:pos="3969"/>
              <w:tab w:val="left" w:pos="4678"/>
            </w:tabs>
            <w:rPr>
              <w:lang w:val="en-US"/>
            </w:rPr>
          </w:pPr>
          <w:r w:rsidRPr="004D3A06">
            <w:rPr>
              <w:u w:val="single"/>
              <w:lang w:val="en-US"/>
            </w:rPr>
            <w:t>Researcher enrolled in a PhD programme</w:t>
          </w:r>
          <w:r>
            <w:rPr>
              <w:lang w:val="en-US"/>
            </w:rPr>
            <w:t>?</w:t>
          </w:r>
          <w:r>
            <w:rPr>
              <w:lang w:val="en-US"/>
            </w:rPr>
            <w:tab/>
          </w:r>
          <w:sdt>
            <w:sdtPr>
              <w:rPr>
                <w:lang w:val="en-US"/>
              </w:rPr>
              <w:id w:val="13668685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>
            <w:rPr>
              <w:lang w:val="en-US"/>
            </w:rPr>
            <w:t xml:space="preserve"> Yes</w:t>
          </w:r>
          <w:r>
            <w:rPr>
              <w:lang w:val="en-US"/>
            </w:rPr>
            <w:tab/>
          </w:r>
          <w:sdt>
            <w:sdtPr>
              <w:rPr>
                <w:lang w:val="en-US"/>
              </w:rPr>
              <w:id w:val="-7266906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lang w:val="en-US"/>
                </w:rPr>
                <w:t>☐</w:t>
              </w:r>
            </w:sdtContent>
          </w:sdt>
          <w:r>
            <w:rPr>
              <w:lang w:val="en-US"/>
            </w:rPr>
            <w:t xml:space="preserve"> No</w:t>
          </w:r>
        </w:p>
        <w:p w14:paraId="74DA6EE2" w14:textId="7ADCD2A7" w:rsidR="00AF3BC2" w:rsidRPr="00AF3BC2" w:rsidRDefault="00AF3BC2" w:rsidP="00F90A14">
          <w:pPr>
            <w:pStyle w:val="Paragraphedeliste"/>
            <w:numPr>
              <w:ilvl w:val="0"/>
              <w:numId w:val="42"/>
            </w:numPr>
            <w:spacing w:before="360" w:after="240"/>
            <w:ind w:left="284" w:hanging="284"/>
            <w:rPr>
              <w:rFonts w:asciiTheme="minorHAnsi" w:hAnsiTheme="minorHAnsi" w:cs="Arial"/>
              <w:b/>
              <w:sz w:val="28"/>
              <w:szCs w:val="22"/>
              <w:lang w:val="en-GB"/>
            </w:rPr>
          </w:pPr>
          <w:r w:rsidRPr="00AF3BC2">
            <w:rPr>
              <w:rFonts w:asciiTheme="minorHAnsi" w:hAnsiTheme="minorHAnsi" w:cs="Arial"/>
              <w:b/>
              <w:sz w:val="28"/>
              <w:szCs w:val="22"/>
              <w:lang w:val="en-GB"/>
            </w:rPr>
            <w:t>Secondment information</w:t>
          </w:r>
        </w:p>
        <w:p w14:paraId="2CDF90B4" w14:textId="39CB4CCA" w:rsidR="00012AF1" w:rsidRPr="00351797" w:rsidRDefault="00AF3BC2" w:rsidP="00797513">
          <w:pPr>
            <w:rPr>
              <w:rFonts w:asciiTheme="minorHAnsi" w:hAnsiTheme="minorHAnsi" w:cs="Arial"/>
              <w:szCs w:val="22"/>
            </w:rPr>
          </w:pPr>
          <w:r w:rsidRPr="00351797">
            <w:rPr>
              <w:rFonts w:asciiTheme="minorHAnsi" w:hAnsiTheme="minorHAnsi" w:cs="Arial"/>
              <w:szCs w:val="22"/>
              <w:u w:val="single"/>
            </w:rPr>
            <w:t>Name of the destination organization</w:t>
          </w:r>
          <w:r w:rsidRPr="00351797">
            <w:rPr>
              <w:rFonts w:asciiTheme="minorHAnsi" w:hAnsiTheme="minorHAnsi" w:cs="Arial"/>
              <w:szCs w:val="22"/>
            </w:rPr>
            <w:t>:</w:t>
          </w:r>
          <w:r w:rsidR="00A22206" w:rsidRPr="00351797">
            <w:rPr>
              <w:rFonts w:asciiTheme="minorHAnsi" w:hAnsiTheme="minorHAnsi" w:cs="Arial"/>
              <w:szCs w:val="22"/>
            </w:rPr>
            <w:t xml:space="preserve"> </w:t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340510716"/>
              <w:placeholder>
                <w:docPart w:val="FD32BF26C8314317A6F24E945B81533E"/>
              </w:placeholder>
              <w:showingPlcHdr/>
              <w:dropDownList>
                <w:listItem w:value="Choisissez un élément."/>
                <w:listItem w:displayText="ACOBIOM" w:value="ACOBIOM"/>
                <w:listItem w:displayText="Goeteborgs Universitet (UGOT)" w:value="Goeteborgs Universitet (UGOT)"/>
                <w:listItem w:displayText="Institut of Tropical Medicine (ITM)" w:value="Institut of Tropical Medicine (ITM)"/>
                <w:listItem w:displayText="Institut Pasteur (IP)" w:value="Institut Pasteur (IP)"/>
                <w:listItem w:displayText="Institut Pasteur d'Algérie (IPA)" w:value="Institut Pasteur d'Algérie (IPA)"/>
                <w:listItem w:displayText="Institut Pasteur d'Iran (IPI)" w:value="Institut Pasteur d'Iran (IPI)"/>
                <w:listItem w:displayText="Institut Pasteur de Tunis (IPT)" w:value="Institut Pasteur de Tunis (IPT)"/>
                <w:listItem w:displayText="Institut Pasteur du Maroc (IPM)" w:value="Institut Pasteur du Maroc (IPM)"/>
                <w:listItem w:displayText="Univerzita Karlova (CU)" w:value="Univerzita Karlova (CU)"/>
              </w:dropDownList>
            </w:sdtPr>
            <w:sdtEndPr/>
            <w:sdtContent>
              <w:r w:rsidR="00A22206" w:rsidRPr="00B71735">
                <w:rPr>
                  <w:rStyle w:val="Textedelespacerserv"/>
                </w:rPr>
                <w:t>Choisissez un élément.</w:t>
              </w:r>
            </w:sdtContent>
          </w:sdt>
        </w:p>
        <w:p w14:paraId="78F50E7B" w14:textId="34D815E8" w:rsidR="00AF3BC2" w:rsidRPr="00351797" w:rsidRDefault="00AF3BC2" w:rsidP="00797513">
          <w:pPr>
            <w:rPr>
              <w:rFonts w:asciiTheme="minorHAnsi" w:hAnsiTheme="minorHAnsi" w:cs="Arial"/>
              <w:szCs w:val="22"/>
            </w:rPr>
          </w:pPr>
          <w:r w:rsidRPr="00351797">
            <w:rPr>
              <w:rFonts w:asciiTheme="minorHAnsi" w:hAnsiTheme="minorHAnsi" w:cs="Arial"/>
              <w:szCs w:val="22"/>
              <w:u w:val="single"/>
            </w:rPr>
            <w:t>Country</w:t>
          </w:r>
          <w:r w:rsidRPr="00351797">
            <w:rPr>
              <w:rFonts w:asciiTheme="minorHAnsi" w:hAnsiTheme="minorHAnsi" w:cs="Arial"/>
              <w:szCs w:val="22"/>
            </w:rPr>
            <w:t>:</w:t>
          </w:r>
          <w:r w:rsidR="005046B6" w:rsidRPr="00351797">
            <w:rPr>
              <w:rFonts w:asciiTheme="minorHAnsi" w:hAnsiTheme="minorHAnsi" w:cs="Arial"/>
              <w:szCs w:val="22"/>
            </w:rPr>
            <w:t xml:space="preserve"> </w:t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-1002037745"/>
              <w:placeholder>
                <w:docPart w:val="B9C375CB5EEA4953A79B68D1B3FA719B"/>
              </w:placeholder>
              <w:showingPlcHdr/>
              <w:dropDownList>
                <w:listItem w:value="Choisissez un élément."/>
                <w:listItem w:displayText="Algeria" w:value="Algeria"/>
                <w:listItem w:displayText="Belgium" w:value="Belgium"/>
                <w:listItem w:displayText="Czech Republic" w:value="Czech Republic"/>
                <w:listItem w:displayText="France" w:value="France"/>
                <w:listItem w:displayText="Iran" w:value="Iran"/>
                <w:listItem w:displayText="Morocco" w:value="Morocco"/>
                <w:listItem w:displayText="Sweden" w:value="Sweden"/>
                <w:listItem w:displayText="Tunisia" w:value="Tunisia"/>
              </w:dropDownList>
            </w:sdtPr>
            <w:sdtEndPr/>
            <w:sdtContent>
              <w:r w:rsidR="00351797" w:rsidRPr="00B71735">
                <w:rPr>
                  <w:rStyle w:val="Textedelespacerserv"/>
                </w:rPr>
                <w:t>Choisissez un élément.</w:t>
              </w:r>
            </w:sdtContent>
          </w:sdt>
        </w:p>
        <w:p w14:paraId="5A28D4DE" w14:textId="0984BABF" w:rsidR="00AF3BC2" w:rsidRPr="00AF3BC2" w:rsidRDefault="00AF3BC2" w:rsidP="00F90A14">
          <w:pPr>
            <w:pStyle w:val="Paragraphedeliste"/>
            <w:numPr>
              <w:ilvl w:val="0"/>
              <w:numId w:val="42"/>
            </w:numPr>
            <w:spacing w:before="360" w:after="240"/>
            <w:ind w:left="284" w:hanging="284"/>
            <w:rPr>
              <w:rFonts w:asciiTheme="minorHAnsi" w:hAnsiTheme="minorHAnsi" w:cs="Arial"/>
              <w:b/>
              <w:sz w:val="28"/>
              <w:szCs w:val="22"/>
              <w:lang w:val="en-GB"/>
            </w:rPr>
          </w:pPr>
          <w:r w:rsidRPr="00AF3BC2">
            <w:rPr>
              <w:rFonts w:asciiTheme="minorHAnsi" w:hAnsiTheme="minorHAnsi" w:cs="Arial"/>
              <w:b/>
              <w:sz w:val="28"/>
              <w:szCs w:val="22"/>
              <w:lang w:val="en-GB"/>
            </w:rPr>
            <w:t xml:space="preserve">Secondment </w:t>
          </w:r>
          <w:r>
            <w:rPr>
              <w:rFonts w:asciiTheme="minorHAnsi" w:hAnsiTheme="minorHAnsi" w:cs="Arial"/>
              <w:b/>
              <w:sz w:val="28"/>
              <w:szCs w:val="22"/>
              <w:lang w:val="en-GB"/>
            </w:rPr>
            <w:t>period</w:t>
          </w:r>
        </w:p>
        <w:p w14:paraId="1629B1C8" w14:textId="374A84AE" w:rsidR="00AF3BC2" w:rsidRPr="005046B6" w:rsidRDefault="00AF3BC2" w:rsidP="00CC3E23">
          <w:pPr>
            <w:tabs>
              <w:tab w:val="left" w:pos="4962"/>
            </w:tabs>
            <w:rPr>
              <w:rFonts w:asciiTheme="minorHAnsi" w:hAnsiTheme="minorHAnsi" w:cs="Arial"/>
              <w:szCs w:val="22"/>
            </w:rPr>
          </w:pPr>
          <w:r w:rsidRPr="005046B6">
            <w:rPr>
              <w:rFonts w:asciiTheme="minorHAnsi" w:hAnsiTheme="minorHAnsi" w:cs="Arial"/>
              <w:szCs w:val="22"/>
              <w:u w:val="single"/>
            </w:rPr>
            <w:t>Start date</w:t>
          </w:r>
          <w:r w:rsidRPr="005046B6">
            <w:rPr>
              <w:rFonts w:asciiTheme="minorHAnsi" w:hAnsiTheme="minorHAnsi" w:cs="Arial"/>
              <w:szCs w:val="22"/>
            </w:rPr>
            <w:t>:</w:t>
          </w:r>
          <w:r w:rsidR="009802B0" w:rsidRPr="005046B6">
            <w:rPr>
              <w:rFonts w:asciiTheme="minorHAnsi" w:hAnsiTheme="minorHAnsi" w:cs="Arial"/>
              <w:szCs w:val="22"/>
            </w:rPr>
            <w:t xml:space="preserve"> </w:t>
          </w:r>
          <w:sdt>
            <w:sdtPr>
              <w:rPr>
                <w:rFonts w:asciiTheme="minorHAnsi" w:hAnsiTheme="minorHAnsi" w:cs="Arial"/>
                <w:szCs w:val="22"/>
              </w:rPr>
              <w:id w:val="-1265074133"/>
              <w:placeholder>
                <w:docPart w:val="DefaultPlaceholder_1081868576"/>
              </w:placeholder>
              <w:showingPlcHdr/>
              <w:date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FD0EF2" w:rsidRPr="00B71735">
                <w:rPr>
                  <w:rStyle w:val="Textedelespacerserv"/>
                </w:rPr>
                <w:t>Cliquez ici pour entrer une date.</w:t>
              </w:r>
            </w:sdtContent>
          </w:sdt>
          <w:r w:rsidR="00CC3E23">
            <w:rPr>
              <w:rFonts w:asciiTheme="minorHAnsi" w:hAnsiTheme="minorHAnsi" w:cs="Arial"/>
              <w:szCs w:val="22"/>
            </w:rPr>
            <w:tab/>
          </w:r>
          <w:r w:rsidRPr="005046B6">
            <w:rPr>
              <w:rFonts w:asciiTheme="minorHAnsi" w:hAnsiTheme="minorHAnsi" w:cs="Arial"/>
              <w:szCs w:val="22"/>
              <w:u w:val="single"/>
            </w:rPr>
            <w:t>End date</w:t>
          </w:r>
          <w:r w:rsidRPr="005046B6">
            <w:rPr>
              <w:rFonts w:asciiTheme="minorHAnsi" w:hAnsiTheme="minorHAnsi" w:cs="Arial"/>
              <w:szCs w:val="22"/>
            </w:rPr>
            <w:t>:</w:t>
          </w:r>
          <w:r w:rsidR="009802B0" w:rsidRPr="005046B6">
            <w:rPr>
              <w:rFonts w:asciiTheme="minorHAnsi" w:hAnsiTheme="minorHAnsi" w:cs="Arial"/>
              <w:szCs w:val="22"/>
            </w:rPr>
            <w:t xml:space="preserve"> </w:t>
          </w:r>
          <w:sdt>
            <w:sdtPr>
              <w:rPr>
                <w:rFonts w:asciiTheme="minorHAnsi" w:hAnsiTheme="minorHAnsi" w:cs="Arial"/>
                <w:szCs w:val="22"/>
              </w:rPr>
              <w:id w:val="-1779015203"/>
              <w:placeholder>
                <w:docPart w:val="DefaultPlaceholder_1081868576"/>
              </w:placeholder>
              <w:showingPlcHdr/>
              <w:date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FD0EF2" w:rsidRPr="00B71735">
                <w:rPr>
                  <w:rStyle w:val="Textedelespacerserv"/>
                </w:rPr>
                <w:t>Cliquez ici pour entrer une date.</w:t>
              </w:r>
            </w:sdtContent>
          </w:sdt>
        </w:p>
        <w:p w14:paraId="1A45DEFF" w14:textId="77777777" w:rsidR="00CC3E23" w:rsidRPr="00CC3E23" w:rsidRDefault="00CC3E23" w:rsidP="009802B0">
          <w:pPr>
            <w:tabs>
              <w:tab w:val="left" w:pos="1418"/>
              <w:tab w:val="left" w:pos="1985"/>
              <w:tab w:val="left" w:pos="2552"/>
              <w:tab w:val="left" w:pos="3119"/>
            </w:tabs>
            <w:rPr>
              <w:rFonts w:asciiTheme="minorHAnsi" w:hAnsiTheme="minorHAnsi" w:cs="Arial"/>
              <w:szCs w:val="22"/>
              <w:u w:val="single"/>
            </w:rPr>
          </w:pPr>
        </w:p>
        <w:p w14:paraId="0588ADF0" w14:textId="77777777" w:rsidR="00CC3E23" w:rsidRPr="00FC002F" w:rsidRDefault="00CC3E23" w:rsidP="00CC3E23">
          <w:pPr>
            <w:tabs>
              <w:tab w:val="left" w:pos="2127"/>
              <w:tab w:val="left" w:pos="2835"/>
              <w:tab w:val="left" w:pos="3686"/>
            </w:tabs>
            <w:rPr>
              <w:u w:val="single"/>
            </w:rPr>
          </w:pPr>
          <w:r w:rsidRPr="00FC002F">
            <w:rPr>
              <w:u w:val="single"/>
            </w:rPr>
            <w:t>Profile number</w:t>
          </w:r>
          <w:r w:rsidRPr="00FC002F">
            <w:t>:</w:t>
          </w:r>
          <w:r w:rsidRPr="000D691E">
            <w:t xml:space="preserve"> </w:t>
          </w:r>
          <w:sdt>
            <w:sdtPr>
              <w:id w:val="298957118"/>
              <w:placeholder>
                <w:docPart w:val="CF78722EE31E44D5B4DACA11F89FBF1C"/>
              </w:placeholder>
              <w:showingPlcHdr/>
              <w:comboBox>
                <w:listItem w:value="Choisissez un élément."/>
                <w:listItem w:displayText="1- ER" w:value="1- ER"/>
                <w:listItem w:displayText="2- ER" w:value="2- ER"/>
                <w:listItem w:displayText="3- ER" w:value="3- ER"/>
                <w:listItem w:displayText="4- ER" w:value="4- ER"/>
                <w:listItem w:displayText="5- ER" w:value="5- ER"/>
                <w:listItem w:displayText="6- ER" w:value="6- ER"/>
                <w:listItem w:displayText="7- ER" w:value="7- ER"/>
                <w:listItem w:displayText="8- ADM" w:value="8- ADM"/>
                <w:listItem w:displayText="9- ADM" w:value="9- ADM"/>
                <w:listItem w:displayText="10- ER" w:value="10- ER"/>
                <w:listItem w:displayText="11- ER" w:value="11- ER"/>
                <w:listItem w:displayText="12- ER" w:value="12- ER"/>
                <w:listItem w:displayText="13- ER" w:value="13- ER"/>
                <w:listItem w:displayText="14- ESR" w:value="14- ESR"/>
                <w:listItem w:displayText="15- ADM" w:value="15- ADM"/>
                <w:listItem w:displayText="16- ER" w:value="16- ER"/>
                <w:listItem w:displayText="17- ER" w:value="17- ER"/>
                <w:listItem w:displayText="18- ER" w:value="18- ER"/>
                <w:listItem w:displayText="19- ER" w:value="19- ER"/>
                <w:listItem w:displayText="20- ESR" w:value="20- ESR"/>
                <w:listItem w:displayText="21- ER" w:value="21- ER"/>
                <w:listItem w:displayText="22- ER" w:value="22- ER"/>
                <w:listItem w:displayText="23- ER" w:value="23- ER"/>
                <w:listItem w:displayText="24- ER" w:value="24- ER"/>
                <w:listItem w:displayText="25- ER" w:value="25- ER"/>
                <w:listItem w:displayText="26- ER" w:value="26- ER"/>
                <w:listItem w:displayText="27- ESR" w:value="27- ESR"/>
                <w:listItem w:displayText="28- ER" w:value="28- ER"/>
                <w:listItem w:displayText="29- ER" w:value="29- ER"/>
                <w:listItem w:displayText="30- ER" w:value="30- ER"/>
                <w:listItem w:displayText="31- ESR" w:value="31- ESR"/>
                <w:listItem w:displayText="32- ESR" w:value="32- ESR"/>
                <w:listItem w:displayText="33- ER" w:value="33- ER"/>
                <w:listItem w:displayText="34- ER" w:value="34- ER"/>
                <w:listItem w:displayText="35- ER" w:value="35- ER"/>
                <w:listItem w:displayText="36- ER" w:value="36- ER"/>
                <w:listItem w:displayText="37- ER" w:value="37- ER"/>
                <w:listItem w:displayText="38- ER" w:value="38- ER"/>
                <w:listItem w:displayText="39- ER" w:value="39- ER"/>
                <w:listItem w:displayText="40- ER" w:value="40- ER"/>
                <w:listItem w:displayText="41- ESR" w:value="41- ESR"/>
                <w:listItem w:displayText="42- ER" w:value="42- ER"/>
                <w:listItem w:displayText="43- ER" w:value="43- ER"/>
                <w:listItem w:displayText="44- ESR" w:value="44- ESR"/>
                <w:listItem w:displayText="45- ER" w:value="45- ER"/>
                <w:listItem w:displayText="46- ER" w:value="46- ER"/>
                <w:listItem w:displayText="47- ESR" w:value="47- ESR"/>
                <w:listItem w:displayText="48- ER" w:value="48- ER"/>
                <w:listItem w:displayText="49- ESR" w:value="49- ESR"/>
                <w:listItem w:displayText="50- ER" w:value="50- ER"/>
                <w:listItem w:displayText="51- ESR" w:value="51- ESR"/>
                <w:listItem w:displayText="52- ER" w:value="52- ER"/>
                <w:listItem w:displayText="53- ER" w:value="53- ER"/>
                <w:listItem w:displayText="54- ER" w:value="54- ER"/>
                <w:listItem w:displayText="55- ER" w:value="55- ER"/>
                <w:listItem w:displayText="56- ER" w:value="56- ER"/>
                <w:listItem w:displayText="57- ER" w:value="57- ER"/>
                <w:listItem w:displayText="58- ER" w:value="58- ER"/>
                <w:listItem w:displayText="59- ER" w:value="59- ER"/>
                <w:listItem w:displayText="60- ER" w:value="60- ER"/>
                <w:listItem w:displayText="61- TECH" w:value="61- TECH"/>
                <w:listItem w:displayText="62- ER" w:value="62- ER"/>
                <w:listItem w:displayText="63- ER" w:value="63- ER"/>
                <w:listItem w:displayText="64- ER" w:value="64- ER"/>
                <w:listItem w:displayText="65- ER" w:value="65- ER"/>
                <w:listItem w:displayText="66- ESR" w:value="66- ESR"/>
                <w:listItem w:displayText="67- ER" w:value="67- ER"/>
                <w:listItem w:displayText="68- ER" w:value="68- ER"/>
                <w:listItem w:displayText="69- ER" w:value="69- ER"/>
                <w:listItem w:displayText="70- ESR" w:value="70- ESR"/>
                <w:listItem w:displayText="71- ER" w:value="71- ER"/>
                <w:listItem w:displayText="72- TECH" w:value="72- TECH"/>
                <w:listItem w:displayText="73- ESR" w:value="73- ESR"/>
                <w:listItem w:displayText="74- ER" w:value="74- ER"/>
                <w:listItem w:displayText="75- ER" w:value="75- ER"/>
                <w:listItem w:displayText="76- ER" w:value="76- ER"/>
                <w:listItem w:displayText="77- ER" w:value="77- ER"/>
                <w:listItem w:displayText="78- ESR" w:value="78- ESR"/>
                <w:listItem w:displayText="79- TECH" w:value="79- TECH"/>
                <w:listItem w:displayText="80- ER" w:value="80- ER"/>
                <w:listItem w:displayText="81- ESR" w:value="81- ESR"/>
                <w:listItem w:displayText="82- ESR" w:value="82- ESR"/>
                <w:listItem w:displayText="83- ER" w:value="83- ER"/>
                <w:listItem w:displayText="84- ESR" w:value="84- ESR"/>
                <w:listItem w:displayText="85- MNG" w:value="85- MNG"/>
                <w:listItem w:displayText="86- MNG" w:value="86- MNG"/>
                <w:listItem w:displayText="87- ADM" w:value="87- ADM"/>
                <w:listItem w:displayText="88- ADM" w:value="88- ADM"/>
                <w:listItem w:displayText="89- ADM" w:value="89- ADM"/>
                <w:listItem w:displayText="90- ER" w:value="90- ER"/>
                <w:listItem w:displayText="91- ER" w:value="91- ER"/>
                <w:listItem w:displayText="92- ESR" w:value="92- ESR"/>
                <w:listItem w:displayText="93- ESR" w:value="93- ESR"/>
                <w:listItem w:displayText="94- ER" w:value="94- ER"/>
                <w:listItem w:displayText="95- ESR" w:value="95- ESR"/>
                <w:listItem w:displayText="96- ER" w:value="96- ER"/>
                <w:listItem w:displayText="97- ESR" w:value="97- ESR"/>
                <w:listItem w:displayText="98- ESR" w:value="98- ESR"/>
              </w:comboBox>
            </w:sdtPr>
            <w:sdtEndPr/>
            <w:sdtContent>
              <w:r w:rsidRPr="00F80528">
                <w:rPr>
                  <w:rStyle w:val="Textedelespacerserv"/>
                </w:rPr>
                <w:t>Choisissez un élément.</w:t>
              </w:r>
            </w:sdtContent>
          </w:sdt>
        </w:p>
        <w:p w14:paraId="62FD54BE" w14:textId="14DC10C6" w:rsidR="00B32279" w:rsidRPr="00012AF1" w:rsidRDefault="00AF3BC2" w:rsidP="00D22435">
          <w:pPr>
            <w:tabs>
              <w:tab w:val="left" w:pos="1418"/>
              <w:tab w:val="left" w:pos="1985"/>
              <w:tab w:val="left" w:pos="2552"/>
              <w:tab w:val="left" w:pos="3119"/>
              <w:tab w:val="left" w:pos="3686"/>
            </w:tabs>
            <w:rPr>
              <w:rFonts w:asciiTheme="minorHAnsi" w:hAnsiTheme="minorHAnsi" w:cs="Arial"/>
              <w:szCs w:val="22"/>
              <w:lang w:val="en-US"/>
            </w:rPr>
          </w:pPr>
          <w:r w:rsidRPr="00AF3BC2">
            <w:rPr>
              <w:rFonts w:asciiTheme="minorHAnsi" w:hAnsiTheme="minorHAnsi" w:cs="Arial"/>
              <w:szCs w:val="22"/>
              <w:u w:val="single"/>
              <w:lang w:val="en-US"/>
            </w:rPr>
            <w:t>Work package</w:t>
          </w:r>
          <w:r>
            <w:rPr>
              <w:rFonts w:asciiTheme="minorHAnsi" w:hAnsiTheme="minorHAnsi" w:cs="Arial"/>
              <w:szCs w:val="22"/>
              <w:lang w:val="en-US"/>
            </w:rPr>
            <w:t>:</w:t>
          </w:r>
          <w:r w:rsidR="009802B0">
            <w:rPr>
              <w:rFonts w:asciiTheme="minorHAnsi" w:hAnsiTheme="minorHAnsi" w:cs="Arial"/>
              <w:szCs w:val="22"/>
              <w:lang w:val="en-US"/>
            </w:rPr>
            <w:tab/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3392792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51797">
                <w:rPr>
                  <w:rFonts w:ascii="MS Gothic" w:eastAsia="MS Gothic" w:hAnsi="MS Gothic" w:cs="Arial" w:hint="eastAsia"/>
                  <w:szCs w:val="22"/>
                  <w:lang w:val="en-US"/>
                </w:rPr>
                <w:t>☐</w:t>
              </w:r>
            </w:sdtContent>
          </w:sdt>
          <w:r>
            <w:rPr>
              <w:rFonts w:asciiTheme="minorHAnsi" w:hAnsiTheme="minorHAnsi" w:cs="Arial"/>
              <w:szCs w:val="22"/>
              <w:lang w:val="en-US"/>
            </w:rPr>
            <w:t xml:space="preserve"> 1</w:t>
          </w:r>
          <w:r w:rsidR="009802B0">
            <w:rPr>
              <w:rFonts w:asciiTheme="minorHAnsi" w:hAnsiTheme="minorHAnsi" w:cs="Arial"/>
              <w:szCs w:val="22"/>
              <w:lang w:val="en-US"/>
            </w:rPr>
            <w:tab/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-11257632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9802B0">
                <w:rPr>
                  <w:rFonts w:ascii="MS Gothic" w:eastAsia="MS Gothic" w:hAnsi="MS Gothic" w:cs="Arial" w:hint="eastAsia"/>
                  <w:szCs w:val="22"/>
                  <w:lang w:val="en-US"/>
                </w:rPr>
                <w:t>☐</w:t>
              </w:r>
            </w:sdtContent>
          </w:sdt>
          <w:r>
            <w:rPr>
              <w:rFonts w:asciiTheme="minorHAnsi" w:hAnsiTheme="minorHAnsi" w:cs="Arial"/>
              <w:szCs w:val="22"/>
              <w:lang w:val="en-US"/>
            </w:rPr>
            <w:t xml:space="preserve"> 2</w:t>
          </w:r>
          <w:r w:rsidR="009802B0">
            <w:rPr>
              <w:rFonts w:asciiTheme="minorHAnsi" w:hAnsiTheme="minorHAnsi" w:cs="Arial"/>
              <w:szCs w:val="22"/>
              <w:lang w:val="en-US"/>
            </w:rPr>
            <w:tab/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-1212963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9802B0">
                <w:rPr>
                  <w:rFonts w:ascii="MS Gothic" w:eastAsia="MS Gothic" w:hAnsi="MS Gothic" w:cs="Arial" w:hint="eastAsia"/>
                  <w:szCs w:val="22"/>
                  <w:lang w:val="en-US"/>
                </w:rPr>
                <w:t>☐</w:t>
              </w:r>
            </w:sdtContent>
          </w:sdt>
          <w:r>
            <w:rPr>
              <w:rFonts w:asciiTheme="minorHAnsi" w:hAnsiTheme="minorHAnsi" w:cs="Arial"/>
              <w:szCs w:val="22"/>
              <w:lang w:val="en-US"/>
            </w:rPr>
            <w:t xml:space="preserve"> 3</w:t>
          </w:r>
          <w:r w:rsidR="009802B0">
            <w:rPr>
              <w:rFonts w:asciiTheme="minorHAnsi" w:hAnsiTheme="minorHAnsi" w:cs="Arial"/>
              <w:szCs w:val="22"/>
              <w:lang w:val="en-US"/>
            </w:rPr>
            <w:tab/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15013952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D0EF2">
                <w:rPr>
                  <w:rFonts w:ascii="MS Gothic" w:eastAsia="MS Gothic" w:hAnsi="MS Gothic" w:cs="Arial" w:hint="eastAsia"/>
                  <w:szCs w:val="22"/>
                  <w:lang w:val="en-US"/>
                </w:rPr>
                <w:t>☐</w:t>
              </w:r>
            </w:sdtContent>
          </w:sdt>
          <w:r>
            <w:rPr>
              <w:rFonts w:asciiTheme="minorHAnsi" w:hAnsiTheme="minorHAnsi" w:cs="Arial"/>
              <w:szCs w:val="22"/>
              <w:lang w:val="en-US"/>
            </w:rPr>
            <w:t xml:space="preserve"> 4</w:t>
          </w:r>
          <w:r w:rsidR="00D22435">
            <w:rPr>
              <w:rFonts w:asciiTheme="minorHAnsi" w:hAnsiTheme="minorHAnsi" w:cs="Arial"/>
              <w:szCs w:val="22"/>
              <w:lang w:val="en-US"/>
            </w:rPr>
            <w:tab/>
          </w:r>
          <w:sdt>
            <w:sdtPr>
              <w:rPr>
                <w:rFonts w:asciiTheme="minorHAnsi" w:hAnsiTheme="minorHAnsi" w:cs="Arial"/>
                <w:szCs w:val="22"/>
                <w:lang w:val="en-US"/>
              </w:rPr>
              <w:id w:val="6536486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165D8C">
                <w:rPr>
                  <w:rFonts w:ascii="MS Gothic" w:eastAsia="MS Gothic" w:hAnsi="MS Gothic" w:cs="Arial" w:hint="eastAsia"/>
                  <w:szCs w:val="22"/>
                  <w:lang w:val="en-US"/>
                </w:rPr>
                <w:t>☐</w:t>
              </w:r>
            </w:sdtContent>
          </w:sdt>
          <w:r w:rsidR="00D22435">
            <w:rPr>
              <w:rFonts w:asciiTheme="minorHAnsi" w:hAnsiTheme="minorHAnsi" w:cs="Arial"/>
              <w:szCs w:val="22"/>
              <w:lang w:val="en-US"/>
            </w:rPr>
            <w:t xml:space="preserve"> </w:t>
          </w:r>
          <w:r w:rsidR="00D22435">
            <w:rPr>
              <w:rFonts w:asciiTheme="minorHAnsi" w:hAnsiTheme="minorHAnsi" w:cs="Arial"/>
              <w:szCs w:val="22"/>
              <w:lang w:val="en-US"/>
            </w:rPr>
            <w:t>5</w:t>
          </w:r>
        </w:p>
        <w:p w14:paraId="09921394" w14:textId="77777777" w:rsidR="00B32279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682B8168" w14:textId="77777777" w:rsidR="00622AAF" w:rsidRDefault="00622AAF" w:rsidP="00B32279">
          <w:pPr>
            <w:rPr>
              <w:rFonts w:asciiTheme="minorHAnsi" w:hAnsiTheme="minorHAnsi" w:cs="Arial"/>
              <w:szCs w:val="22"/>
              <w:lang w:val="en-US"/>
            </w:rPr>
          </w:pPr>
          <w:bookmarkStart w:id="0" w:name="_GoBack"/>
          <w:bookmarkEnd w:id="0"/>
        </w:p>
        <w:p w14:paraId="3D65D5BA" w14:textId="77777777" w:rsidR="00CC3E23" w:rsidRDefault="00CC3E23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1C040190" w14:textId="77777777" w:rsidR="00CC3E23" w:rsidRDefault="00CC3E23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49BD3430" w14:textId="77777777" w:rsidR="00CC3E23" w:rsidRDefault="00CC3E23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60BCA3F6" w14:textId="77777777" w:rsidR="00CC3E23" w:rsidRDefault="00CC3E23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06C50D3A" w14:textId="77777777" w:rsidR="00CC3E23" w:rsidRPr="00012AF1" w:rsidRDefault="00CC3E23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2D4CFF48" w14:textId="42037514" w:rsidR="00B32279" w:rsidRPr="00A22722" w:rsidRDefault="00622AAF" w:rsidP="00A22722">
          <w:pPr>
            <w:jc w:val="center"/>
            <w:rPr>
              <w:rFonts w:asciiTheme="minorHAnsi" w:hAnsiTheme="minorHAnsi" w:cs="Arial"/>
              <w:i/>
              <w:color w:val="C00000"/>
              <w:sz w:val="32"/>
              <w:szCs w:val="28"/>
              <w:lang w:val="en-US"/>
            </w:rPr>
          </w:pPr>
          <w:r w:rsidRPr="00A22722">
            <w:rPr>
              <w:rFonts w:asciiTheme="minorHAnsi" w:hAnsiTheme="minorHAnsi" w:cs="Arial"/>
              <w:i/>
              <w:color w:val="C00000"/>
              <w:sz w:val="32"/>
              <w:szCs w:val="28"/>
              <w:lang w:val="en-US"/>
            </w:rPr>
            <w:t>Do not forget to send back your travel itinerary in addition to this form.</w:t>
          </w:r>
        </w:p>
        <w:p w14:paraId="2449BD1E" w14:textId="77777777" w:rsidR="00B32279" w:rsidRPr="00012AF1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7A35EEDA" w14:textId="77777777" w:rsidR="00B32279" w:rsidRPr="00012AF1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19C9D04E" w14:textId="77777777" w:rsidR="00B32279" w:rsidRPr="00012AF1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08BD84A1" w14:textId="6995D8F8" w:rsidR="00B32279" w:rsidRPr="00012AF1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6F6ECC6F" w14:textId="77777777" w:rsidR="00B32279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4FF82D92" w14:textId="77777777" w:rsidR="00FD0EF2" w:rsidRPr="00012AF1" w:rsidRDefault="00FD0EF2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3E34B2DF" w14:textId="77777777" w:rsidR="00B32279" w:rsidRPr="00012AF1" w:rsidRDefault="00B32279" w:rsidP="00B32279">
          <w:pPr>
            <w:rPr>
              <w:rFonts w:asciiTheme="minorHAnsi" w:hAnsiTheme="minorHAnsi" w:cs="Arial"/>
              <w:szCs w:val="22"/>
              <w:lang w:val="en-US"/>
            </w:rPr>
          </w:pPr>
        </w:p>
        <w:p w14:paraId="0CE6E657" w14:textId="79D95DF6" w:rsidR="00380F20" w:rsidRPr="00FD0EF2" w:rsidRDefault="00380F20" w:rsidP="00380F20">
          <w:pPr>
            <w:pStyle w:val="Pieddepage"/>
            <w:rPr>
              <w:sz w:val="16"/>
              <w:szCs w:val="20"/>
              <w:lang w:val="en-US"/>
            </w:rPr>
          </w:pPr>
          <w:r w:rsidRPr="00FD0EF2">
            <w:rPr>
              <w:sz w:val="16"/>
              <w:szCs w:val="20"/>
              <w:vertAlign w:val="superscript"/>
              <w:lang w:val="en-US"/>
            </w:rPr>
            <w:t>1</w:t>
          </w:r>
          <w:r w:rsidRPr="00FD0EF2">
            <w:rPr>
              <w:sz w:val="16"/>
              <w:szCs w:val="20"/>
              <w:lang w:val="en-US"/>
            </w:rPr>
            <w:t xml:space="preserve"> Please, provide an e-mail address that will be valid 2 years after the end of the project</w:t>
          </w:r>
          <w:r w:rsidR="006C77E9" w:rsidRPr="00FD0EF2">
            <w:rPr>
              <w:sz w:val="16"/>
              <w:szCs w:val="20"/>
              <w:lang w:val="en-US"/>
            </w:rPr>
            <w:t>.</w:t>
          </w:r>
        </w:p>
        <w:p w14:paraId="111F3D13" w14:textId="2D4A866E" w:rsidR="00380F20" w:rsidRPr="00FD0EF2" w:rsidRDefault="00380F20" w:rsidP="00380F20">
          <w:pPr>
            <w:pStyle w:val="Pieddepage"/>
            <w:rPr>
              <w:sz w:val="16"/>
              <w:szCs w:val="20"/>
              <w:lang w:val="en-US"/>
            </w:rPr>
          </w:pPr>
          <w:r w:rsidRPr="00FD0EF2">
            <w:rPr>
              <w:sz w:val="16"/>
              <w:szCs w:val="20"/>
              <w:vertAlign w:val="superscript"/>
              <w:lang w:val="en-US"/>
            </w:rPr>
            <w:t>2</w:t>
          </w:r>
          <w:r w:rsidRPr="00FD0EF2">
            <w:rPr>
              <w:sz w:val="16"/>
              <w:szCs w:val="20"/>
              <w:lang w:val="en-US"/>
            </w:rPr>
            <w:t xml:space="preserve"> Please, list all your countries of residence in th</w:t>
          </w:r>
          <w:r w:rsidR="006C77E9" w:rsidRPr="00FD0EF2">
            <w:rPr>
              <w:sz w:val="16"/>
              <w:szCs w:val="20"/>
              <w:lang w:val="en-US"/>
            </w:rPr>
            <w:t>e</w:t>
          </w:r>
          <w:r w:rsidRPr="00FD0EF2">
            <w:rPr>
              <w:sz w:val="16"/>
              <w:szCs w:val="20"/>
              <w:lang w:val="en-US"/>
            </w:rPr>
            <w:t xml:space="preserve"> 5 years prior to secondment, in chronological order (starting with the most recent</w:t>
          </w:r>
          <w:r w:rsidR="006C77E9" w:rsidRPr="00FD0EF2">
            <w:rPr>
              <w:sz w:val="16"/>
              <w:szCs w:val="20"/>
              <w:lang w:val="en-US"/>
            </w:rPr>
            <w:t>).</w:t>
          </w:r>
        </w:p>
        <w:p w14:paraId="34B1A30C" w14:textId="078DB05D" w:rsidR="00E10145" w:rsidRPr="00FD0EF2" w:rsidRDefault="00380F20" w:rsidP="00AF3BC2">
          <w:pPr>
            <w:pStyle w:val="Pieddepage"/>
            <w:rPr>
              <w:sz w:val="16"/>
              <w:szCs w:val="20"/>
              <w:lang w:val="en-US"/>
            </w:rPr>
          </w:pPr>
          <w:r w:rsidRPr="00FD0EF2">
            <w:rPr>
              <w:sz w:val="16"/>
              <w:szCs w:val="20"/>
              <w:vertAlign w:val="superscript"/>
              <w:lang w:val="en-US"/>
            </w:rPr>
            <w:t>3</w:t>
          </w:r>
          <w:r w:rsidR="00B32279" w:rsidRPr="00FD0EF2">
            <w:rPr>
              <w:sz w:val="16"/>
              <w:szCs w:val="20"/>
              <w:lang w:val="en-US"/>
            </w:rPr>
            <w:t xml:space="preserve"> </w:t>
          </w:r>
          <w:r w:rsidR="00683F6D">
            <w:rPr>
              <w:sz w:val="16"/>
              <w:szCs w:val="20"/>
              <w:lang w:val="en-US"/>
            </w:rPr>
            <w:t xml:space="preserve">Staff category: ADM = Administratif, </w:t>
          </w:r>
          <w:r w:rsidR="00B32279" w:rsidRPr="00FD0EF2">
            <w:rPr>
              <w:sz w:val="16"/>
              <w:szCs w:val="20"/>
              <w:lang w:val="en-US"/>
            </w:rPr>
            <w:t xml:space="preserve">ER = Experienced Researcher, ESR = Early Stage Researcher, </w:t>
          </w:r>
          <w:r w:rsidR="00683F6D">
            <w:rPr>
              <w:sz w:val="16"/>
              <w:szCs w:val="20"/>
              <w:lang w:val="en-US"/>
            </w:rPr>
            <w:t xml:space="preserve">MAN = Managerial, </w:t>
          </w:r>
          <w:r w:rsidR="00B32279" w:rsidRPr="00FD0EF2">
            <w:rPr>
              <w:sz w:val="16"/>
              <w:szCs w:val="20"/>
              <w:lang w:val="en-US"/>
            </w:rPr>
            <w:t>TECH = Technician</w:t>
          </w:r>
        </w:p>
      </w:sdtContent>
    </w:sdt>
    <w:sectPr w:rsidR="00E10145" w:rsidRPr="00FD0EF2" w:rsidSect="00797513">
      <w:headerReference w:type="default" r:id="rId8"/>
      <w:headerReference w:type="first" r:id="rId9"/>
      <w:footerReference w:type="first" r:id="rId10"/>
      <w:pgSz w:w="11906" w:h="16838" w:code="9"/>
      <w:pgMar w:top="851" w:right="1134" w:bottom="851" w:left="1418" w:header="709" w:footer="454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584AA6" w14:textId="77777777" w:rsidR="00EE6BFD" w:rsidRDefault="00EE6BFD">
      <w:r>
        <w:separator/>
      </w:r>
    </w:p>
  </w:endnote>
  <w:endnote w:type="continuationSeparator" w:id="0">
    <w:p w14:paraId="52C74F94" w14:textId="77777777" w:rsidR="00EE6BFD" w:rsidRDefault="00EE6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OrigGarmnd B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15D27" w14:textId="77777777" w:rsidR="00797513" w:rsidRDefault="00797513" w:rsidP="00797513">
    <w:pPr>
      <w:pStyle w:val="Pieddepage"/>
      <w:ind w:left="-142"/>
    </w:pPr>
  </w:p>
  <w:p w14:paraId="277F910A" w14:textId="77777777" w:rsidR="00797513" w:rsidRPr="001C79B3" w:rsidRDefault="00797513" w:rsidP="00797513">
    <w:pPr>
      <w:pBdr>
        <w:bottom w:val="single" w:sz="12" w:space="1" w:color="C00000"/>
      </w:pBdr>
      <w:tabs>
        <w:tab w:val="right" w:pos="9498"/>
      </w:tabs>
      <w:spacing w:after="240"/>
      <w:jc w:val="right"/>
      <w:rPr>
        <w:rFonts w:asciiTheme="minorHAnsi" w:hAnsiTheme="minorHAnsi" w:cs="Arial"/>
        <w:sz w:val="12"/>
        <w:szCs w:val="12"/>
        <w:lang w:val="en-GB"/>
      </w:rPr>
    </w:pPr>
  </w:p>
  <w:p w14:paraId="17BB81F0" w14:textId="2BC305A6" w:rsidR="00797513" w:rsidRDefault="00797513">
    <w:pPr>
      <w:pStyle w:val="Pieddepage"/>
    </w:pPr>
    <w:r w:rsidRPr="006C4D7D">
      <w:rPr>
        <w:rFonts w:asciiTheme="minorHAnsi" w:hAnsiTheme="minorHAnsi"/>
        <w:b/>
        <w:bCs/>
        <w:i/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1B172B" wp14:editId="6654B824">
              <wp:simplePos x="0" y="0"/>
              <wp:positionH relativeFrom="column">
                <wp:posOffset>871220</wp:posOffset>
              </wp:positionH>
              <wp:positionV relativeFrom="paragraph">
                <wp:posOffset>16510</wp:posOffset>
              </wp:positionV>
              <wp:extent cx="5086350" cy="377825"/>
              <wp:effectExtent l="0" t="0" r="0" b="1905"/>
              <wp:wrapSquare wrapText="bothSides"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6350" cy="377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A12D5" w14:textId="77777777" w:rsidR="00797513" w:rsidRPr="000334D4" w:rsidRDefault="00797513" w:rsidP="00797513">
                          <w:pPr>
                            <w:autoSpaceDE w:val="0"/>
                            <w:autoSpaceDN w:val="0"/>
                            <w:adjustRightInd w:val="0"/>
                            <w:ind w:right="-2"/>
                            <w:jc w:val="center"/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</w:pPr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>This project has received funding from the European Union's Horizon 2020 research and innovation</w:t>
                          </w:r>
                          <w:r w:rsidRPr="000334D4">
                            <w:rPr>
                              <w:rFonts w:asciiTheme="minorHAnsi" w:eastAsia="SimSun" w:hAnsiTheme="minorHAnsi" w:cs="Angsana New"/>
                              <w:bCs/>
                              <w:i/>
                              <w:iCs/>
                              <w:sz w:val="18"/>
                              <w:szCs w:val="22"/>
                              <w:cs/>
                              <w:lang w:val="en-US" w:bidi="th-TH"/>
                            </w:rPr>
                            <w:t xml:space="preserve"> </w:t>
                          </w:r>
                          <w:proofErr w:type="spellStart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>programme</w:t>
                          </w:r>
                          <w:proofErr w:type="spellEnd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 xml:space="preserve"> under the Marie </w:t>
                          </w:r>
                          <w:proofErr w:type="spellStart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>Skłodowska</w:t>
                          </w:r>
                          <w:proofErr w:type="spellEnd"/>
                          <w:r w:rsidRPr="000334D4">
                            <w:rPr>
                              <w:rFonts w:asciiTheme="minorHAnsi" w:hAnsiTheme="minorHAnsi"/>
                              <w:bCs/>
                              <w:i/>
                              <w:sz w:val="18"/>
                              <w:lang w:val="en-US"/>
                            </w:rPr>
                            <w:t xml:space="preserve"> Curie grant agreement N°778298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1B172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68.6pt;margin-top:1.3pt;width:400.5pt;height: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" stroked="f">
              <v:textbox style="mso-fit-shape-to-text:t">
                <w:txbxContent>
                  <w:p w14:paraId="6BAA12D5" w14:textId="77777777" w:rsidR="00797513" w:rsidRPr="000334D4" w:rsidRDefault="00797513" w:rsidP="00797513">
                    <w:pPr>
                      <w:autoSpaceDE w:val="0"/>
                      <w:autoSpaceDN w:val="0"/>
                      <w:adjustRightInd w:val="0"/>
                      <w:ind w:right="-2"/>
                      <w:jc w:val="center"/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</w:pPr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>This project has received funding from the European Union's Horizon 2020 research and innovation</w:t>
                    </w:r>
                    <w:r w:rsidRPr="000334D4">
                      <w:rPr>
                        <w:rFonts w:asciiTheme="minorHAnsi" w:eastAsia="SimSun" w:hAnsiTheme="minorHAnsi" w:cs="Angsana New"/>
                        <w:bCs/>
                        <w:i/>
                        <w:iCs/>
                        <w:sz w:val="18"/>
                        <w:szCs w:val="22"/>
                        <w:cs/>
                        <w:lang w:val="en-US" w:bidi="th-TH"/>
                      </w:rPr>
                      <w:t xml:space="preserve"> </w:t>
                    </w:r>
                    <w:proofErr w:type="spellStart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>programme</w:t>
                    </w:r>
                    <w:proofErr w:type="spellEnd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 xml:space="preserve"> under the Marie </w:t>
                    </w:r>
                    <w:proofErr w:type="spellStart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>Skłodowska</w:t>
                    </w:r>
                    <w:proofErr w:type="spellEnd"/>
                    <w:r w:rsidRPr="000334D4">
                      <w:rPr>
                        <w:rFonts w:asciiTheme="minorHAnsi" w:hAnsiTheme="minorHAnsi"/>
                        <w:bCs/>
                        <w:i/>
                        <w:sz w:val="18"/>
                        <w:lang w:val="en-US"/>
                      </w:rPr>
                      <w:t xml:space="preserve"> Curie grant agreement N°778298.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5B293017" wp14:editId="5626DB97">
          <wp:extent cx="561975" cy="400050"/>
          <wp:effectExtent l="0" t="0" r="9525" b="0"/>
          <wp:docPr id="8" name="Image 8" descr="http://cordis.europa.eu/ist/rn/images/eu_flag_black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5" name="Image 305" descr="http://cordis.europa.eu/ist/rn/images/eu_flag_black.jpg"/>
                  <pic:cNvPicPr/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437" cy="40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187C6C" w14:textId="77777777" w:rsidR="00EE6BFD" w:rsidRDefault="00EE6BFD">
      <w:r>
        <w:separator/>
      </w:r>
    </w:p>
  </w:footnote>
  <w:footnote w:type="continuationSeparator" w:id="0">
    <w:p w14:paraId="54284014" w14:textId="77777777" w:rsidR="00EE6BFD" w:rsidRDefault="00EE6B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4E2F3" w14:textId="6414F608" w:rsidR="00EE6BFD" w:rsidRPr="001377F3" w:rsidRDefault="00EE6BFD" w:rsidP="00340543">
    <w:pPr>
      <w:tabs>
        <w:tab w:val="center" w:pos="7371"/>
        <w:tab w:val="right" w:pos="15136"/>
      </w:tabs>
      <w:jc w:val="left"/>
      <w:rPr>
        <w:rFonts w:asciiTheme="minorHAnsi" w:hAnsiTheme="minorHAnsi" w:cs="Arial"/>
        <w:sz w:val="20"/>
        <w:szCs w:val="20"/>
        <w:lang w:val="en-US"/>
      </w:rPr>
    </w:pPr>
    <w:r w:rsidRPr="00BA1298">
      <w:rPr>
        <w:rFonts w:asciiTheme="minorHAnsi" w:hAnsiTheme="minorHAnsi" w:cs="Arial"/>
        <w:b/>
        <w:bCs/>
        <w:noProof/>
        <w:sz w:val="36"/>
        <w:szCs w:val="36"/>
      </w:rPr>
      <w:drawing>
        <wp:inline distT="0" distB="0" distL="0" distR="0" wp14:anchorId="33A8C5A2" wp14:editId="6CB2B19D">
          <wp:extent cx="1562100" cy="635000"/>
          <wp:effectExtent l="0" t="0" r="0" b="0"/>
          <wp:docPr id="6" name="Image 6" descr="Y:\SCR\4- PROJETS\2- EUROPE\H2020\MSCA\RETENUS\RISE\LeiSHield-MATI - Gerald SPAETH\Management\Communication\Website\Logo_LeiSHield-MAT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SCR\4- PROJETS\2- EUROPE\H2020\MSCA\RETENUS\RISE\LeiSHield-MATI - Gerald SPAETH\Management\Communication\Website\Logo_LeiSHield-MAT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322" cy="646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hAnsiTheme="minorHAnsi" w:cs="Arial"/>
        <w:sz w:val="20"/>
        <w:szCs w:val="20"/>
        <w:lang w:val="en-US"/>
      </w:rPr>
      <w:tab/>
    </w:r>
    <w:r w:rsidRPr="00542302">
      <w:rPr>
        <w:rFonts w:asciiTheme="minorHAnsi" w:hAnsiTheme="minorHAnsi" w:cs="Arial"/>
        <w:sz w:val="18"/>
        <w:szCs w:val="20"/>
        <w:lang w:val="en-US"/>
      </w:rPr>
      <w:t>LeiSHield-MATI</w:t>
    </w:r>
    <w:r w:rsidRPr="00542302">
      <w:rPr>
        <w:rFonts w:asciiTheme="minorHAnsi" w:hAnsiTheme="minorHAnsi" w:cs="Angsana New"/>
        <w:sz w:val="18"/>
        <w:szCs w:val="20"/>
        <w:cs/>
        <w:lang w:bidi="th-TH"/>
      </w:rPr>
      <w:t xml:space="preserve"> </w:t>
    </w:r>
    <w:r w:rsidR="00340543">
      <w:rPr>
        <w:rFonts w:asciiTheme="minorHAnsi" w:hAnsiTheme="minorHAnsi" w:cs="Arial"/>
        <w:sz w:val="18"/>
        <w:szCs w:val="20"/>
        <w:lang w:val="en-US"/>
      </w:rPr>
      <w:t>– Researcher's Declaration Process</w:t>
    </w:r>
    <w:r>
      <w:rPr>
        <w:rFonts w:asciiTheme="minorHAnsi" w:hAnsiTheme="minorHAnsi" w:cs="Arial"/>
        <w:sz w:val="20"/>
        <w:szCs w:val="20"/>
        <w:lang w:val="en-US"/>
      </w:rPr>
      <w:tab/>
    </w:r>
    <w:r>
      <w:rPr>
        <w:noProof/>
      </w:rPr>
      <w:drawing>
        <wp:inline distT="0" distB="0" distL="0" distR="0" wp14:anchorId="1E54C51B" wp14:editId="351A5408">
          <wp:extent cx="590400" cy="442800"/>
          <wp:effectExtent l="0" t="0" r="635" b="0"/>
          <wp:docPr id="7" name="Image 7" descr="http://cordis.europa.eu/ist/rn/images/eu_flag_black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5" name="Image 305" descr="http://cordis.europa.eu/ist/rn/images/eu_flag_black.jpg"/>
                  <pic:cNvPicPr/>
                </pic:nvPicPr>
                <pic:blipFill>
                  <a:blip r:embed="rId2" r:link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4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E38D1A" w14:textId="77777777" w:rsidR="00EE6BFD" w:rsidRPr="001C79B3" w:rsidRDefault="00EE6BFD" w:rsidP="00B637EF">
    <w:pPr>
      <w:pBdr>
        <w:bottom w:val="single" w:sz="12" w:space="1" w:color="C00000"/>
      </w:pBdr>
      <w:tabs>
        <w:tab w:val="right" w:pos="9498"/>
      </w:tabs>
      <w:spacing w:after="240"/>
      <w:jc w:val="right"/>
      <w:rPr>
        <w:rFonts w:asciiTheme="minorHAnsi" w:hAnsiTheme="minorHAnsi" w:cs="Arial"/>
        <w:sz w:val="12"/>
        <w:szCs w:val="12"/>
        <w:lang w:val="en-GB"/>
      </w:rPr>
    </w:pPr>
  </w:p>
  <w:p w14:paraId="29CE92DD" w14:textId="77777777" w:rsidR="00EE6BFD" w:rsidRPr="001377F3" w:rsidRDefault="00EE6BFD" w:rsidP="001377F3">
    <w:pPr>
      <w:pStyle w:val="En-tte"/>
      <w:rPr>
        <w:sz w:val="10"/>
        <w:lang w:val="en-GB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49E9DD" w14:textId="098D52C9" w:rsidR="00797513" w:rsidRPr="00FD0EF2" w:rsidRDefault="00D22435" w:rsidP="00D22435">
    <w:pPr>
      <w:pStyle w:val="Titre"/>
      <w:rPr>
        <w:rFonts w:asciiTheme="minorHAnsi" w:hAnsiTheme="minorHAnsi"/>
        <w:bCs/>
        <w:sz w:val="24"/>
        <w:szCs w:val="24"/>
      </w:rPr>
    </w:pPr>
    <w:r w:rsidRPr="00797513">
      <w:rPr>
        <w:rFonts w:asciiTheme="minorHAnsi" w:hAnsiTheme="minorHAnsi"/>
        <w:b/>
        <w:bCs/>
        <w:noProof/>
        <w:color w:val="C00000"/>
        <w:lang w:val="fr-FR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30999FE4" wp14:editId="3FA0B972">
              <wp:simplePos x="0" y="0"/>
              <wp:positionH relativeFrom="column">
                <wp:posOffset>1833245</wp:posOffset>
              </wp:positionH>
              <wp:positionV relativeFrom="paragraph">
                <wp:posOffset>-193040</wp:posOffset>
              </wp:positionV>
              <wp:extent cx="3905250" cy="1404620"/>
              <wp:effectExtent l="0" t="0" r="0" b="8890"/>
              <wp:wrapTight wrapText="bothSides">
                <wp:wrapPolygon edited="0">
                  <wp:start x="0" y="0"/>
                  <wp:lineTo x="0" y="21065"/>
                  <wp:lineTo x="21495" y="21065"/>
                  <wp:lineTo x="21495" y="0"/>
                  <wp:lineTo x="0" y="0"/>
                </wp:wrapPolygon>
              </wp:wrapTight>
              <wp:docPr id="25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052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B66AF3" w14:textId="208F15B3" w:rsidR="00797513" w:rsidRPr="00797513" w:rsidRDefault="00797513" w:rsidP="00797513">
                          <w:pPr>
                            <w:jc w:val="center"/>
                            <w:rPr>
                              <w:b/>
                              <w:smallCaps/>
                              <w:color w:val="C00000"/>
                              <w:sz w:val="40"/>
                            </w:rPr>
                          </w:pPr>
                          <w:proofErr w:type="spellStart"/>
                          <w:r w:rsidRPr="005624C9"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</w:rPr>
                            <w:t>R</w:t>
                          </w:r>
                          <w:r w:rsidRPr="00797513">
                            <w:rPr>
                              <w:rFonts w:asciiTheme="minorHAnsi" w:hAnsiTheme="minorHAnsi"/>
                              <w:bCs/>
                              <w:smallCaps/>
                              <w:color w:val="C00000"/>
                              <w:sz w:val="40"/>
                            </w:rPr>
                            <w:t>esearcher’s</w:t>
                          </w:r>
                          <w:proofErr w:type="spellEnd"/>
                          <w:r w:rsidRPr="00797513"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</w:rPr>
                            <w:t xml:space="preserve"> </w:t>
                          </w:r>
                          <w:proofErr w:type="spellStart"/>
                          <w:r w:rsidRPr="005624C9"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</w:rPr>
                            <w:t>D</w:t>
                          </w:r>
                          <w:r w:rsidRPr="00797513">
                            <w:rPr>
                              <w:rFonts w:asciiTheme="minorHAnsi" w:hAnsiTheme="minorHAnsi"/>
                              <w:bCs/>
                              <w:smallCaps/>
                              <w:color w:val="C00000"/>
                              <w:sz w:val="40"/>
                            </w:rPr>
                            <w:t>eclaration</w:t>
                          </w:r>
                          <w:proofErr w:type="spellEnd"/>
                          <w:r w:rsidRPr="00797513"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</w:rPr>
                            <w:t xml:space="preserve"> </w:t>
                          </w:r>
                          <w:proofErr w:type="spellStart"/>
                          <w:r w:rsidRPr="005624C9">
                            <w:rPr>
                              <w:rFonts w:asciiTheme="minorHAnsi" w:hAnsiTheme="minorHAnsi"/>
                              <w:b/>
                              <w:bCs/>
                              <w:smallCaps/>
                              <w:color w:val="C00000"/>
                              <w:sz w:val="40"/>
                            </w:rPr>
                            <w:t>F</w:t>
                          </w:r>
                          <w:r w:rsidRPr="00797513">
                            <w:rPr>
                              <w:rFonts w:asciiTheme="minorHAnsi" w:hAnsiTheme="minorHAnsi"/>
                              <w:bCs/>
                              <w:smallCaps/>
                              <w:color w:val="C00000"/>
                              <w:sz w:val="40"/>
                            </w:rPr>
                            <w:t>orm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0999FE4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44.35pt;margin-top:-15.2pt;width:307.5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" stroked="f">
              <v:textbox style="mso-fit-shape-to-text:t">
                <w:txbxContent>
                  <w:p w14:paraId="1AB66AF3" w14:textId="208F15B3" w:rsidR="00797513" w:rsidRPr="00797513" w:rsidRDefault="00797513" w:rsidP="00797513">
                    <w:pPr>
                      <w:jc w:val="center"/>
                      <w:rPr>
                        <w:b/>
                        <w:smallCaps/>
                        <w:color w:val="C00000"/>
                        <w:sz w:val="40"/>
                      </w:rPr>
                    </w:pPr>
                    <w:proofErr w:type="spellStart"/>
                    <w:r w:rsidRPr="005624C9"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</w:rPr>
                      <w:t>R</w:t>
                    </w:r>
                    <w:r w:rsidRPr="00797513">
                      <w:rPr>
                        <w:rFonts w:asciiTheme="minorHAnsi" w:hAnsiTheme="minorHAnsi"/>
                        <w:bCs/>
                        <w:smallCaps/>
                        <w:color w:val="C00000"/>
                        <w:sz w:val="40"/>
                      </w:rPr>
                      <w:t>esearcher’s</w:t>
                    </w:r>
                    <w:proofErr w:type="spellEnd"/>
                    <w:r w:rsidRPr="00797513"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</w:rPr>
                      <w:t xml:space="preserve"> </w:t>
                    </w:r>
                    <w:proofErr w:type="spellStart"/>
                    <w:r w:rsidRPr="005624C9"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</w:rPr>
                      <w:t>D</w:t>
                    </w:r>
                    <w:r w:rsidRPr="00797513">
                      <w:rPr>
                        <w:rFonts w:asciiTheme="minorHAnsi" w:hAnsiTheme="minorHAnsi"/>
                        <w:bCs/>
                        <w:smallCaps/>
                        <w:color w:val="C00000"/>
                        <w:sz w:val="40"/>
                      </w:rPr>
                      <w:t>eclaration</w:t>
                    </w:r>
                    <w:proofErr w:type="spellEnd"/>
                    <w:r w:rsidRPr="00797513"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</w:rPr>
                      <w:t xml:space="preserve"> </w:t>
                    </w:r>
                    <w:proofErr w:type="spellStart"/>
                    <w:r w:rsidRPr="005624C9">
                      <w:rPr>
                        <w:rFonts w:asciiTheme="minorHAnsi" w:hAnsiTheme="minorHAnsi"/>
                        <w:b/>
                        <w:bCs/>
                        <w:smallCaps/>
                        <w:color w:val="C00000"/>
                        <w:sz w:val="40"/>
                      </w:rPr>
                      <w:t>F</w:t>
                    </w:r>
                    <w:r w:rsidRPr="00797513">
                      <w:rPr>
                        <w:rFonts w:asciiTheme="minorHAnsi" w:hAnsiTheme="minorHAnsi"/>
                        <w:bCs/>
                        <w:smallCaps/>
                        <w:color w:val="C00000"/>
                        <w:sz w:val="40"/>
                      </w:rPr>
                      <w:t>orm</w:t>
                    </w:r>
                    <w:proofErr w:type="spellEnd"/>
                  </w:p>
                </w:txbxContent>
              </v:textbox>
              <w10:wrap type="tight"/>
            </v:shape>
          </w:pict>
        </mc:Fallback>
      </mc:AlternateContent>
    </w:r>
    <w:r>
      <w:rPr>
        <w:rFonts w:asciiTheme="minorHAnsi" w:hAnsiTheme="minorHAnsi"/>
        <w:bCs/>
        <w:noProof/>
        <w:sz w:val="24"/>
        <w:szCs w:val="24"/>
        <w:lang w:val="fr-FR"/>
      </w:rPr>
      <w:drawing>
        <wp:anchor distT="0" distB="0" distL="114300" distR="114300" simplePos="0" relativeHeight="251662336" behindDoc="1" locked="0" layoutInCell="1" allowOverlap="1" wp14:anchorId="50FAC2B5" wp14:editId="0DADA3FE">
          <wp:simplePos x="0" y="0"/>
          <wp:positionH relativeFrom="margin">
            <wp:align>left</wp:align>
          </wp:positionH>
          <wp:positionV relativeFrom="paragraph">
            <wp:posOffset>-259715</wp:posOffset>
          </wp:positionV>
          <wp:extent cx="1762125" cy="747395"/>
          <wp:effectExtent l="0" t="0" r="0" b="0"/>
          <wp:wrapTight wrapText="bothSides">
            <wp:wrapPolygon edited="0">
              <wp:start x="0" y="0"/>
              <wp:lineTo x="0" y="20921"/>
              <wp:lineTo x="21250" y="20921"/>
              <wp:lineTo x="21250" y="0"/>
              <wp:lineTo x="0" y="0"/>
            </wp:wrapPolygon>
          </wp:wrapTight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eiSHield-MAT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864" cy="7643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64229"/>
    <w:multiLevelType w:val="hybridMultilevel"/>
    <w:tmpl w:val="D332B6C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C343EF"/>
    <w:multiLevelType w:val="hybridMultilevel"/>
    <w:tmpl w:val="8F04F696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C691F"/>
    <w:multiLevelType w:val="hybridMultilevel"/>
    <w:tmpl w:val="8110D05C"/>
    <w:lvl w:ilvl="0" w:tplc="1116CE1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06550"/>
    <w:multiLevelType w:val="hybridMultilevel"/>
    <w:tmpl w:val="EE52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213AE"/>
    <w:multiLevelType w:val="hybridMultilevel"/>
    <w:tmpl w:val="A61E5F6C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20647"/>
    <w:multiLevelType w:val="hybridMultilevel"/>
    <w:tmpl w:val="034848F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2116C0"/>
    <w:multiLevelType w:val="hybridMultilevel"/>
    <w:tmpl w:val="F1304CA0"/>
    <w:lvl w:ilvl="0" w:tplc="1116CE1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F94BB5"/>
    <w:multiLevelType w:val="hybridMultilevel"/>
    <w:tmpl w:val="6602B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950CCC"/>
    <w:multiLevelType w:val="hybridMultilevel"/>
    <w:tmpl w:val="5378B6F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159E2"/>
    <w:multiLevelType w:val="hybridMultilevel"/>
    <w:tmpl w:val="0A9099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31503"/>
    <w:multiLevelType w:val="hybridMultilevel"/>
    <w:tmpl w:val="948C27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A6F25"/>
    <w:multiLevelType w:val="hybridMultilevel"/>
    <w:tmpl w:val="45B0E9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3A3203"/>
    <w:multiLevelType w:val="hybridMultilevel"/>
    <w:tmpl w:val="BCAC88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25530"/>
    <w:multiLevelType w:val="hybridMultilevel"/>
    <w:tmpl w:val="D522F5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B5473"/>
    <w:multiLevelType w:val="hybridMultilevel"/>
    <w:tmpl w:val="26F4CD44"/>
    <w:lvl w:ilvl="0" w:tplc="1116CE16">
      <w:start w:val="1"/>
      <w:numFmt w:val="bullet"/>
      <w:lvlText w:val="□"/>
      <w:lvlJc w:val="left"/>
      <w:pPr>
        <w:ind w:left="728" w:hanging="360"/>
      </w:pPr>
      <w:rPr>
        <w:rFonts w:ascii="Calibri" w:hAnsi="Calibri" w:hint="default"/>
        <w:sz w:val="28"/>
      </w:rPr>
    </w:lvl>
    <w:lvl w:ilvl="1" w:tplc="040C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5" w15:restartNumberingAfterBreak="0">
    <w:nsid w:val="298A45C6"/>
    <w:multiLevelType w:val="hybridMultilevel"/>
    <w:tmpl w:val="0EB0B18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A43FF"/>
    <w:multiLevelType w:val="hybridMultilevel"/>
    <w:tmpl w:val="BA4EDD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EB083D"/>
    <w:multiLevelType w:val="hybridMultilevel"/>
    <w:tmpl w:val="64C69AD0"/>
    <w:lvl w:ilvl="0" w:tplc="483C925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B2457D"/>
    <w:multiLevelType w:val="hybridMultilevel"/>
    <w:tmpl w:val="2D965C82"/>
    <w:lvl w:ilvl="0" w:tplc="1116CE1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F60D63"/>
    <w:multiLevelType w:val="hybridMultilevel"/>
    <w:tmpl w:val="70C24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5B6B75"/>
    <w:multiLevelType w:val="hybridMultilevel"/>
    <w:tmpl w:val="80C44FD4"/>
    <w:lvl w:ilvl="0" w:tplc="FA44BC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624A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D026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D0AE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E8C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4A30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44C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FC41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200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DD426FC"/>
    <w:multiLevelType w:val="hybridMultilevel"/>
    <w:tmpl w:val="B1CA42F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47104"/>
    <w:multiLevelType w:val="hybridMultilevel"/>
    <w:tmpl w:val="D562A44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AB0FC5"/>
    <w:multiLevelType w:val="hybridMultilevel"/>
    <w:tmpl w:val="5FA4733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944E8"/>
    <w:multiLevelType w:val="hybridMultilevel"/>
    <w:tmpl w:val="30184F9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C463AF"/>
    <w:multiLevelType w:val="hybridMultilevel"/>
    <w:tmpl w:val="3280B016"/>
    <w:lvl w:ilvl="0" w:tplc="56FA2AF0">
      <w:start w:val="1"/>
      <w:numFmt w:val="bullet"/>
      <w:pStyle w:val="ListeprincipaleCar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56009046">
      <w:start w:val="1"/>
      <w:numFmt w:val="bullet"/>
      <w:pStyle w:val="listesecondaire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C0001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 w:hint="default"/>
      </w:rPr>
    </w:lvl>
    <w:lvl w:ilvl="3" w:tplc="4C8E4302">
      <w:start w:val="1"/>
      <w:numFmt w:val="bullet"/>
      <w:pStyle w:val="listetertiaire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C000F">
      <w:start w:val="1"/>
      <w:numFmt w:val="decimal"/>
      <w:lvlText w:val="%5."/>
      <w:lvlJc w:val="left"/>
      <w:pPr>
        <w:tabs>
          <w:tab w:val="num" w:pos="4309"/>
        </w:tabs>
        <w:ind w:left="4309" w:hanging="360"/>
      </w:pPr>
      <w:rPr>
        <w:rFonts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F3E3EC0"/>
    <w:multiLevelType w:val="hybridMultilevel"/>
    <w:tmpl w:val="4EE65420"/>
    <w:lvl w:ilvl="0" w:tplc="CF047C54">
      <w:numFmt w:val="bullet"/>
      <w:lvlText w:val=""/>
      <w:lvlJc w:val="left"/>
      <w:pPr>
        <w:ind w:left="720" w:hanging="360"/>
      </w:pPr>
      <w:rPr>
        <w:rFonts w:ascii="Wingdings" w:hAnsi="Wingdings" w:cstheme="minorBidi" w:hint="default"/>
        <w:b/>
        <w:color w:val="C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56099E"/>
    <w:multiLevelType w:val="hybridMultilevel"/>
    <w:tmpl w:val="6D4A316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56203FE8"/>
    <w:multiLevelType w:val="hybridMultilevel"/>
    <w:tmpl w:val="B492D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0657EF"/>
    <w:multiLevelType w:val="hybridMultilevel"/>
    <w:tmpl w:val="4E80F0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24B2C"/>
    <w:multiLevelType w:val="hybridMultilevel"/>
    <w:tmpl w:val="1F5687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80010"/>
    <w:multiLevelType w:val="hybridMultilevel"/>
    <w:tmpl w:val="29CA7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E169E"/>
    <w:multiLevelType w:val="hybridMultilevel"/>
    <w:tmpl w:val="B35ED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446761"/>
    <w:multiLevelType w:val="multilevel"/>
    <w:tmpl w:val="7666B68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pStyle w:val="BREF2bis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4" w15:restartNumberingAfterBreak="0">
    <w:nsid w:val="63591AB4"/>
    <w:multiLevelType w:val="hybridMultilevel"/>
    <w:tmpl w:val="294E1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EB2FFA"/>
    <w:multiLevelType w:val="hybridMultilevel"/>
    <w:tmpl w:val="7ED64856"/>
    <w:lvl w:ilvl="0" w:tplc="2058165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rigGarmnd BT" w:eastAsia="Times New Roman" w:hAnsi="OrigGarmnd BT" w:cs="Times New Roman" w:hint="default"/>
      </w:rPr>
    </w:lvl>
    <w:lvl w:ilvl="1" w:tplc="040C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FF3BA9"/>
    <w:multiLevelType w:val="hybridMultilevel"/>
    <w:tmpl w:val="06346C24"/>
    <w:lvl w:ilvl="0" w:tplc="2ED283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853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6AF8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A0A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E8D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8C5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50C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9E1A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CA2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30A19AF"/>
    <w:multiLevelType w:val="hybridMultilevel"/>
    <w:tmpl w:val="E2B241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C290F"/>
    <w:multiLevelType w:val="hybridMultilevel"/>
    <w:tmpl w:val="F75C0E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D23B7D"/>
    <w:multiLevelType w:val="hybridMultilevel"/>
    <w:tmpl w:val="D2883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FC3AF2"/>
    <w:multiLevelType w:val="hybridMultilevel"/>
    <w:tmpl w:val="3D320B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080152"/>
    <w:multiLevelType w:val="hybridMultilevel"/>
    <w:tmpl w:val="CA3AA9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5"/>
  </w:num>
  <w:num w:numId="3">
    <w:abstractNumId w:val="4"/>
  </w:num>
  <w:num w:numId="4">
    <w:abstractNumId w:val="38"/>
  </w:num>
  <w:num w:numId="5">
    <w:abstractNumId w:val="37"/>
  </w:num>
  <w:num w:numId="6">
    <w:abstractNumId w:val="27"/>
  </w:num>
  <w:num w:numId="7">
    <w:abstractNumId w:val="0"/>
  </w:num>
  <w:num w:numId="8">
    <w:abstractNumId w:val="8"/>
  </w:num>
  <w:num w:numId="9">
    <w:abstractNumId w:val="16"/>
  </w:num>
  <w:num w:numId="10">
    <w:abstractNumId w:val="39"/>
  </w:num>
  <w:num w:numId="11">
    <w:abstractNumId w:val="3"/>
  </w:num>
  <w:num w:numId="12">
    <w:abstractNumId w:val="31"/>
  </w:num>
  <w:num w:numId="13">
    <w:abstractNumId w:val="26"/>
  </w:num>
  <w:num w:numId="14">
    <w:abstractNumId w:val="7"/>
  </w:num>
  <w:num w:numId="15">
    <w:abstractNumId w:val="34"/>
  </w:num>
  <w:num w:numId="16">
    <w:abstractNumId w:val="28"/>
  </w:num>
  <w:num w:numId="17">
    <w:abstractNumId w:val="1"/>
  </w:num>
  <w:num w:numId="18">
    <w:abstractNumId w:val="19"/>
  </w:num>
  <w:num w:numId="19">
    <w:abstractNumId w:val="32"/>
  </w:num>
  <w:num w:numId="20">
    <w:abstractNumId w:val="21"/>
  </w:num>
  <w:num w:numId="21">
    <w:abstractNumId w:val="5"/>
  </w:num>
  <w:num w:numId="22">
    <w:abstractNumId w:val="12"/>
  </w:num>
  <w:num w:numId="23">
    <w:abstractNumId w:val="20"/>
  </w:num>
  <w:num w:numId="24">
    <w:abstractNumId w:val="33"/>
  </w:num>
  <w:num w:numId="25">
    <w:abstractNumId w:val="2"/>
  </w:num>
  <w:num w:numId="26">
    <w:abstractNumId w:val="6"/>
  </w:num>
  <w:num w:numId="27">
    <w:abstractNumId w:val="30"/>
  </w:num>
  <w:num w:numId="28">
    <w:abstractNumId w:val="15"/>
  </w:num>
  <w:num w:numId="29">
    <w:abstractNumId w:val="14"/>
  </w:num>
  <w:num w:numId="30">
    <w:abstractNumId w:val="17"/>
  </w:num>
  <w:num w:numId="31">
    <w:abstractNumId w:val="18"/>
  </w:num>
  <w:num w:numId="32">
    <w:abstractNumId w:val="10"/>
  </w:num>
  <w:num w:numId="33">
    <w:abstractNumId w:val="11"/>
  </w:num>
  <w:num w:numId="34">
    <w:abstractNumId w:val="13"/>
  </w:num>
  <w:num w:numId="35">
    <w:abstractNumId w:val="9"/>
  </w:num>
  <w:num w:numId="36">
    <w:abstractNumId w:val="29"/>
  </w:num>
  <w:num w:numId="37">
    <w:abstractNumId w:val="41"/>
  </w:num>
  <w:num w:numId="38">
    <w:abstractNumId w:val="23"/>
  </w:num>
  <w:num w:numId="39">
    <w:abstractNumId w:val="40"/>
  </w:num>
  <w:num w:numId="40">
    <w:abstractNumId w:val="22"/>
  </w:num>
  <w:num w:numId="41">
    <w:abstractNumId w:val="36"/>
  </w:num>
  <w:num w:numId="42">
    <w:abstractNumId w:val="2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rawingGridVerticalSpacing w:val="181"/>
  <w:displayHorizont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tzC1MDcwMrcwMzdT0lEKTi0uzszPAykwrAUAC9CwNiwAAAA="/>
  </w:docVars>
  <w:rsids>
    <w:rsidRoot w:val="00F10D83"/>
    <w:rsid w:val="00000FF3"/>
    <w:rsid w:val="0000122C"/>
    <w:rsid w:val="00001A80"/>
    <w:rsid w:val="000024EB"/>
    <w:rsid w:val="00003451"/>
    <w:rsid w:val="0000379D"/>
    <w:rsid w:val="00004EBA"/>
    <w:rsid w:val="00005B16"/>
    <w:rsid w:val="00005CA9"/>
    <w:rsid w:val="00005D7E"/>
    <w:rsid w:val="00006504"/>
    <w:rsid w:val="000068A9"/>
    <w:rsid w:val="00007884"/>
    <w:rsid w:val="00007D23"/>
    <w:rsid w:val="00010158"/>
    <w:rsid w:val="0001171C"/>
    <w:rsid w:val="00011EDB"/>
    <w:rsid w:val="00012212"/>
    <w:rsid w:val="00012AF1"/>
    <w:rsid w:val="00012C22"/>
    <w:rsid w:val="00012F12"/>
    <w:rsid w:val="000139D2"/>
    <w:rsid w:val="00016749"/>
    <w:rsid w:val="0001688A"/>
    <w:rsid w:val="00020C38"/>
    <w:rsid w:val="00021F48"/>
    <w:rsid w:val="00022400"/>
    <w:rsid w:val="0002240C"/>
    <w:rsid w:val="0002424B"/>
    <w:rsid w:val="00027FA7"/>
    <w:rsid w:val="00032027"/>
    <w:rsid w:val="00032BA8"/>
    <w:rsid w:val="000334D4"/>
    <w:rsid w:val="00035034"/>
    <w:rsid w:val="000368BD"/>
    <w:rsid w:val="000372EB"/>
    <w:rsid w:val="000375F7"/>
    <w:rsid w:val="0003791A"/>
    <w:rsid w:val="00037B18"/>
    <w:rsid w:val="00040AF8"/>
    <w:rsid w:val="0004188B"/>
    <w:rsid w:val="000426F4"/>
    <w:rsid w:val="00043785"/>
    <w:rsid w:val="00043D34"/>
    <w:rsid w:val="000447A5"/>
    <w:rsid w:val="000452AF"/>
    <w:rsid w:val="0004617E"/>
    <w:rsid w:val="00046369"/>
    <w:rsid w:val="000464E3"/>
    <w:rsid w:val="00046E02"/>
    <w:rsid w:val="00051B1A"/>
    <w:rsid w:val="00051F9C"/>
    <w:rsid w:val="00053AF5"/>
    <w:rsid w:val="00053D24"/>
    <w:rsid w:val="000552F3"/>
    <w:rsid w:val="0005600F"/>
    <w:rsid w:val="00057057"/>
    <w:rsid w:val="00060A23"/>
    <w:rsid w:val="0006106D"/>
    <w:rsid w:val="00062E1B"/>
    <w:rsid w:val="00063DDC"/>
    <w:rsid w:val="000642DE"/>
    <w:rsid w:val="0006436E"/>
    <w:rsid w:val="0006477E"/>
    <w:rsid w:val="000652BE"/>
    <w:rsid w:val="00066160"/>
    <w:rsid w:val="00066BB7"/>
    <w:rsid w:val="00066DCB"/>
    <w:rsid w:val="00066DF3"/>
    <w:rsid w:val="000671BE"/>
    <w:rsid w:val="000671CD"/>
    <w:rsid w:val="00072242"/>
    <w:rsid w:val="00074209"/>
    <w:rsid w:val="00075492"/>
    <w:rsid w:val="00076C1C"/>
    <w:rsid w:val="00076C4E"/>
    <w:rsid w:val="00077AB4"/>
    <w:rsid w:val="00081A53"/>
    <w:rsid w:val="00081D6D"/>
    <w:rsid w:val="00082DB5"/>
    <w:rsid w:val="000838DC"/>
    <w:rsid w:val="00085BB9"/>
    <w:rsid w:val="00086AD8"/>
    <w:rsid w:val="00092502"/>
    <w:rsid w:val="0009293C"/>
    <w:rsid w:val="000933CE"/>
    <w:rsid w:val="000934A0"/>
    <w:rsid w:val="00093815"/>
    <w:rsid w:val="000959B6"/>
    <w:rsid w:val="00097823"/>
    <w:rsid w:val="00097BF9"/>
    <w:rsid w:val="00097C8C"/>
    <w:rsid w:val="000A0371"/>
    <w:rsid w:val="000A1194"/>
    <w:rsid w:val="000A11EB"/>
    <w:rsid w:val="000A2BDD"/>
    <w:rsid w:val="000A371F"/>
    <w:rsid w:val="000A6F51"/>
    <w:rsid w:val="000A7FE3"/>
    <w:rsid w:val="000B1702"/>
    <w:rsid w:val="000B2571"/>
    <w:rsid w:val="000B333D"/>
    <w:rsid w:val="000B3AA9"/>
    <w:rsid w:val="000B3F99"/>
    <w:rsid w:val="000B435E"/>
    <w:rsid w:val="000B6AA1"/>
    <w:rsid w:val="000B6C05"/>
    <w:rsid w:val="000B6ECB"/>
    <w:rsid w:val="000B759B"/>
    <w:rsid w:val="000C0236"/>
    <w:rsid w:val="000C0699"/>
    <w:rsid w:val="000C23EE"/>
    <w:rsid w:val="000C245C"/>
    <w:rsid w:val="000C32B8"/>
    <w:rsid w:val="000C39B5"/>
    <w:rsid w:val="000C40CF"/>
    <w:rsid w:val="000C43EC"/>
    <w:rsid w:val="000C4A18"/>
    <w:rsid w:val="000C4C3D"/>
    <w:rsid w:val="000C4C48"/>
    <w:rsid w:val="000C656B"/>
    <w:rsid w:val="000D111B"/>
    <w:rsid w:val="000D1BF7"/>
    <w:rsid w:val="000D3494"/>
    <w:rsid w:val="000D3881"/>
    <w:rsid w:val="000D590E"/>
    <w:rsid w:val="000D5974"/>
    <w:rsid w:val="000D650B"/>
    <w:rsid w:val="000D691E"/>
    <w:rsid w:val="000D758E"/>
    <w:rsid w:val="000D7DC9"/>
    <w:rsid w:val="000E0222"/>
    <w:rsid w:val="000E149B"/>
    <w:rsid w:val="000E5ECC"/>
    <w:rsid w:val="000E655A"/>
    <w:rsid w:val="000E6DD5"/>
    <w:rsid w:val="000E6F06"/>
    <w:rsid w:val="000F1D3E"/>
    <w:rsid w:val="000F2387"/>
    <w:rsid w:val="000F48A8"/>
    <w:rsid w:val="000F51C8"/>
    <w:rsid w:val="000F60C9"/>
    <w:rsid w:val="000F64AA"/>
    <w:rsid w:val="000F6C9C"/>
    <w:rsid w:val="00101587"/>
    <w:rsid w:val="001025F0"/>
    <w:rsid w:val="00103327"/>
    <w:rsid w:val="0010451E"/>
    <w:rsid w:val="00104DFF"/>
    <w:rsid w:val="00104F03"/>
    <w:rsid w:val="00105704"/>
    <w:rsid w:val="00111BE9"/>
    <w:rsid w:val="001121AC"/>
    <w:rsid w:val="001122D6"/>
    <w:rsid w:val="0011483C"/>
    <w:rsid w:val="00116165"/>
    <w:rsid w:val="0011677C"/>
    <w:rsid w:val="00116A1A"/>
    <w:rsid w:val="00120FFD"/>
    <w:rsid w:val="0012110D"/>
    <w:rsid w:val="0012284F"/>
    <w:rsid w:val="00123609"/>
    <w:rsid w:val="001249BD"/>
    <w:rsid w:val="0012552E"/>
    <w:rsid w:val="00126DE3"/>
    <w:rsid w:val="00133190"/>
    <w:rsid w:val="0013588B"/>
    <w:rsid w:val="00135F51"/>
    <w:rsid w:val="001377F3"/>
    <w:rsid w:val="00137C92"/>
    <w:rsid w:val="00137DAC"/>
    <w:rsid w:val="00140922"/>
    <w:rsid w:val="00141274"/>
    <w:rsid w:val="00143FFC"/>
    <w:rsid w:val="00144560"/>
    <w:rsid w:val="00144702"/>
    <w:rsid w:val="00146665"/>
    <w:rsid w:val="001478FC"/>
    <w:rsid w:val="00147DCF"/>
    <w:rsid w:val="001500C7"/>
    <w:rsid w:val="00152211"/>
    <w:rsid w:val="00153C63"/>
    <w:rsid w:val="00154639"/>
    <w:rsid w:val="00154E02"/>
    <w:rsid w:val="00155835"/>
    <w:rsid w:val="001559CE"/>
    <w:rsid w:val="00157448"/>
    <w:rsid w:val="001577C4"/>
    <w:rsid w:val="00157ECC"/>
    <w:rsid w:val="0016037C"/>
    <w:rsid w:val="00160F82"/>
    <w:rsid w:val="0016309F"/>
    <w:rsid w:val="001647EE"/>
    <w:rsid w:val="00165D8C"/>
    <w:rsid w:val="00166998"/>
    <w:rsid w:val="00166CD0"/>
    <w:rsid w:val="00171DAE"/>
    <w:rsid w:val="001726E8"/>
    <w:rsid w:val="00172B20"/>
    <w:rsid w:val="00172E35"/>
    <w:rsid w:val="00173858"/>
    <w:rsid w:val="0017484E"/>
    <w:rsid w:val="00175980"/>
    <w:rsid w:val="00175DB7"/>
    <w:rsid w:val="0017619A"/>
    <w:rsid w:val="001764FE"/>
    <w:rsid w:val="0017695C"/>
    <w:rsid w:val="00177658"/>
    <w:rsid w:val="00181981"/>
    <w:rsid w:val="00182154"/>
    <w:rsid w:val="00182208"/>
    <w:rsid w:val="0018277A"/>
    <w:rsid w:val="00182E7B"/>
    <w:rsid w:val="00182EC1"/>
    <w:rsid w:val="00184E62"/>
    <w:rsid w:val="00185D7B"/>
    <w:rsid w:val="0018620B"/>
    <w:rsid w:val="001867BA"/>
    <w:rsid w:val="001873A6"/>
    <w:rsid w:val="001906B1"/>
    <w:rsid w:val="001926C4"/>
    <w:rsid w:val="001937D3"/>
    <w:rsid w:val="001970A5"/>
    <w:rsid w:val="00197276"/>
    <w:rsid w:val="001A084A"/>
    <w:rsid w:val="001A09D8"/>
    <w:rsid w:val="001A0A8B"/>
    <w:rsid w:val="001A0FE1"/>
    <w:rsid w:val="001A1C97"/>
    <w:rsid w:val="001A2A3B"/>
    <w:rsid w:val="001A3A0A"/>
    <w:rsid w:val="001A6D28"/>
    <w:rsid w:val="001A713D"/>
    <w:rsid w:val="001A732C"/>
    <w:rsid w:val="001B06C2"/>
    <w:rsid w:val="001B0C0A"/>
    <w:rsid w:val="001B0E10"/>
    <w:rsid w:val="001B260F"/>
    <w:rsid w:val="001B2761"/>
    <w:rsid w:val="001B27D7"/>
    <w:rsid w:val="001B2877"/>
    <w:rsid w:val="001B334E"/>
    <w:rsid w:val="001B7A42"/>
    <w:rsid w:val="001B7F5A"/>
    <w:rsid w:val="001C09B8"/>
    <w:rsid w:val="001C1173"/>
    <w:rsid w:val="001C2925"/>
    <w:rsid w:val="001C2AD0"/>
    <w:rsid w:val="001C38CA"/>
    <w:rsid w:val="001C4278"/>
    <w:rsid w:val="001C4C2D"/>
    <w:rsid w:val="001C5C94"/>
    <w:rsid w:val="001C5EFF"/>
    <w:rsid w:val="001C5F15"/>
    <w:rsid w:val="001C6EE9"/>
    <w:rsid w:val="001C79B3"/>
    <w:rsid w:val="001D0BCE"/>
    <w:rsid w:val="001D1780"/>
    <w:rsid w:val="001D36DE"/>
    <w:rsid w:val="001D478C"/>
    <w:rsid w:val="001D76EB"/>
    <w:rsid w:val="001D7EFA"/>
    <w:rsid w:val="001E512A"/>
    <w:rsid w:val="001F053B"/>
    <w:rsid w:val="001F054E"/>
    <w:rsid w:val="001F0815"/>
    <w:rsid w:val="001F2156"/>
    <w:rsid w:val="001F28E8"/>
    <w:rsid w:val="001F30AE"/>
    <w:rsid w:val="001F36AE"/>
    <w:rsid w:val="001F3F92"/>
    <w:rsid w:val="001F502B"/>
    <w:rsid w:val="001F53A3"/>
    <w:rsid w:val="001F5D17"/>
    <w:rsid w:val="001F689C"/>
    <w:rsid w:val="001F7FEC"/>
    <w:rsid w:val="002005E5"/>
    <w:rsid w:val="00200E5B"/>
    <w:rsid w:val="002017E2"/>
    <w:rsid w:val="00201CD6"/>
    <w:rsid w:val="00202579"/>
    <w:rsid w:val="002030E8"/>
    <w:rsid w:val="0020343D"/>
    <w:rsid w:val="00203A63"/>
    <w:rsid w:val="002042BE"/>
    <w:rsid w:val="002048FF"/>
    <w:rsid w:val="00205E65"/>
    <w:rsid w:val="0020667E"/>
    <w:rsid w:val="0020690B"/>
    <w:rsid w:val="00206D20"/>
    <w:rsid w:val="00210593"/>
    <w:rsid w:val="002118F5"/>
    <w:rsid w:val="00212822"/>
    <w:rsid w:val="002136FC"/>
    <w:rsid w:val="00213B99"/>
    <w:rsid w:val="00214D0D"/>
    <w:rsid w:val="00214D3A"/>
    <w:rsid w:val="00214E08"/>
    <w:rsid w:val="002153E8"/>
    <w:rsid w:val="0022388C"/>
    <w:rsid w:val="0022796F"/>
    <w:rsid w:val="00227ACF"/>
    <w:rsid w:val="002300E6"/>
    <w:rsid w:val="002305C3"/>
    <w:rsid w:val="00231A02"/>
    <w:rsid w:val="00231CC0"/>
    <w:rsid w:val="00232785"/>
    <w:rsid w:val="00235373"/>
    <w:rsid w:val="00241128"/>
    <w:rsid w:val="00241611"/>
    <w:rsid w:val="0024205A"/>
    <w:rsid w:val="00242739"/>
    <w:rsid w:val="002459FA"/>
    <w:rsid w:val="00247C59"/>
    <w:rsid w:val="00251596"/>
    <w:rsid w:val="00251976"/>
    <w:rsid w:val="00251E43"/>
    <w:rsid w:val="0025250B"/>
    <w:rsid w:val="00252586"/>
    <w:rsid w:val="0025344C"/>
    <w:rsid w:val="002544E8"/>
    <w:rsid w:val="00254BFC"/>
    <w:rsid w:val="00255404"/>
    <w:rsid w:val="002559DF"/>
    <w:rsid w:val="00257533"/>
    <w:rsid w:val="00260781"/>
    <w:rsid w:val="002615FE"/>
    <w:rsid w:val="00261C5C"/>
    <w:rsid w:val="00262540"/>
    <w:rsid w:val="002625D4"/>
    <w:rsid w:val="00264067"/>
    <w:rsid w:val="002662E1"/>
    <w:rsid w:val="002665E9"/>
    <w:rsid w:val="00267126"/>
    <w:rsid w:val="0027010F"/>
    <w:rsid w:val="00273F6B"/>
    <w:rsid w:val="0027421A"/>
    <w:rsid w:val="00275D29"/>
    <w:rsid w:val="00276F40"/>
    <w:rsid w:val="00280927"/>
    <w:rsid w:val="00280E4F"/>
    <w:rsid w:val="00281F85"/>
    <w:rsid w:val="00283BB6"/>
    <w:rsid w:val="0028579D"/>
    <w:rsid w:val="00286825"/>
    <w:rsid w:val="00287EB7"/>
    <w:rsid w:val="002911EC"/>
    <w:rsid w:val="002929CD"/>
    <w:rsid w:val="00293ECD"/>
    <w:rsid w:val="0029401A"/>
    <w:rsid w:val="002945B0"/>
    <w:rsid w:val="00294AEB"/>
    <w:rsid w:val="00297BBB"/>
    <w:rsid w:val="002A092C"/>
    <w:rsid w:val="002A1020"/>
    <w:rsid w:val="002A149B"/>
    <w:rsid w:val="002A166B"/>
    <w:rsid w:val="002A1943"/>
    <w:rsid w:val="002A240D"/>
    <w:rsid w:val="002A2BC1"/>
    <w:rsid w:val="002A411B"/>
    <w:rsid w:val="002A52CB"/>
    <w:rsid w:val="002A535B"/>
    <w:rsid w:val="002A6FF8"/>
    <w:rsid w:val="002A7206"/>
    <w:rsid w:val="002B0CBC"/>
    <w:rsid w:val="002B1C00"/>
    <w:rsid w:val="002B294E"/>
    <w:rsid w:val="002B2D24"/>
    <w:rsid w:val="002B3C3F"/>
    <w:rsid w:val="002B3CDA"/>
    <w:rsid w:val="002B4B58"/>
    <w:rsid w:val="002B4EBE"/>
    <w:rsid w:val="002B56DA"/>
    <w:rsid w:val="002B56E5"/>
    <w:rsid w:val="002B6546"/>
    <w:rsid w:val="002B7384"/>
    <w:rsid w:val="002B74D8"/>
    <w:rsid w:val="002C07A2"/>
    <w:rsid w:val="002C10E9"/>
    <w:rsid w:val="002C47E8"/>
    <w:rsid w:val="002C54B4"/>
    <w:rsid w:val="002C5F0A"/>
    <w:rsid w:val="002C6D84"/>
    <w:rsid w:val="002C7212"/>
    <w:rsid w:val="002C790A"/>
    <w:rsid w:val="002D0E1A"/>
    <w:rsid w:val="002D3B1D"/>
    <w:rsid w:val="002D4683"/>
    <w:rsid w:val="002D5613"/>
    <w:rsid w:val="002D67F6"/>
    <w:rsid w:val="002D6D4E"/>
    <w:rsid w:val="002E36D6"/>
    <w:rsid w:val="002E3E9B"/>
    <w:rsid w:val="002E41FD"/>
    <w:rsid w:val="002E4901"/>
    <w:rsid w:val="002E4F44"/>
    <w:rsid w:val="002E56EA"/>
    <w:rsid w:val="002E5C83"/>
    <w:rsid w:val="002F1373"/>
    <w:rsid w:val="002F1379"/>
    <w:rsid w:val="002F263A"/>
    <w:rsid w:val="002F42B3"/>
    <w:rsid w:val="002F4E7A"/>
    <w:rsid w:val="002F5D8C"/>
    <w:rsid w:val="002F6247"/>
    <w:rsid w:val="002F69E6"/>
    <w:rsid w:val="002F7663"/>
    <w:rsid w:val="00300374"/>
    <w:rsid w:val="00300942"/>
    <w:rsid w:val="003009C9"/>
    <w:rsid w:val="003035FB"/>
    <w:rsid w:val="0030371D"/>
    <w:rsid w:val="00305D93"/>
    <w:rsid w:val="0031205A"/>
    <w:rsid w:val="0031272B"/>
    <w:rsid w:val="0031377B"/>
    <w:rsid w:val="00314D97"/>
    <w:rsid w:val="003166A8"/>
    <w:rsid w:val="003209DC"/>
    <w:rsid w:val="003236E8"/>
    <w:rsid w:val="003257A2"/>
    <w:rsid w:val="00325B3A"/>
    <w:rsid w:val="00325ECD"/>
    <w:rsid w:val="003266BE"/>
    <w:rsid w:val="00327E7E"/>
    <w:rsid w:val="00330532"/>
    <w:rsid w:val="00330A46"/>
    <w:rsid w:val="00331610"/>
    <w:rsid w:val="00331A52"/>
    <w:rsid w:val="00334F48"/>
    <w:rsid w:val="003354E3"/>
    <w:rsid w:val="00336538"/>
    <w:rsid w:val="00337969"/>
    <w:rsid w:val="00337B74"/>
    <w:rsid w:val="00340543"/>
    <w:rsid w:val="00341524"/>
    <w:rsid w:val="0034278A"/>
    <w:rsid w:val="00342808"/>
    <w:rsid w:val="0034392D"/>
    <w:rsid w:val="00345B9D"/>
    <w:rsid w:val="00345F99"/>
    <w:rsid w:val="0034671B"/>
    <w:rsid w:val="003472D7"/>
    <w:rsid w:val="00347D5D"/>
    <w:rsid w:val="00347F08"/>
    <w:rsid w:val="00347F37"/>
    <w:rsid w:val="003511FE"/>
    <w:rsid w:val="00351347"/>
    <w:rsid w:val="00351797"/>
    <w:rsid w:val="00356574"/>
    <w:rsid w:val="003575C8"/>
    <w:rsid w:val="0036222C"/>
    <w:rsid w:val="0036471A"/>
    <w:rsid w:val="00364822"/>
    <w:rsid w:val="00364E91"/>
    <w:rsid w:val="00364F5C"/>
    <w:rsid w:val="003653BD"/>
    <w:rsid w:val="00365A74"/>
    <w:rsid w:val="003667EE"/>
    <w:rsid w:val="00366899"/>
    <w:rsid w:val="00366BE9"/>
    <w:rsid w:val="00367689"/>
    <w:rsid w:val="00367743"/>
    <w:rsid w:val="00371294"/>
    <w:rsid w:val="003718E0"/>
    <w:rsid w:val="00371D9E"/>
    <w:rsid w:val="003750A2"/>
    <w:rsid w:val="00375941"/>
    <w:rsid w:val="0037640E"/>
    <w:rsid w:val="003767E3"/>
    <w:rsid w:val="0037711A"/>
    <w:rsid w:val="00377BA8"/>
    <w:rsid w:val="003801F2"/>
    <w:rsid w:val="00380C14"/>
    <w:rsid w:val="00380F20"/>
    <w:rsid w:val="003815B4"/>
    <w:rsid w:val="003815C3"/>
    <w:rsid w:val="00381898"/>
    <w:rsid w:val="0038224A"/>
    <w:rsid w:val="00382583"/>
    <w:rsid w:val="00383B01"/>
    <w:rsid w:val="003848D1"/>
    <w:rsid w:val="0038523A"/>
    <w:rsid w:val="0038540A"/>
    <w:rsid w:val="00386A42"/>
    <w:rsid w:val="0038702D"/>
    <w:rsid w:val="00390B8A"/>
    <w:rsid w:val="00392288"/>
    <w:rsid w:val="00392671"/>
    <w:rsid w:val="003932FF"/>
    <w:rsid w:val="003936B3"/>
    <w:rsid w:val="00394800"/>
    <w:rsid w:val="0039615D"/>
    <w:rsid w:val="00397B7B"/>
    <w:rsid w:val="003A125C"/>
    <w:rsid w:val="003A1B8F"/>
    <w:rsid w:val="003A1D0E"/>
    <w:rsid w:val="003A2201"/>
    <w:rsid w:val="003A2E2C"/>
    <w:rsid w:val="003A31F0"/>
    <w:rsid w:val="003A3234"/>
    <w:rsid w:val="003A4AA8"/>
    <w:rsid w:val="003A4DA4"/>
    <w:rsid w:val="003A5E07"/>
    <w:rsid w:val="003A665A"/>
    <w:rsid w:val="003A759D"/>
    <w:rsid w:val="003A7A10"/>
    <w:rsid w:val="003A7D2F"/>
    <w:rsid w:val="003A7E33"/>
    <w:rsid w:val="003B1DC5"/>
    <w:rsid w:val="003B4237"/>
    <w:rsid w:val="003B7500"/>
    <w:rsid w:val="003B7814"/>
    <w:rsid w:val="003C15F3"/>
    <w:rsid w:val="003C1FFC"/>
    <w:rsid w:val="003C3CED"/>
    <w:rsid w:val="003C4579"/>
    <w:rsid w:val="003C5183"/>
    <w:rsid w:val="003C6147"/>
    <w:rsid w:val="003D325E"/>
    <w:rsid w:val="003D3F5C"/>
    <w:rsid w:val="003D7D86"/>
    <w:rsid w:val="003E0460"/>
    <w:rsid w:val="003E0542"/>
    <w:rsid w:val="003E2D76"/>
    <w:rsid w:val="003E2DD0"/>
    <w:rsid w:val="003E33D5"/>
    <w:rsid w:val="003E3640"/>
    <w:rsid w:val="003E4D88"/>
    <w:rsid w:val="003F1A96"/>
    <w:rsid w:val="003F32E7"/>
    <w:rsid w:val="003F468E"/>
    <w:rsid w:val="003F5F48"/>
    <w:rsid w:val="003F6E60"/>
    <w:rsid w:val="003F6F5B"/>
    <w:rsid w:val="003F7977"/>
    <w:rsid w:val="003F7EFA"/>
    <w:rsid w:val="00401D18"/>
    <w:rsid w:val="00401DBC"/>
    <w:rsid w:val="00402395"/>
    <w:rsid w:val="004023A8"/>
    <w:rsid w:val="00402EBB"/>
    <w:rsid w:val="00405039"/>
    <w:rsid w:val="00405670"/>
    <w:rsid w:val="00405DE6"/>
    <w:rsid w:val="00405F54"/>
    <w:rsid w:val="00406704"/>
    <w:rsid w:val="0040700C"/>
    <w:rsid w:val="00410B00"/>
    <w:rsid w:val="00411E6E"/>
    <w:rsid w:val="00414BA8"/>
    <w:rsid w:val="0041516B"/>
    <w:rsid w:val="00415AF8"/>
    <w:rsid w:val="00416CD4"/>
    <w:rsid w:val="004176D9"/>
    <w:rsid w:val="00420732"/>
    <w:rsid w:val="0042389D"/>
    <w:rsid w:val="004259AF"/>
    <w:rsid w:val="004260BB"/>
    <w:rsid w:val="004266F0"/>
    <w:rsid w:val="004267CD"/>
    <w:rsid w:val="00427C03"/>
    <w:rsid w:val="004320F3"/>
    <w:rsid w:val="0043217C"/>
    <w:rsid w:val="00432209"/>
    <w:rsid w:val="00434667"/>
    <w:rsid w:val="0043476F"/>
    <w:rsid w:val="00435A8F"/>
    <w:rsid w:val="004367A9"/>
    <w:rsid w:val="00442B6E"/>
    <w:rsid w:val="00443B0D"/>
    <w:rsid w:val="004444C4"/>
    <w:rsid w:val="00447A9A"/>
    <w:rsid w:val="00447AB1"/>
    <w:rsid w:val="00450705"/>
    <w:rsid w:val="00450FFC"/>
    <w:rsid w:val="0045169C"/>
    <w:rsid w:val="00451B39"/>
    <w:rsid w:val="0045259F"/>
    <w:rsid w:val="004543AE"/>
    <w:rsid w:val="00454FE8"/>
    <w:rsid w:val="004552EB"/>
    <w:rsid w:val="00455600"/>
    <w:rsid w:val="0045577C"/>
    <w:rsid w:val="004560FF"/>
    <w:rsid w:val="00456442"/>
    <w:rsid w:val="00456B27"/>
    <w:rsid w:val="00457481"/>
    <w:rsid w:val="00460A7F"/>
    <w:rsid w:val="00461A40"/>
    <w:rsid w:val="00462023"/>
    <w:rsid w:val="004656CE"/>
    <w:rsid w:val="004663C8"/>
    <w:rsid w:val="00466C09"/>
    <w:rsid w:val="00467C5B"/>
    <w:rsid w:val="00470339"/>
    <w:rsid w:val="004715D2"/>
    <w:rsid w:val="00472C2D"/>
    <w:rsid w:val="0047607D"/>
    <w:rsid w:val="00477A5C"/>
    <w:rsid w:val="00477FF9"/>
    <w:rsid w:val="00480F02"/>
    <w:rsid w:val="00481D58"/>
    <w:rsid w:val="004824F3"/>
    <w:rsid w:val="00482893"/>
    <w:rsid w:val="00483E00"/>
    <w:rsid w:val="004845CD"/>
    <w:rsid w:val="00485117"/>
    <w:rsid w:val="0048571F"/>
    <w:rsid w:val="00485945"/>
    <w:rsid w:val="004868FC"/>
    <w:rsid w:val="00486F42"/>
    <w:rsid w:val="00487004"/>
    <w:rsid w:val="00492550"/>
    <w:rsid w:val="0049460E"/>
    <w:rsid w:val="004A0420"/>
    <w:rsid w:val="004A0899"/>
    <w:rsid w:val="004A3EB4"/>
    <w:rsid w:val="004A5485"/>
    <w:rsid w:val="004A5C7F"/>
    <w:rsid w:val="004A6500"/>
    <w:rsid w:val="004B040C"/>
    <w:rsid w:val="004B22B7"/>
    <w:rsid w:val="004B2BEC"/>
    <w:rsid w:val="004B2CFE"/>
    <w:rsid w:val="004B40A7"/>
    <w:rsid w:val="004B68DD"/>
    <w:rsid w:val="004C079F"/>
    <w:rsid w:val="004C49BE"/>
    <w:rsid w:val="004C697D"/>
    <w:rsid w:val="004C69A8"/>
    <w:rsid w:val="004C76C6"/>
    <w:rsid w:val="004D084E"/>
    <w:rsid w:val="004D2BE8"/>
    <w:rsid w:val="004D2D0E"/>
    <w:rsid w:val="004D3A06"/>
    <w:rsid w:val="004D6B5E"/>
    <w:rsid w:val="004D7A40"/>
    <w:rsid w:val="004D7F23"/>
    <w:rsid w:val="004E03FC"/>
    <w:rsid w:val="004E0A94"/>
    <w:rsid w:val="004E2918"/>
    <w:rsid w:val="004E31E0"/>
    <w:rsid w:val="004E4E41"/>
    <w:rsid w:val="004E4E5E"/>
    <w:rsid w:val="004E58CE"/>
    <w:rsid w:val="004F03BA"/>
    <w:rsid w:val="004F1E74"/>
    <w:rsid w:val="004F2496"/>
    <w:rsid w:val="004F2589"/>
    <w:rsid w:val="004F5135"/>
    <w:rsid w:val="005005CC"/>
    <w:rsid w:val="00502E5C"/>
    <w:rsid w:val="00503290"/>
    <w:rsid w:val="005046B6"/>
    <w:rsid w:val="00507397"/>
    <w:rsid w:val="00507FC1"/>
    <w:rsid w:val="005100E1"/>
    <w:rsid w:val="0051084A"/>
    <w:rsid w:val="00510BC3"/>
    <w:rsid w:val="00513DE0"/>
    <w:rsid w:val="00515FEC"/>
    <w:rsid w:val="00520AC6"/>
    <w:rsid w:val="00521008"/>
    <w:rsid w:val="00522476"/>
    <w:rsid w:val="00522667"/>
    <w:rsid w:val="00522F89"/>
    <w:rsid w:val="0052418C"/>
    <w:rsid w:val="00525CE8"/>
    <w:rsid w:val="00525D6D"/>
    <w:rsid w:val="00525F15"/>
    <w:rsid w:val="00526188"/>
    <w:rsid w:val="0053125D"/>
    <w:rsid w:val="00532BCE"/>
    <w:rsid w:val="00533126"/>
    <w:rsid w:val="00535349"/>
    <w:rsid w:val="00537122"/>
    <w:rsid w:val="00537F2E"/>
    <w:rsid w:val="00541A94"/>
    <w:rsid w:val="00542302"/>
    <w:rsid w:val="005424D5"/>
    <w:rsid w:val="0054264D"/>
    <w:rsid w:val="00543F53"/>
    <w:rsid w:val="0054475D"/>
    <w:rsid w:val="005450D8"/>
    <w:rsid w:val="00545580"/>
    <w:rsid w:val="00547ED6"/>
    <w:rsid w:val="00550951"/>
    <w:rsid w:val="0055175E"/>
    <w:rsid w:val="00551A22"/>
    <w:rsid w:val="00553A56"/>
    <w:rsid w:val="00555FDC"/>
    <w:rsid w:val="00557020"/>
    <w:rsid w:val="0055716A"/>
    <w:rsid w:val="00561BD5"/>
    <w:rsid w:val="005624C9"/>
    <w:rsid w:val="00564699"/>
    <w:rsid w:val="0056687C"/>
    <w:rsid w:val="00567330"/>
    <w:rsid w:val="00570A11"/>
    <w:rsid w:val="00572021"/>
    <w:rsid w:val="00572937"/>
    <w:rsid w:val="00573112"/>
    <w:rsid w:val="0057330A"/>
    <w:rsid w:val="00573459"/>
    <w:rsid w:val="00574287"/>
    <w:rsid w:val="00574608"/>
    <w:rsid w:val="005756BB"/>
    <w:rsid w:val="00581BCB"/>
    <w:rsid w:val="0058289E"/>
    <w:rsid w:val="00582EB0"/>
    <w:rsid w:val="00583BA2"/>
    <w:rsid w:val="005857A6"/>
    <w:rsid w:val="00586E7E"/>
    <w:rsid w:val="0059042D"/>
    <w:rsid w:val="00591B96"/>
    <w:rsid w:val="00591E2B"/>
    <w:rsid w:val="0059218F"/>
    <w:rsid w:val="00593CE4"/>
    <w:rsid w:val="005945BA"/>
    <w:rsid w:val="00595C28"/>
    <w:rsid w:val="005967C1"/>
    <w:rsid w:val="00596C2A"/>
    <w:rsid w:val="00597129"/>
    <w:rsid w:val="005A268C"/>
    <w:rsid w:val="005A2CA6"/>
    <w:rsid w:val="005A3862"/>
    <w:rsid w:val="005B1138"/>
    <w:rsid w:val="005B134E"/>
    <w:rsid w:val="005B2B76"/>
    <w:rsid w:val="005B4CE0"/>
    <w:rsid w:val="005C020C"/>
    <w:rsid w:val="005C04C2"/>
    <w:rsid w:val="005C4A54"/>
    <w:rsid w:val="005C4AE8"/>
    <w:rsid w:val="005C5BF1"/>
    <w:rsid w:val="005C722B"/>
    <w:rsid w:val="005D251B"/>
    <w:rsid w:val="005D2D4E"/>
    <w:rsid w:val="005D2D66"/>
    <w:rsid w:val="005D3C3C"/>
    <w:rsid w:val="005D4149"/>
    <w:rsid w:val="005D46D5"/>
    <w:rsid w:val="005D5006"/>
    <w:rsid w:val="005D53C8"/>
    <w:rsid w:val="005D6704"/>
    <w:rsid w:val="005D789E"/>
    <w:rsid w:val="005E1771"/>
    <w:rsid w:val="005E1CDE"/>
    <w:rsid w:val="005E1F8A"/>
    <w:rsid w:val="005E217E"/>
    <w:rsid w:val="005E22BA"/>
    <w:rsid w:val="005E25E1"/>
    <w:rsid w:val="005E2775"/>
    <w:rsid w:val="005E3472"/>
    <w:rsid w:val="005E38E4"/>
    <w:rsid w:val="005E66C5"/>
    <w:rsid w:val="005E6FCA"/>
    <w:rsid w:val="005F1C91"/>
    <w:rsid w:val="005F1FC8"/>
    <w:rsid w:val="005F3533"/>
    <w:rsid w:val="005F4F66"/>
    <w:rsid w:val="005F68FC"/>
    <w:rsid w:val="005F70F3"/>
    <w:rsid w:val="005F747B"/>
    <w:rsid w:val="005F76D1"/>
    <w:rsid w:val="00601686"/>
    <w:rsid w:val="00602097"/>
    <w:rsid w:val="00604A44"/>
    <w:rsid w:val="006059FB"/>
    <w:rsid w:val="00605C4D"/>
    <w:rsid w:val="0060613C"/>
    <w:rsid w:val="0060724C"/>
    <w:rsid w:val="00607773"/>
    <w:rsid w:val="00611D38"/>
    <w:rsid w:val="00612201"/>
    <w:rsid w:val="00612C8A"/>
    <w:rsid w:val="00613E5A"/>
    <w:rsid w:val="00613F09"/>
    <w:rsid w:val="00614015"/>
    <w:rsid w:val="006142E6"/>
    <w:rsid w:val="006170DC"/>
    <w:rsid w:val="00620858"/>
    <w:rsid w:val="00620BB2"/>
    <w:rsid w:val="00620E03"/>
    <w:rsid w:val="00621A52"/>
    <w:rsid w:val="006222CA"/>
    <w:rsid w:val="00622AAF"/>
    <w:rsid w:val="00623561"/>
    <w:rsid w:val="0062558E"/>
    <w:rsid w:val="006256A0"/>
    <w:rsid w:val="00625F5D"/>
    <w:rsid w:val="00632251"/>
    <w:rsid w:val="0063278E"/>
    <w:rsid w:val="006356DC"/>
    <w:rsid w:val="006364E1"/>
    <w:rsid w:val="006369C1"/>
    <w:rsid w:val="006373BB"/>
    <w:rsid w:val="00637B45"/>
    <w:rsid w:val="00640586"/>
    <w:rsid w:val="00641323"/>
    <w:rsid w:val="00641763"/>
    <w:rsid w:val="00642B1D"/>
    <w:rsid w:val="006450A8"/>
    <w:rsid w:val="006457C3"/>
    <w:rsid w:val="006458AA"/>
    <w:rsid w:val="00646598"/>
    <w:rsid w:val="00646A89"/>
    <w:rsid w:val="00646C60"/>
    <w:rsid w:val="00646EAA"/>
    <w:rsid w:val="006478BD"/>
    <w:rsid w:val="00651A6C"/>
    <w:rsid w:val="00652068"/>
    <w:rsid w:val="00652912"/>
    <w:rsid w:val="00656107"/>
    <w:rsid w:val="006566A1"/>
    <w:rsid w:val="006567A5"/>
    <w:rsid w:val="00657233"/>
    <w:rsid w:val="00657A76"/>
    <w:rsid w:val="00661069"/>
    <w:rsid w:val="006620CD"/>
    <w:rsid w:val="006621F3"/>
    <w:rsid w:val="00663C36"/>
    <w:rsid w:val="00664394"/>
    <w:rsid w:val="00665538"/>
    <w:rsid w:val="00665A6D"/>
    <w:rsid w:val="006707E0"/>
    <w:rsid w:val="006714EA"/>
    <w:rsid w:val="00674431"/>
    <w:rsid w:val="00675530"/>
    <w:rsid w:val="00676B05"/>
    <w:rsid w:val="0067723A"/>
    <w:rsid w:val="00677846"/>
    <w:rsid w:val="006809DE"/>
    <w:rsid w:val="00680C42"/>
    <w:rsid w:val="00683F6D"/>
    <w:rsid w:val="006852C7"/>
    <w:rsid w:val="00685B03"/>
    <w:rsid w:val="00685DB2"/>
    <w:rsid w:val="00687CD1"/>
    <w:rsid w:val="0069134C"/>
    <w:rsid w:val="006917A1"/>
    <w:rsid w:val="006930D6"/>
    <w:rsid w:val="0069335A"/>
    <w:rsid w:val="00693799"/>
    <w:rsid w:val="00693D23"/>
    <w:rsid w:val="00695117"/>
    <w:rsid w:val="00696870"/>
    <w:rsid w:val="006972A6"/>
    <w:rsid w:val="006A0553"/>
    <w:rsid w:val="006A34B0"/>
    <w:rsid w:val="006A3899"/>
    <w:rsid w:val="006A40E7"/>
    <w:rsid w:val="006A568B"/>
    <w:rsid w:val="006A6C3B"/>
    <w:rsid w:val="006B0EAC"/>
    <w:rsid w:val="006B11CE"/>
    <w:rsid w:val="006B1644"/>
    <w:rsid w:val="006B180D"/>
    <w:rsid w:val="006B2176"/>
    <w:rsid w:val="006B47F8"/>
    <w:rsid w:val="006B4F69"/>
    <w:rsid w:val="006B5440"/>
    <w:rsid w:val="006B5B89"/>
    <w:rsid w:val="006B5BCD"/>
    <w:rsid w:val="006C2191"/>
    <w:rsid w:val="006C48F8"/>
    <w:rsid w:val="006C4D7D"/>
    <w:rsid w:val="006C5231"/>
    <w:rsid w:val="006C5522"/>
    <w:rsid w:val="006C5FEE"/>
    <w:rsid w:val="006C7425"/>
    <w:rsid w:val="006C76A0"/>
    <w:rsid w:val="006C77E9"/>
    <w:rsid w:val="006D0D62"/>
    <w:rsid w:val="006D27B2"/>
    <w:rsid w:val="006D4191"/>
    <w:rsid w:val="006D4518"/>
    <w:rsid w:val="006D601F"/>
    <w:rsid w:val="006D61EF"/>
    <w:rsid w:val="006D66FF"/>
    <w:rsid w:val="006E095D"/>
    <w:rsid w:val="006E1F52"/>
    <w:rsid w:val="006E3A72"/>
    <w:rsid w:val="006E4530"/>
    <w:rsid w:val="006E70F8"/>
    <w:rsid w:val="006E77E2"/>
    <w:rsid w:val="006E7EC8"/>
    <w:rsid w:val="006F1842"/>
    <w:rsid w:val="006F2FD2"/>
    <w:rsid w:val="006F376E"/>
    <w:rsid w:val="00700DD9"/>
    <w:rsid w:val="00702A9F"/>
    <w:rsid w:val="00702EDC"/>
    <w:rsid w:val="0070344F"/>
    <w:rsid w:val="007037CD"/>
    <w:rsid w:val="00703C2A"/>
    <w:rsid w:val="00703F53"/>
    <w:rsid w:val="0070568A"/>
    <w:rsid w:val="00705907"/>
    <w:rsid w:val="00706050"/>
    <w:rsid w:val="00711AB8"/>
    <w:rsid w:val="00712178"/>
    <w:rsid w:val="0071270F"/>
    <w:rsid w:val="007130CC"/>
    <w:rsid w:val="00713E27"/>
    <w:rsid w:val="00716429"/>
    <w:rsid w:val="00717673"/>
    <w:rsid w:val="00720762"/>
    <w:rsid w:val="00720E41"/>
    <w:rsid w:val="0072229F"/>
    <w:rsid w:val="00722AB1"/>
    <w:rsid w:val="007249EB"/>
    <w:rsid w:val="007256C9"/>
    <w:rsid w:val="00726466"/>
    <w:rsid w:val="0072693A"/>
    <w:rsid w:val="0072775D"/>
    <w:rsid w:val="00727815"/>
    <w:rsid w:val="00730DBF"/>
    <w:rsid w:val="007339C4"/>
    <w:rsid w:val="00733D9C"/>
    <w:rsid w:val="0073517F"/>
    <w:rsid w:val="00736466"/>
    <w:rsid w:val="0073717D"/>
    <w:rsid w:val="00737DDF"/>
    <w:rsid w:val="007423E5"/>
    <w:rsid w:val="00743F1D"/>
    <w:rsid w:val="00744918"/>
    <w:rsid w:val="007453A6"/>
    <w:rsid w:val="0074659B"/>
    <w:rsid w:val="00746606"/>
    <w:rsid w:val="0074691C"/>
    <w:rsid w:val="00747B42"/>
    <w:rsid w:val="00747FD7"/>
    <w:rsid w:val="00750B4E"/>
    <w:rsid w:val="007526BD"/>
    <w:rsid w:val="00753632"/>
    <w:rsid w:val="007542DA"/>
    <w:rsid w:val="007558F7"/>
    <w:rsid w:val="00755A3A"/>
    <w:rsid w:val="007562D5"/>
    <w:rsid w:val="00757ADC"/>
    <w:rsid w:val="0076599F"/>
    <w:rsid w:val="00766772"/>
    <w:rsid w:val="0076746C"/>
    <w:rsid w:val="00767FA1"/>
    <w:rsid w:val="00775C94"/>
    <w:rsid w:val="00776E5A"/>
    <w:rsid w:val="00780511"/>
    <w:rsid w:val="00780BD5"/>
    <w:rsid w:val="00780C2B"/>
    <w:rsid w:val="0078143D"/>
    <w:rsid w:val="007820C3"/>
    <w:rsid w:val="00783ED5"/>
    <w:rsid w:val="00784D0B"/>
    <w:rsid w:val="00785FAC"/>
    <w:rsid w:val="00794297"/>
    <w:rsid w:val="007943F0"/>
    <w:rsid w:val="00794BFD"/>
    <w:rsid w:val="00795A1D"/>
    <w:rsid w:val="00797513"/>
    <w:rsid w:val="00797B94"/>
    <w:rsid w:val="007A0B62"/>
    <w:rsid w:val="007A1138"/>
    <w:rsid w:val="007A158A"/>
    <w:rsid w:val="007A29C1"/>
    <w:rsid w:val="007A3DCF"/>
    <w:rsid w:val="007A4796"/>
    <w:rsid w:val="007A4F4F"/>
    <w:rsid w:val="007A5BD2"/>
    <w:rsid w:val="007A741E"/>
    <w:rsid w:val="007A7E4E"/>
    <w:rsid w:val="007B29B4"/>
    <w:rsid w:val="007B4864"/>
    <w:rsid w:val="007B79A4"/>
    <w:rsid w:val="007B79E0"/>
    <w:rsid w:val="007B7BCF"/>
    <w:rsid w:val="007B7BE1"/>
    <w:rsid w:val="007B7E51"/>
    <w:rsid w:val="007C12A3"/>
    <w:rsid w:val="007C23E7"/>
    <w:rsid w:val="007C2ABA"/>
    <w:rsid w:val="007C329B"/>
    <w:rsid w:val="007C4480"/>
    <w:rsid w:val="007C487E"/>
    <w:rsid w:val="007C4DED"/>
    <w:rsid w:val="007C55BE"/>
    <w:rsid w:val="007C59BB"/>
    <w:rsid w:val="007C78A2"/>
    <w:rsid w:val="007D0B61"/>
    <w:rsid w:val="007D49CC"/>
    <w:rsid w:val="007D65B5"/>
    <w:rsid w:val="007D6D2A"/>
    <w:rsid w:val="007D71BE"/>
    <w:rsid w:val="007D7C85"/>
    <w:rsid w:val="007E0854"/>
    <w:rsid w:val="007E0D9C"/>
    <w:rsid w:val="007E264E"/>
    <w:rsid w:val="007E45B9"/>
    <w:rsid w:val="007E4B39"/>
    <w:rsid w:val="007E4E11"/>
    <w:rsid w:val="007E59E6"/>
    <w:rsid w:val="007E666A"/>
    <w:rsid w:val="007E7919"/>
    <w:rsid w:val="007F05DD"/>
    <w:rsid w:val="007F08F3"/>
    <w:rsid w:val="007F0D92"/>
    <w:rsid w:val="007F1227"/>
    <w:rsid w:val="007F1750"/>
    <w:rsid w:val="007F24CC"/>
    <w:rsid w:val="007F35D9"/>
    <w:rsid w:val="007F478C"/>
    <w:rsid w:val="007F4B95"/>
    <w:rsid w:val="007F6733"/>
    <w:rsid w:val="007F6B5B"/>
    <w:rsid w:val="007F6FBE"/>
    <w:rsid w:val="007F726C"/>
    <w:rsid w:val="007F735F"/>
    <w:rsid w:val="00800358"/>
    <w:rsid w:val="00800C48"/>
    <w:rsid w:val="008010D9"/>
    <w:rsid w:val="008020CB"/>
    <w:rsid w:val="00804EC7"/>
    <w:rsid w:val="00805787"/>
    <w:rsid w:val="00806833"/>
    <w:rsid w:val="00806B3F"/>
    <w:rsid w:val="00806E8E"/>
    <w:rsid w:val="00807BA4"/>
    <w:rsid w:val="00807C1C"/>
    <w:rsid w:val="008108F6"/>
    <w:rsid w:val="00811035"/>
    <w:rsid w:val="0081116A"/>
    <w:rsid w:val="00811EE1"/>
    <w:rsid w:val="00814E59"/>
    <w:rsid w:val="00816417"/>
    <w:rsid w:val="00817C42"/>
    <w:rsid w:val="00820E56"/>
    <w:rsid w:val="0082123A"/>
    <w:rsid w:val="0082208E"/>
    <w:rsid w:val="008236E3"/>
    <w:rsid w:val="00823CB9"/>
    <w:rsid w:val="00824945"/>
    <w:rsid w:val="00824C86"/>
    <w:rsid w:val="00825476"/>
    <w:rsid w:val="00825709"/>
    <w:rsid w:val="00826251"/>
    <w:rsid w:val="00826E7E"/>
    <w:rsid w:val="008311F7"/>
    <w:rsid w:val="00831262"/>
    <w:rsid w:val="00831418"/>
    <w:rsid w:val="0083198E"/>
    <w:rsid w:val="00832084"/>
    <w:rsid w:val="00832588"/>
    <w:rsid w:val="008326A1"/>
    <w:rsid w:val="008359F2"/>
    <w:rsid w:val="008371F6"/>
    <w:rsid w:val="00837F0D"/>
    <w:rsid w:val="008412F9"/>
    <w:rsid w:val="008430D7"/>
    <w:rsid w:val="00844639"/>
    <w:rsid w:val="00845B68"/>
    <w:rsid w:val="00846CB5"/>
    <w:rsid w:val="008529AC"/>
    <w:rsid w:val="00852FE2"/>
    <w:rsid w:val="008535E4"/>
    <w:rsid w:val="008535F9"/>
    <w:rsid w:val="008538C2"/>
    <w:rsid w:val="00853C12"/>
    <w:rsid w:val="00854B48"/>
    <w:rsid w:val="00855248"/>
    <w:rsid w:val="0085730C"/>
    <w:rsid w:val="008575F5"/>
    <w:rsid w:val="00860884"/>
    <w:rsid w:val="00860E0F"/>
    <w:rsid w:val="008615F6"/>
    <w:rsid w:val="00861D21"/>
    <w:rsid w:val="00863C89"/>
    <w:rsid w:val="00864404"/>
    <w:rsid w:val="00866A86"/>
    <w:rsid w:val="00866ADE"/>
    <w:rsid w:val="00866B0C"/>
    <w:rsid w:val="0086738A"/>
    <w:rsid w:val="008673BF"/>
    <w:rsid w:val="00870015"/>
    <w:rsid w:val="00870611"/>
    <w:rsid w:val="00870ED9"/>
    <w:rsid w:val="00871C92"/>
    <w:rsid w:val="00872B68"/>
    <w:rsid w:val="00872E60"/>
    <w:rsid w:val="00872F73"/>
    <w:rsid w:val="00874669"/>
    <w:rsid w:val="00877657"/>
    <w:rsid w:val="008776EE"/>
    <w:rsid w:val="00877E14"/>
    <w:rsid w:val="00880243"/>
    <w:rsid w:val="00882A06"/>
    <w:rsid w:val="00883F0B"/>
    <w:rsid w:val="00884A61"/>
    <w:rsid w:val="00887FB7"/>
    <w:rsid w:val="0089156B"/>
    <w:rsid w:val="008922FD"/>
    <w:rsid w:val="00892E47"/>
    <w:rsid w:val="008932F7"/>
    <w:rsid w:val="00893CA1"/>
    <w:rsid w:val="00894D38"/>
    <w:rsid w:val="00897499"/>
    <w:rsid w:val="008A07E5"/>
    <w:rsid w:val="008A10B8"/>
    <w:rsid w:val="008A190A"/>
    <w:rsid w:val="008A225F"/>
    <w:rsid w:val="008A4CA6"/>
    <w:rsid w:val="008A4CC3"/>
    <w:rsid w:val="008A5D79"/>
    <w:rsid w:val="008A66B2"/>
    <w:rsid w:val="008A6783"/>
    <w:rsid w:val="008A69D5"/>
    <w:rsid w:val="008A7B13"/>
    <w:rsid w:val="008B0928"/>
    <w:rsid w:val="008B0E79"/>
    <w:rsid w:val="008B19C4"/>
    <w:rsid w:val="008B28D0"/>
    <w:rsid w:val="008B5101"/>
    <w:rsid w:val="008B5E7B"/>
    <w:rsid w:val="008C08FF"/>
    <w:rsid w:val="008C2412"/>
    <w:rsid w:val="008C2C79"/>
    <w:rsid w:val="008C2FB1"/>
    <w:rsid w:val="008C5586"/>
    <w:rsid w:val="008C5B87"/>
    <w:rsid w:val="008C5C68"/>
    <w:rsid w:val="008C6A17"/>
    <w:rsid w:val="008C6ECA"/>
    <w:rsid w:val="008D09C9"/>
    <w:rsid w:val="008D144A"/>
    <w:rsid w:val="008D2748"/>
    <w:rsid w:val="008D2BBA"/>
    <w:rsid w:val="008D3616"/>
    <w:rsid w:val="008D6C01"/>
    <w:rsid w:val="008E10A4"/>
    <w:rsid w:val="008E11AC"/>
    <w:rsid w:val="008E1FBA"/>
    <w:rsid w:val="008E23C8"/>
    <w:rsid w:val="008E2B64"/>
    <w:rsid w:val="008E2CCA"/>
    <w:rsid w:val="008E3438"/>
    <w:rsid w:val="008E5E7A"/>
    <w:rsid w:val="008F077A"/>
    <w:rsid w:val="008F107E"/>
    <w:rsid w:val="008F3EAD"/>
    <w:rsid w:val="008F4F50"/>
    <w:rsid w:val="008F56E1"/>
    <w:rsid w:val="008F63B9"/>
    <w:rsid w:val="008F7E96"/>
    <w:rsid w:val="00901961"/>
    <w:rsid w:val="00901BFD"/>
    <w:rsid w:val="009029AF"/>
    <w:rsid w:val="00906290"/>
    <w:rsid w:val="00906DC4"/>
    <w:rsid w:val="0090783F"/>
    <w:rsid w:val="00910DE5"/>
    <w:rsid w:val="00911EB8"/>
    <w:rsid w:val="00912AC9"/>
    <w:rsid w:val="00913C65"/>
    <w:rsid w:val="00913E0D"/>
    <w:rsid w:val="00915C3E"/>
    <w:rsid w:val="00915C56"/>
    <w:rsid w:val="00917F77"/>
    <w:rsid w:val="009226C2"/>
    <w:rsid w:val="00922EB2"/>
    <w:rsid w:val="00923B2F"/>
    <w:rsid w:val="00924A44"/>
    <w:rsid w:val="00924AD7"/>
    <w:rsid w:val="00925D2B"/>
    <w:rsid w:val="00926930"/>
    <w:rsid w:val="009269A6"/>
    <w:rsid w:val="00926E2C"/>
    <w:rsid w:val="009313AD"/>
    <w:rsid w:val="00933B24"/>
    <w:rsid w:val="00933E79"/>
    <w:rsid w:val="00934039"/>
    <w:rsid w:val="00934427"/>
    <w:rsid w:val="00935E12"/>
    <w:rsid w:val="00936B1F"/>
    <w:rsid w:val="00937F2D"/>
    <w:rsid w:val="00942ED1"/>
    <w:rsid w:val="00944E47"/>
    <w:rsid w:val="00944F90"/>
    <w:rsid w:val="009452E4"/>
    <w:rsid w:val="009456F9"/>
    <w:rsid w:val="009468AB"/>
    <w:rsid w:val="009475F5"/>
    <w:rsid w:val="00952D5F"/>
    <w:rsid w:val="00953E08"/>
    <w:rsid w:val="00953FA3"/>
    <w:rsid w:val="009543C8"/>
    <w:rsid w:val="00954C1F"/>
    <w:rsid w:val="00956FB7"/>
    <w:rsid w:val="00957B29"/>
    <w:rsid w:val="009611F3"/>
    <w:rsid w:val="0096261B"/>
    <w:rsid w:val="009631A9"/>
    <w:rsid w:val="0096327D"/>
    <w:rsid w:val="00963916"/>
    <w:rsid w:val="00964CE7"/>
    <w:rsid w:val="009659D8"/>
    <w:rsid w:val="00966DC4"/>
    <w:rsid w:val="009670F2"/>
    <w:rsid w:val="009704EA"/>
    <w:rsid w:val="00972F01"/>
    <w:rsid w:val="00973946"/>
    <w:rsid w:val="00974A1D"/>
    <w:rsid w:val="0097530F"/>
    <w:rsid w:val="00975A5B"/>
    <w:rsid w:val="0097766D"/>
    <w:rsid w:val="00977A0F"/>
    <w:rsid w:val="009802B0"/>
    <w:rsid w:val="0098154C"/>
    <w:rsid w:val="009817CB"/>
    <w:rsid w:val="009850EC"/>
    <w:rsid w:val="0098574C"/>
    <w:rsid w:val="00985BDB"/>
    <w:rsid w:val="00985CA0"/>
    <w:rsid w:val="00985FB6"/>
    <w:rsid w:val="0098664E"/>
    <w:rsid w:val="009877B3"/>
    <w:rsid w:val="00990E42"/>
    <w:rsid w:val="00991895"/>
    <w:rsid w:val="00991B80"/>
    <w:rsid w:val="009922FE"/>
    <w:rsid w:val="00993842"/>
    <w:rsid w:val="00994ED4"/>
    <w:rsid w:val="009A01D8"/>
    <w:rsid w:val="009A0E75"/>
    <w:rsid w:val="009A10E5"/>
    <w:rsid w:val="009A19AD"/>
    <w:rsid w:val="009A2A2D"/>
    <w:rsid w:val="009A482C"/>
    <w:rsid w:val="009A4F80"/>
    <w:rsid w:val="009A4FA5"/>
    <w:rsid w:val="009A5111"/>
    <w:rsid w:val="009A64A2"/>
    <w:rsid w:val="009B0BE5"/>
    <w:rsid w:val="009B0FD9"/>
    <w:rsid w:val="009B102E"/>
    <w:rsid w:val="009B14CA"/>
    <w:rsid w:val="009B1B15"/>
    <w:rsid w:val="009B2AE2"/>
    <w:rsid w:val="009B2D4F"/>
    <w:rsid w:val="009B39C3"/>
    <w:rsid w:val="009B5AE7"/>
    <w:rsid w:val="009C0232"/>
    <w:rsid w:val="009C0A0E"/>
    <w:rsid w:val="009C18CF"/>
    <w:rsid w:val="009C1A36"/>
    <w:rsid w:val="009C203B"/>
    <w:rsid w:val="009C2918"/>
    <w:rsid w:val="009C2F1F"/>
    <w:rsid w:val="009C4532"/>
    <w:rsid w:val="009C487B"/>
    <w:rsid w:val="009C6347"/>
    <w:rsid w:val="009C70E7"/>
    <w:rsid w:val="009C772E"/>
    <w:rsid w:val="009D006F"/>
    <w:rsid w:val="009D21BD"/>
    <w:rsid w:val="009D236A"/>
    <w:rsid w:val="009D4AB4"/>
    <w:rsid w:val="009D4F4F"/>
    <w:rsid w:val="009E0250"/>
    <w:rsid w:val="009E0C17"/>
    <w:rsid w:val="009E0F1F"/>
    <w:rsid w:val="009E1C04"/>
    <w:rsid w:val="009E1CBF"/>
    <w:rsid w:val="009E1E1D"/>
    <w:rsid w:val="009E2D01"/>
    <w:rsid w:val="009E480F"/>
    <w:rsid w:val="009E4B80"/>
    <w:rsid w:val="009E6161"/>
    <w:rsid w:val="009E6FAE"/>
    <w:rsid w:val="009E7CF6"/>
    <w:rsid w:val="009F0D7A"/>
    <w:rsid w:val="009F268E"/>
    <w:rsid w:val="009F2755"/>
    <w:rsid w:val="009F3481"/>
    <w:rsid w:val="009F5AFB"/>
    <w:rsid w:val="009F7DE6"/>
    <w:rsid w:val="00A00E69"/>
    <w:rsid w:val="00A0134C"/>
    <w:rsid w:val="00A0452A"/>
    <w:rsid w:val="00A06F8A"/>
    <w:rsid w:val="00A07F2B"/>
    <w:rsid w:val="00A110A7"/>
    <w:rsid w:val="00A1357B"/>
    <w:rsid w:val="00A163AE"/>
    <w:rsid w:val="00A17068"/>
    <w:rsid w:val="00A1740F"/>
    <w:rsid w:val="00A204DE"/>
    <w:rsid w:val="00A2156C"/>
    <w:rsid w:val="00A21E5E"/>
    <w:rsid w:val="00A22206"/>
    <w:rsid w:val="00A22722"/>
    <w:rsid w:val="00A24060"/>
    <w:rsid w:val="00A241A1"/>
    <w:rsid w:val="00A24ED0"/>
    <w:rsid w:val="00A25831"/>
    <w:rsid w:val="00A26484"/>
    <w:rsid w:val="00A269FF"/>
    <w:rsid w:val="00A30364"/>
    <w:rsid w:val="00A307F1"/>
    <w:rsid w:val="00A309C0"/>
    <w:rsid w:val="00A30AAA"/>
    <w:rsid w:val="00A31B7C"/>
    <w:rsid w:val="00A325F6"/>
    <w:rsid w:val="00A330D5"/>
    <w:rsid w:val="00A36556"/>
    <w:rsid w:val="00A4003B"/>
    <w:rsid w:val="00A41787"/>
    <w:rsid w:val="00A4268B"/>
    <w:rsid w:val="00A43544"/>
    <w:rsid w:val="00A45459"/>
    <w:rsid w:val="00A455C1"/>
    <w:rsid w:val="00A466FA"/>
    <w:rsid w:val="00A47CE3"/>
    <w:rsid w:val="00A533FD"/>
    <w:rsid w:val="00A53DA1"/>
    <w:rsid w:val="00A54479"/>
    <w:rsid w:val="00A5467E"/>
    <w:rsid w:val="00A579F0"/>
    <w:rsid w:val="00A62986"/>
    <w:rsid w:val="00A62B84"/>
    <w:rsid w:val="00A65140"/>
    <w:rsid w:val="00A65528"/>
    <w:rsid w:val="00A66EFE"/>
    <w:rsid w:val="00A67D42"/>
    <w:rsid w:val="00A703B5"/>
    <w:rsid w:val="00A717BC"/>
    <w:rsid w:val="00A735B0"/>
    <w:rsid w:val="00A747E0"/>
    <w:rsid w:val="00A74FD9"/>
    <w:rsid w:val="00A75C05"/>
    <w:rsid w:val="00A75F0E"/>
    <w:rsid w:val="00A80134"/>
    <w:rsid w:val="00A8016E"/>
    <w:rsid w:val="00A80204"/>
    <w:rsid w:val="00A814A8"/>
    <w:rsid w:val="00A83FB3"/>
    <w:rsid w:val="00A84FC7"/>
    <w:rsid w:val="00A8559C"/>
    <w:rsid w:val="00A85BBF"/>
    <w:rsid w:val="00A87EBC"/>
    <w:rsid w:val="00A91532"/>
    <w:rsid w:val="00A9245B"/>
    <w:rsid w:val="00A951CE"/>
    <w:rsid w:val="00A95326"/>
    <w:rsid w:val="00A9768F"/>
    <w:rsid w:val="00A97A3B"/>
    <w:rsid w:val="00AA0A99"/>
    <w:rsid w:val="00AA133A"/>
    <w:rsid w:val="00AA37BB"/>
    <w:rsid w:val="00AA5305"/>
    <w:rsid w:val="00AA5EDE"/>
    <w:rsid w:val="00AA7B92"/>
    <w:rsid w:val="00AB0D32"/>
    <w:rsid w:val="00AB0F09"/>
    <w:rsid w:val="00AB3378"/>
    <w:rsid w:val="00AB5B74"/>
    <w:rsid w:val="00AB661C"/>
    <w:rsid w:val="00AB661D"/>
    <w:rsid w:val="00AB74C7"/>
    <w:rsid w:val="00AC0238"/>
    <w:rsid w:val="00AC475C"/>
    <w:rsid w:val="00AC5273"/>
    <w:rsid w:val="00AC58EA"/>
    <w:rsid w:val="00AC5AD9"/>
    <w:rsid w:val="00AC7996"/>
    <w:rsid w:val="00AD00F8"/>
    <w:rsid w:val="00AD1052"/>
    <w:rsid w:val="00AD2388"/>
    <w:rsid w:val="00AD3B70"/>
    <w:rsid w:val="00AD5471"/>
    <w:rsid w:val="00AD6F92"/>
    <w:rsid w:val="00AD7C78"/>
    <w:rsid w:val="00AE1A16"/>
    <w:rsid w:val="00AE1E10"/>
    <w:rsid w:val="00AE1F39"/>
    <w:rsid w:val="00AE23BC"/>
    <w:rsid w:val="00AE24CF"/>
    <w:rsid w:val="00AE3B25"/>
    <w:rsid w:val="00AE43EF"/>
    <w:rsid w:val="00AE46BB"/>
    <w:rsid w:val="00AE63B0"/>
    <w:rsid w:val="00AE6C3C"/>
    <w:rsid w:val="00AE7109"/>
    <w:rsid w:val="00AF10B0"/>
    <w:rsid w:val="00AF379E"/>
    <w:rsid w:val="00AF3BC2"/>
    <w:rsid w:val="00AF48E2"/>
    <w:rsid w:val="00AF78C6"/>
    <w:rsid w:val="00B00A93"/>
    <w:rsid w:val="00B0346D"/>
    <w:rsid w:val="00B04692"/>
    <w:rsid w:val="00B054A6"/>
    <w:rsid w:val="00B05515"/>
    <w:rsid w:val="00B05C24"/>
    <w:rsid w:val="00B06723"/>
    <w:rsid w:val="00B071B9"/>
    <w:rsid w:val="00B07507"/>
    <w:rsid w:val="00B10B6E"/>
    <w:rsid w:val="00B11328"/>
    <w:rsid w:val="00B117E5"/>
    <w:rsid w:val="00B13950"/>
    <w:rsid w:val="00B13BEB"/>
    <w:rsid w:val="00B13FF1"/>
    <w:rsid w:val="00B1597C"/>
    <w:rsid w:val="00B16FB9"/>
    <w:rsid w:val="00B171C1"/>
    <w:rsid w:val="00B2113C"/>
    <w:rsid w:val="00B21E08"/>
    <w:rsid w:val="00B2279F"/>
    <w:rsid w:val="00B24748"/>
    <w:rsid w:val="00B24803"/>
    <w:rsid w:val="00B25514"/>
    <w:rsid w:val="00B25FE8"/>
    <w:rsid w:val="00B26930"/>
    <w:rsid w:val="00B270EA"/>
    <w:rsid w:val="00B27731"/>
    <w:rsid w:val="00B27D3E"/>
    <w:rsid w:val="00B27E59"/>
    <w:rsid w:val="00B31A92"/>
    <w:rsid w:val="00B32279"/>
    <w:rsid w:val="00B377BA"/>
    <w:rsid w:val="00B41F1D"/>
    <w:rsid w:val="00B44787"/>
    <w:rsid w:val="00B44948"/>
    <w:rsid w:val="00B458E8"/>
    <w:rsid w:val="00B45FF9"/>
    <w:rsid w:val="00B466E1"/>
    <w:rsid w:val="00B4729E"/>
    <w:rsid w:val="00B474DB"/>
    <w:rsid w:val="00B500F1"/>
    <w:rsid w:val="00B5125B"/>
    <w:rsid w:val="00B515E7"/>
    <w:rsid w:val="00B521AB"/>
    <w:rsid w:val="00B52D5F"/>
    <w:rsid w:val="00B53D11"/>
    <w:rsid w:val="00B53E10"/>
    <w:rsid w:val="00B556B5"/>
    <w:rsid w:val="00B55B68"/>
    <w:rsid w:val="00B604D9"/>
    <w:rsid w:val="00B626B8"/>
    <w:rsid w:val="00B637EF"/>
    <w:rsid w:val="00B64CAB"/>
    <w:rsid w:val="00B64D13"/>
    <w:rsid w:val="00B65881"/>
    <w:rsid w:val="00B658CB"/>
    <w:rsid w:val="00B659AF"/>
    <w:rsid w:val="00B67C0A"/>
    <w:rsid w:val="00B70E46"/>
    <w:rsid w:val="00B71164"/>
    <w:rsid w:val="00B724C1"/>
    <w:rsid w:val="00B72B9B"/>
    <w:rsid w:val="00B72DD4"/>
    <w:rsid w:val="00B73331"/>
    <w:rsid w:val="00B751B4"/>
    <w:rsid w:val="00B75400"/>
    <w:rsid w:val="00B80D7F"/>
    <w:rsid w:val="00B822D1"/>
    <w:rsid w:val="00B824EF"/>
    <w:rsid w:val="00B83455"/>
    <w:rsid w:val="00B85532"/>
    <w:rsid w:val="00B8664B"/>
    <w:rsid w:val="00B867D4"/>
    <w:rsid w:val="00B87305"/>
    <w:rsid w:val="00B87E7A"/>
    <w:rsid w:val="00B90189"/>
    <w:rsid w:val="00B90298"/>
    <w:rsid w:val="00B90B20"/>
    <w:rsid w:val="00B91015"/>
    <w:rsid w:val="00B926F8"/>
    <w:rsid w:val="00B94FB9"/>
    <w:rsid w:val="00B95318"/>
    <w:rsid w:val="00B95356"/>
    <w:rsid w:val="00B961FD"/>
    <w:rsid w:val="00B97591"/>
    <w:rsid w:val="00B976B0"/>
    <w:rsid w:val="00B97F7C"/>
    <w:rsid w:val="00BA01F1"/>
    <w:rsid w:val="00BA03C3"/>
    <w:rsid w:val="00BA0B26"/>
    <w:rsid w:val="00BA1298"/>
    <w:rsid w:val="00BA1426"/>
    <w:rsid w:val="00BA2D09"/>
    <w:rsid w:val="00BA3F9E"/>
    <w:rsid w:val="00BA62C5"/>
    <w:rsid w:val="00BB0F09"/>
    <w:rsid w:val="00BB2C2C"/>
    <w:rsid w:val="00BB2E35"/>
    <w:rsid w:val="00BB3609"/>
    <w:rsid w:val="00BB3735"/>
    <w:rsid w:val="00BB3E71"/>
    <w:rsid w:val="00BB4CBA"/>
    <w:rsid w:val="00BB52E1"/>
    <w:rsid w:val="00BC1E5B"/>
    <w:rsid w:val="00BC2327"/>
    <w:rsid w:val="00BC2CC3"/>
    <w:rsid w:val="00BC3681"/>
    <w:rsid w:val="00BC3753"/>
    <w:rsid w:val="00BC4B9E"/>
    <w:rsid w:val="00BC588D"/>
    <w:rsid w:val="00BC5F68"/>
    <w:rsid w:val="00BC7701"/>
    <w:rsid w:val="00BD0131"/>
    <w:rsid w:val="00BD0470"/>
    <w:rsid w:val="00BD097E"/>
    <w:rsid w:val="00BD0E3C"/>
    <w:rsid w:val="00BD1F84"/>
    <w:rsid w:val="00BD3657"/>
    <w:rsid w:val="00BD40BB"/>
    <w:rsid w:val="00BD42B5"/>
    <w:rsid w:val="00BD4C54"/>
    <w:rsid w:val="00BE1118"/>
    <w:rsid w:val="00BE22B6"/>
    <w:rsid w:val="00BE3991"/>
    <w:rsid w:val="00BE3F83"/>
    <w:rsid w:val="00BE4C2C"/>
    <w:rsid w:val="00BE4D0D"/>
    <w:rsid w:val="00BE62DA"/>
    <w:rsid w:val="00BF3851"/>
    <w:rsid w:val="00BF46F3"/>
    <w:rsid w:val="00BF4BD2"/>
    <w:rsid w:val="00BF53BE"/>
    <w:rsid w:val="00BF58CF"/>
    <w:rsid w:val="00BF658B"/>
    <w:rsid w:val="00BF76A1"/>
    <w:rsid w:val="00C022EE"/>
    <w:rsid w:val="00C02A09"/>
    <w:rsid w:val="00C0367D"/>
    <w:rsid w:val="00C050A9"/>
    <w:rsid w:val="00C0530E"/>
    <w:rsid w:val="00C057AE"/>
    <w:rsid w:val="00C0681D"/>
    <w:rsid w:val="00C1007D"/>
    <w:rsid w:val="00C1013D"/>
    <w:rsid w:val="00C10CD7"/>
    <w:rsid w:val="00C10CF4"/>
    <w:rsid w:val="00C11AD5"/>
    <w:rsid w:val="00C11E0A"/>
    <w:rsid w:val="00C12075"/>
    <w:rsid w:val="00C124F6"/>
    <w:rsid w:val="00C12FE7"/>
    <w:rsid w:val="00C13989"/>
    <w:rsid w:val="00C13ED8"/>
    <w:rsid w:val="00C1488C"/>
    <w:rsid w:val="00C14CC1"/>
    <w:rsid w:val="00C163BD"/>
    <w:rsid w:val="00C164A5"/>
    <w:rsid w:val="00C16B39"/>
    <w:rsid w:val="00C16E7E"/>
    <w:rsid w:val="00C214AC"/>
    <w:rsid w:val="00C2163E"/>
    <w:rsid w:val="00C21B07"/>
    <w:rsid w:val="00C21BC3"/>
    <w:rsid w:val="00C2362A"/>
    <w:rsid w:val="00C24791"/>
    <w:rsid w:val="00C25A39"/>
    <w:rsid w:val="00C26449"/>
    <w:rsid w:val="00C26564"/>
    <w:rsid w:val="00C2677E"/>
    <w:rsid w:val="00C27B5B"/>
    <w:rsid w:val="00C302EB"/>
    <w:rsid w:val="00C30C0B"/>
    <w:rsid w:val="00C31549"/>
    <w:rsid w:val="00C32D4B"/>
    <w:rsid w:val="00C3397F"/>
    <w:rsid w:val="00C33B5E"/>
    <w:rsid w:val="00C34283"/>
    <w:rsid w:val="00C34B4F"/>
    <w:rsid w:val="00C34DB4"/>
    <w:rsid w:val="00C35E13"/>
    <w:rsid w:val="00C37B31"/>
    <w:rsid w:val="00C37BCF"/>
    <w:rsid w:val="00C406D7"/>
    <w:rsid w:val="00C41D77"/>
    <w:rsid w:val="00C41ED6"/>
    <w:rsid w:val="00C44954"/>
    <w:rsid w:val="00C45581"/>
    <w:rsid w:val="00C46597"/>
    <w:rsid w:val="00C47BB8"/>
    <w:rsid w:val="00C51688"/>
    <w:rsid w:val="00C51960"/>
    <w:rsid w:val="00C51B1B"/>
    <w:rsid w:val="00C51BC6"/>
    <w:rsid w:val="00C51F2E"/>
    <w:rsid w:val="00C521F6"/>
    <w:rsid w:val="00C525DB"/>
    <w:rsid w:val="00C533C5"/>
    <w:rsid w:val="00C53605"/>
    <w:rsid w:val="00C541DE"/>
    <w:rsid w:val="00C5466E"/>
    <w:rsid w:val="00C5552D"/>
    <w:rsid w:val="00C5555A"/>
    <w:rsid w:val="00C561D4"/>
    <w:rsid w:val="00C56F3A"/>
    <w:rsid w:val="00C57E6B"/>
    <w:rsid w:val="00C605E8"/>
    <w:rsid w:val="00C61229"/>
    <w:rsid w:val="00C62898"/>
    <w:rsid w:val="00C63426"/>
    <w:rsid w:val="00C634A8"/>
    <w:rsid w:val="00C63763"/>
    <w:rsid w:val="00C67AF3"/>
    <w:rsid w:val="00C67E57"/>
    <w:rsid w:val="00C70836"/>
    <w:rsid w:val="00C71A99"/>
    <w:rsid w:val="00C71DC0"/>
    <w:rsid w:val="00C72B74"/>
    <w:rsid w:val="00C73FF3"/>
    <w:rsid w:val="00C7437E"/>
    <w:rsid w:val="00C74B78"/>
    <w:rsid w:val="00C75584"/>
    <w:rsid w:val="00C772D9"/>
    <w:rsid w:val="00C77464"/>
    <w:rsid w:val="00C778A4"/>
    <w:rsid w:val="00C77EEE"/>
    <w:rsid w:val="00C81D01"/>
    <w:rsid w:val="00C83785"/>
    <w:rsid w:val="00C84D09"/>
    <w:rsid w:val="00C85FEF"/>
    <w:rsid w:val="00C877B0"/>
    <w:rsid w:val="00C90467"/>
    <w:rsid w:val="00C90FB1"/>
    <w:rsid w:val="00C91120"/>
    <w:rsid w:val="00C91486"/>
    <w:rsid w:val="00C94092"/>
    <w:rsid w:val="00C969BB"/>
    <w:rsid w:val="00CA0936"/>
    <w:rsid w:val="00CA12AD"/>
    <w:rsid w:val="00CA17AA"/>
    <w:rsid w:val="00CA2F73"/>
    <w:rsid w:val="00CA3395"/>
    <w:rsid w:val="00CA48B0"/>
    <w:rsid w:val="00CA4940"/>
    <w:rsid w:val="00CA4B83"/>
    <w:rsid w:val="00CA523D"/>
    <w:rsid w:val="00CA7662"/>
    <w:rsid w:val="00CA769F"/>
    <w:rsid w:val="00CA7D52"/>
    <w:rsid w:val="00CB1003"/>
    <w:rsid w:val="00CB1686"/>
    <w:rsid w:val="00CB1A89"/>
    <w:rsid w:val="00CB1DDA"/>
    <w:rsid w:val="00CB5D4D"/>
    <w:rsid w:val="00CB6D96"/>
    <w:rsid w:val="00CC0E55"/>
    <w:rsid w:val="00CC1DD7"/>
    <w:rsid w:val="00CC2E49"/>
    <w:rsid w:val="00CC3707"/>
    <w:rsid w:val="00CC3BAE"/>
    <w:rsid w:val="00CC3E23"/>
    <w:rsid w:val="00CC527E"/>
    <w:rsid w:val="00CC537F"/>
    <w:rsid w:val="00CC5C22"/>
    <w:rsid w:val="00CC6594"/>
    <w:rsid w:val="00CC7F6E"/>
    <w:rsid w:val="00CD3842"/>
    <w:rsid w:val="00CD4404"/>
    <w:rsid w:val="00CD6869"/>
    <w:rsid w:val="00CE117E"/>
    <w:rsid w:val="00CE2A29"/>
    <w:rsid w:val="00CE52DD"/>
    <w:rsid w:val="00CE72A1"/>
    <w:rsid w:val="00CE72FD"/>
    <w:rsid w:val="00CF0875"/>
    <w:rsid w:val="00CF1096"/>
    <w:rsid w:val="00CF2392"/>
    <w:rsid w:val="00CF298E"/>
    <w:rsid w:val="00CF449A"/>
    <w:rsid w:val="00CF4C4C"/>
    <w:rsid w:val="00D0174F"/>
    <w:rsid w:val="00D05B1D"/>
    <w:rsid w:val="00D069AD"/>
    <w:rsid w:val="00D07713"/>
    <w:rsid w:val="00D1188A"/>
    <w:rsid w:val="00D1265A"/>
    <w:rsid w:val="00D14574"/>
    <w:rsid w:val="00D146BA"/>
    <w:rsid w:val="00D14AAB"/>
    <w:rsid w:val="00D16E12"/>
    <w:rsid w:val="00D170DD"/>
    <w:rsid w:val="00D215E0"/>
    <w:rsid w:val="00D216E5"/>
    <w:rsid w:val="00D21939"/>
    <w:rsid w:val="00D21B5A"/>
    <w:rsid w:val="00D22435"/>
    <w:rsid w:val="00D261F9"/>
    <w:rsid w:val="00D26D58"/>
    <w:rsid w:val="00D30FE5"/>
    <w:rsid w:val="00D320B3"/>
    <w:rsid w:val="00D32D41"/>
    <w:rsid w:val="00D3426A"/>
    <w:rsid w:val="00D3586E"/>
    <w:rsid w:val="00D36746"/>
    <w:rsid w:val="00D3781F"/>
    <w:rsid w:val="00D42FD4"/>
    <w:rsid w:val="00D43021"/>
    <w:rsid w:val="00D43ACF"/>
    <w:rsid w:val="00D4420C"/>
    <w:rsid w:val="00D443A4"/>
    <w:rsid w:val="00D4657E"/>
    <w:rsid w:val="00D47156"/>
    <w:rsid w:val="00D50D76"/>
    <w:rsid w:val="00D5113E"/>
    <w:rsid w:val="00D513F3"/>
    <w:rsid w:val="00D520CB"/>
    <w:rsid w:val="00D52C12"/>
    <w:rsid w:val="00D530F0"/>
    <w:rsid w:val="00D533AB"/>
    <w:rsid w:val="00D547E5"/>
    <w:rsid w:val="00D55B3D"/>
    <w:rsid w:val="00D56366"/>
    <w:rsid w:val="00D5693A"/>
    <w:rsid w:val="00D56BD7"/>
    <w:rsid w:val="00D57ECA"/>
    <w:rsid w:val="00D606F5"/>
    <w:rsid w:val="00D60723"/>
    <w:rsid w:val="00D6084C"/>
    <w:rsid w:val="00D60AC8"/>
    <w:rsid w:val="00D61FBF"/>
    <w:rsid w:val="00D644D9"/>
    <w:rsid w:val="00D662D9"/>
    <w:rsid w:val="00D6664B"/>
    <w:rsid w:val="00D66EE0"/>
    <w:rsid w:val="00D70DA6"/>
    <w:rsid w:val="00D71A75"/>
    <w:rsid w:val="00D756C2"/>
    <w:rsid w:val="00D76968"/>
    <w:rsid w:val="00D76B56"/>
    <w:rsid w:val="00D7709D"/>
    <w:rsid w:val="00D808C3"/>
    <w:rsid w:val="00D80BD7"/>
    <w:rsid w:val="00D80D68"/>
    <w:rsid w:val="00D82665"/>
    <w:rsid w:val="00D83531"/>
    <w:rsid w:val="00D84FB5"/>
    <w:rsid w:val="00D86091"/>
    <w:rsid w:val="00D91FEF"/>
    <w:rsid w:val="00D920F0"/>
    <w:rsid w:val="00D94B19"/>
    <w:rsid w:val="00D95266"/>
    <w:rsid w:val="00D95ADC"/>
    <w:rsid w:val="00D96C23"/>
    <w:rsid w:val="00D97261"/>
    <w:rsid w:val="00D97C02"/>
    <w:rsid w:val="00DA0641"/>
    <w:rsid w:val="00DA32B2"/>
    <w:rsid w:val="00DA42EC"/>
    <w:rsid w:val="00DA434A"/>
    <w:rsid w:val="00DA4431"/>
    <w:rsid w:val="00DA45E3"/>
    <w:rsid w:val="00DA514E"/>
    <w:rsid w:val="00DA6EBC"/>
    <w:rsid w:val="00DA7348"/>
    <w:rsid w:val="00DA7C65"/>
    <w:rsid w:val="00DB0BE8"/>
    <w:rsid w:val="00DB0D2A"/>
    <w:rsid w:val="00DB4DEA"/>
    <w:rsid w:val="00DB4EF5"/>
    <w:rsid w:val="00DB5E06"/>
    <w:rsid w:val="00DB68EB"/>
    <w:rsid w:val="00DC1689"/>
    <w:rsid w:val="00DC204C"/>
    <w:rsid w:val="00DC2141"/>
    <w:rsid w:val="00DC32B9"/>
    <w:rsid w:val="00DC4370"/>
    <w:rsid w:val="00DC4A8D"/>
    <w:rsid w:val="00DC5CC0"/>
    <w:rsid w:val="00DC686E"/>
    <w:rsid w:val="00DC745A"/>
    <w:rsid w:val="00DC7860"/>
    <w:rsid w:val="00DC7F0B"/>
    <w:rsid w:val="00DD0DB4"/>
    <w:rsid w:val="00DD15EB"/>
    <w:rsid w:val="00DD228D"/>
    <w:rsid w:val="00DD354F"/>
    <w:rsid w:val="00DD35C7"/>
    <w:rsid w:val="00DD3CE0"/>
    <w:rsid w:val="00DD6D0C"/>
    <w:rsid w:val="00DD6D5A"/>
    <w:rsid w:val="00DD78BF"/>
    <w:rsid w:val="00DE00A8"/>
    <w:rsid w:val="00DE0141"/>
    <w:rsid w:val="00DE155D"/>
    <w:rsid w:val="00DE1CE3"/>
    <w:rsid w:val="00DE283F"/>
    <w:rsid w:val="00DE2C91"/>
    <w:rsid w:val="00DE477B"/>
    <w:rsid w:val="00DE4DE9"/>
    <w:rsid w:val="00DE5772"/>
    <w:rsid w:val="00DE6ADA"/>
    <w:rsid w:val="00DE73C8"/>
    <w:rsid w:val="00DF0761"/>
    <w:rsid w:val="00DF0866"/>
    <w:rsid w:val="00DF09FC"/>
    <w:rsid w:val="00DF0CDE"/>
    <w:rsid w:val="00DF169B"/>
    <w:rsid w:val="00DF195C"/>
    <w:rsid w:val="00DF2144"/>
    <w:rsid w:val="00DF3FC0"/>
    <w:rsid w:val="00DF4090"/>
    <w:rsid w:val="00DF41C4"/>
    <w:rsid w:val="00DF439D"/>
    <w:rsid w:val="00DF46AC"/>
    <w:rsid w:val="00DF5843"/>
    <w:rsid w:val="00DF6079"/>
    <w:rsid w:val="00DF7EB7"/>
    <w:rsid w:val="00E00096"/>
    <w:rsid w:val="00E0014E"/>
    <w:rsid w:val="00E0028D"/>
    <w:rsid w:val="00E0351E"/>
    <w:rsid w:val="00E038BA"/>
    <w:rsid w:val="00E041ED"/>
    <w:rsid w:val="00E04E92"/>
    <w:rsid w:val="00E05944"/>
    <w:rsid w:val="00E064EE"/>
    <w:rsid w:val="00E06991"/>
    <w:rsid w:val="00E07E8C"/>
    <w:rsid w:val="00E10145"/>
    <w:rsid w:val="00E1182F"/>
    <w:rsid w:val="00E1274A"/>
    <w:rsid w:val="00E14202"/>
    <w:rsid w:val="00E14B52"/>
    <w:rsid w:val="00E16568"/>
    <w:rsid w:val="00E2070E"/>
    <w:rsid w:val="00E20C8D"/>
    <w:rsid w:val="00E21E6C"/>
    <w:rsid w:val="00E22706"/>
    <w:rsid w:val="00E2325D"/>
    <w:rsid w:val="00E24703"/>
    <w:rsid w:val="00E2530B"/>
    <w:rsid w:val="00E26114"/>
    <w:rsid w:val="00E26510"/>
    <w:rsid w:val="00E267E1"/>
    <w:rsid w:val="00E270F8"/>
    <w:rsid w:val="00E27181"/>
    <w:rsid w:val="00E3124A"/>
    <w:rsid w:val="00E31379"/>
    <w:rsid w:val="00E3396F"/>
    <w:rsid w:val="00E33B42"/>
    <w:rsid w:val="00E40B1E"/>
    <w:rsid w:val="00E422D4"/>
    <w:rsid w:val="00E42BB3"/>
    <w:rsid w:val="00E43614"/>
    <w:rsid w:val="00E445AE"/>
    <w:rsid w:val="00E4566A"/>
    <w:rsid w:val="00E45A11"/>
    <w:rsid w:val="00E46562"/>
    <w:rsid w:val="00E5072F"/>
    <w:rsid w:val="00E520A2"/>
    <w:rsid w:val="00E540EE"/>
    <w:rsid w:val="00E551C2"/>
    <w:rsid w:val="00E556D1"/>
    <w:rsid w:val="00E55709"/>
    <w:rsid w:val="00E61EA4"/>
    <w:rsid w:val="00E62D8D"/>
    <w:rsid w:val="00E642D5"/>
    <w:rsid w:val="00E67A8B"/>
    <w:rsid w:val="00E702A5"/>
    <w:rsid w:val="00E7188D"/>
    <w:rsid w:val="00E71F46"/>
    <w:rsid w:val="00E721D3"/>
    <w:rsid w:val="00E7360C"/>
    <w:rsid w:val="00E7596A"/>
    <w:rsid w:val="00E75B4F"/>
    <w:rsid w:val="00E76543"/>
    <w:rsid w:val="00E77C8F"/>
    <w:rsid w:val="00E77F40"/>
    <w:rsid w:val="00E81C79"/>
    <w:rsid w:val="00E833C5"/>
    <w:rsid w:val="00E84326"/>
    <w:rsid w:val="00E84422"/>
    <w:rsid w:val="00E845AC"/>
    <w:rsid w:val="00E84E8F"/>
    <w:rsid w:val="00E857DA"/>
    <w:rsid w:val="00E86B08"/>
    <w:rsid w:val="00E86F9E"/>
    <w:rsid w:val="00E8705F"/>
    <w:rsid w:val="00E870BC"/>
    <w:rsid w:val="00E90EC7"/>
    <w:rsid w:val="00E9222C"/>
    <w:rsid w:val="00E939DF"/>
    <w:rsid w:val="00E94D7C"/>
    <w:rsid w:val="00E9552A"/>
    <w:rsid w:val="00EA03E8"/>
    <w:rsid w:val="00EA47B7"/>
    <w:rsid w:val="00EA519B"/>
    <w:rsid w:val="00EA54B0"/>
    <w:rsid w:val="00EA5B05"/>
    <w:rsid w:val="00EB15B6"/>
    <w:rsid w:val="00EB4CE3"/>
    <w:rsid w:val="00EB6540"/>
    <w:rsid w:val="00EB6B18"/>
    <w:rsid w:val="00EC1399"/>
    <w:rsid w:val="00EC34EA"/>
    <w:rsid w:val="00EC576A"/>
    <w:rsid w:val="00EC5A3E"/>
    <w:rsid w:val="00EC630E"/>
    <w:rsid w:val="00EC63AF"/>
    <w:rsid w:val="00EC6B36"/>
    <w:rsid w:val="00EC77EB"/>
    <w:rsid w:val="00ED0028"/>
    <w:rsid w:val="00ED046E"/>
    <w:rsid w:val="00ED4105"/>
    <w:rsid w:val="00ED5A3C"/>
    <w:rsid w:val="00EE02BA"/>
    <w:rsid w:val="00EE0786"/>
    <w:rsid w:val="00EE0D6C"/>
    <w:rsid w:val="00EE2D4A"/>
    <w:rsid w:val="00EE2D7D"/>
    <w:rsid w:val="00EE4279"/>
    <w:rsid w:val="00EE6023"/>
    <w:rsid w:val="00EE61BD"/>
    <w:rsid w:val="00EE6BFD"/>
    <w:rsid w:val="00EE73D2"/>
    <w:rsid w:val="00EF01D3"/>
    <w:rsid w:val="00EF064D"/>
    <w:rsid w:val="00EF156C"/>
    <w:rsid w:val="00EF177E"/>
    <w:rsid w:val="00EF2251"/>
    <w:rsid w:val="00EF508F"/>
    <w:rsid w:val="00EF5B1E"/>
    <w:rsid w:val="00EF62FD"/>
    <w:rsid w:val="00EF6BC2"/>
    <w:rsid w:val="00EF7096"/>
    <w:rsid w:val="00F00C73"/>
    <w:rsid w:val="00F01430"/>
    <w:rsid w:val="00F03FB1"/>
    <w:rsid w:val="00F04679"/>
    <w:rsid w:val="00F055C0"/>
    <w:rsid w:val="00F05E78"/>
    <w:rsid w:val="00F073FC"/>
    <w:rsid w:val="00F10D83"/>
    <w:rsid w:val="00F110DE"/>
    <w:rsid w:val="00F113B1"/>
    <w:rsid w:val="00F122A1"/>
    <w:rsid w:val="00F1492F"/>
    <w:rsid w:val="00F14A4E"/>
    <w:rsid w:val="00F15187"/>
    <w:rsid w:val="00F15C4E"/>
    <w:rsid w:val="00F1708B"/>
    <w:rsid w:val="00F17F92"/>
    <w:rsid w:val="00F20BFD"/>
    <w:rsid w:val="00F21360"/>
    <w:rsid w:val="00F21841"/>
    <w:rsid w:val="00F22005"/>
    <w:rsid w:val="00F22104"/>
    <w:rsid w:val="00F23C06"/>
    <w:rsid w:val="00F249F1"/>
    <w:rsid w:val="00F26710"/>
    <w:rsid w:val="00F345F4"/>
    <w:rsid w:val="00F34A60"/>
    <w:rsid w:val="00F34F82"/>
    <w:rsid w:val="00F352C3"/>
    <w:rsid w:val="00F36CEC"/>
    <w:rsid w:val="00F371B9"/>
    <w:rsid w:val="00F401BF"/>
    <w:rsid w:val="00F40EA8"/>
    <w:rsid w:val="00F414B8"/>
    <w:rsid w:val="00F41995"/>
    <w:rsid w:val="00F435BA"/>
    <w:rsid w:val="00F44188"/>
    <w:rsid w:val="00F4494F"/>
    <w:rsid w:val="00F46931"/>
    <w:rsid w:val="00F46E77"/>
    <w:rsid w:val="00F51649"/>
    <w:rsid w:val="00F53F79"/>
    <w:rsid w:val="00F550C6"/>
    <w:rsid w:val="00F559D7"/>
    <w:rsid w:val="00F55D9A"/>
    <w:rsid w:val="00F56237"/>
    <w:rsid w:val="00F5756E"/>
    <w:rsid w:val="00F57A23"/>
    <w:rsid w:val="00F61198"/>
    <w:rsid w:val="00F619D7"/>
    <w:rsid w:val="00F63B2A"/>
    <w:rsid w:val="00F7005A"/>
    <w:rsid w:val="00F70583"/>
    <w:rsid w:val="00F70A78"/>
    <w:rsid w:val="00F711EA"/>
    <w:rsid w:val="00F71252"/>
    <w:rsid w:val="00F71BD6"/>
    <w:rsid w:val="00F72E31"/>
    <w:rsid w:val="00F747FB"/>
    <w:rsid w:val="00F750E8"/>
    <w:rsid w:val="00F80528"/>
    <w:rsid w:val="00F8147C"/>
    <w:rsid w:val="00F82AF4"/>
    <w:rsid w:val="00F838E6"/>
    <w:rsid w:val="00F87196"/>
    <w:rsid w:val="00F9014C"/>
    <w:rsid w:val="00F90A14"/>
    <w:rsid w:val="00F932F4"/>
    <w:rsid w:val="00F969C5"/>
    <w:rsid w:val="00F97AD2"/>
    <w:rsid w:val="00F97C8D"/>
    <w:rsid w:val="00FA045B"/>
    <w:rsid w:val="00FA2251"/>
    <w:rsid w:val="00FA5E5B"/>
    <w:rsid w:val="00FB0B1D"/>
    <w:rsid w:val="00FB1CAC"/>
    <w:rsid w:val="00FB34ED"/>
    <w:rsid w:val="00FB3B04"/>
    <w:rsid w:val="00FB4F16"/>
    <w:rsid w:val="00FB60A5"/>
    <w:rsid w:val="00FB71C5"/>
    <w:rsid w:val="00FB740C"/>
    <w:rsid w:val="00FB7756"/>
    <w:rsid w:val="00FB7B46"/>
    <w:rsid w:val="00FB7B77"/>
    <w:rsid w:val="00FB7E7E"/>
    <w:rsid w:val="00FC002F"/>
    <w:rsid w:val="00FC0C86"/>
    <w:rsid w:val="00FC4E69"/>
    <w:rsid w:val="00FC621F"/>
    <w:rsid w:val="00FC7383"/>
    <w:rsid w:val="00FC73A3"/>
    <w:rsid w:val="00FC7C54"/>
    <w:rsid w:val="00FD0A15"/>
    <w:rsid w:val="00FD0EF2"/>
    <w:rsid w:val="00FD132B"/>
    <w:rsid w:val="00FD1EAD"/>
    <w:rsid w:val="00FD200D"/>
    <w:rsid w:val="00FD3019"/>
    <w:rsid w:val="00FD3EC1"/>
    <w:rsid w:val="00FD5D8A"/>
    <w:rsid w:val="00FE0C29"/>
    <w:rsid w:val="00FE21D0"/>
    <w:rsid w:val="00FE5307"/>
    <w:rsid w:val="00FE58A8"/>
    <w:rsid w:val="00FE5CFC"/>
    <w:rsid w:val="00FE5F8C"/>
    <w:rsid w:val="00FF2866"/>
    <w:rsid w:val="00FF295D"/>
    <w:rsid w:val="00FF3922"/>
    <w:rsid w:val="00FF3EB4"/>
    <w:rsid w:val="00FF4394"/>
    <w:rsid w:val="00FF5FF3"/>
    <w:rsid w:val="00FF6767"/>
    <w:rsid w:val="00FF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;"/>
  <w14:docId w14:val="1F4AA623"/>
  <w15:docId w15:val="{E10D9A3A-8F2C-4989-80FB-69C1D665C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56E"/>
    <w:pPr>
      <w:jc w:val="both"/>
    </w:pPr>
    <w:rPr>
      <w:rFonts w:ascii="Calibri" w:eastAsia="Times" w:hAnsi="Calibri"/>
      <w:sz w:val="22"/>
      <w:szCs w:val="24"/>
      <w:lang w:val="fr-FR"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61229"/>
    <w:pPr>
      <w:keepNext/>
      <w:spacing w:before="240"/>
      <w:outlineLvl w:val="0"/>
    </w:pPr>
    <w:rPr>
      <w:rFonts w:ascii="Trebuchet MS" w:eastAsia="Times New Roman" w:hAnsi="Trebuchet MS"/>
      <w:b/>
      <w:bCs/>
      <w:caps/>
      <w:color w:val="943634" w:themeColor="accent2" w:themeShade="BF"/>
      <w:sz w:val="28"/>
      <w:lang w:val="en-GB" w:eastAsia="en-US"/>
    </w:rPr>
  </w:style>
  <w:style w:type="paragraph" w:styleId="Titre2">
    <w:name w:val="heading 2"/>
    <w:basedOn w:val="Normal"/>
    <w:next w:val="Normal"/>
    <w:link w:val="Titre2Car"/>
    <w:qFormat/>
    <w:rsid w:val="002300E6"/>
    <w:pPr>
      <w:keepNext/>
      <w:outlineLvl w:val="1"/>
    </w:pPr>
    <w:rPr>
      <w:rFonts w:eastAsia="Times New Roman"/>
      <w:b/>
      <w:bCs/>
      <w:iCs/>
      <w:caps/>
      <w:sz w:val="24"/>
      <w:szCs w:val="48"/>
      <w:lang w:val="en-GB" w:eastAsia="en-US"/>
    </w:rPr>
  </w:style>
  <w:style w:type="paragraph" w:styleId="Titre3">
    <w:name w:val="heading 3"/>
    <w:basedOn w:val="Normal"/>
    <w:next w:val="Normal"/>
    <w:qFormat/>
    <w:rsid w:val="00405039"/>
    <w:pPr>
      <w:keepNext/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Titre4">
    <w:name w:val="heading 4"/>
    <w:basedOn w:val="Normal"/>
    <w:next w:val="Normal"/>
    <w:qFormat/>
    <w:rsid w:val="00CC1DD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1500C7"/>
    <w:pPr>
      <w:tabs>
        <w:tab w:val="center" w:pos="4536"/>
        <w:tab w:val="right" w:pos="9072"/>
      </w:tabs>
    </w:pPr>
  </w:style>
  <w:style w:type="paragraph" w:customStyle="1" w:styleId="SubTitle1">
    <w:name w:val="SubTitle 1"/>
    <w:basedOn w:val="Normal"/>
    <w:next w:val="Normal"/>
    <w:rsid w:val="001500C7"/>
    <w:pPr>
      <w:spacing w:after="240"/>
      <w:jc w:val="center"/>
    </w:pPr>
    <w:rPr>
      <w:rFonts w:ascii="Arial" w:eastAsia="Times New Roman" w:hAnsi="Arial" w:cs="Arial"/>
      <w:b/>
      <w:bCs/>
      <w:sz w:val="40"/>
      <w:szCs w:val="40"/>
      <w:lang w:val="en-GB" w:eastAsia="fr-BE"/>
    </w:rPr>
  </w:style>
  <w:style w:type="paragraph" w:styleId="Pieddepage">
    <w:name w:val="footer"/>
    <w:basedOn w:val="Normal"/>
    <w:link w:val="PieddepageCar"/>
    <w:uiPriority w:val="99"/>
    <w:rsid w:val="003815B4"/>
    <w:pPr>
      <w:tabs>
        <w:tab w:val="center" w:pos="4536"/>
        <w:tab w:val="right" w:pos="9072"/>
      </w:tabs>
    </w:pPr>
  </w:style>
  <w:style w:type="character" w:styleId="Numrodepage">
    <w:name w:val="page number"/>
    <w:basedOn w:val="Policepardfaut"/>
    <w:rsid w:val="00C47BB8"/>
  </w:style>
  <w:style w:type="character" w:styleId="Lienhypertexte">
    <w:name w:val="Hyperlink"/>
    <w:uiPriority w:val="99"/>
    <w:rsid w:val="002F1373"/>
    <w:rPr>
      <w:color w:val="0000FF"/>
      <w:u w:val="single"/>
    </w:rPr>
  </w:style>
  <w:style w:type="character" w:styleId="Lienhypertextesuivivisit">
    <w:name w:val="FollowedHyperlink"/>
    <w:rsid w:val="0059218F"/>
    <w:rPr>
      <w:color w:val="800080"/>
      <w:u w:val="single"/>
    </w:rPr>
  </w:style>
  <w:style w:type="paragraph" w:styleId="NormalWeb">
    <w:name w:val="Normal (Web)"/>
    <w:basedOn w:val="Normal"/>
    <w:uiPriority w:val="99"/>
    <w:rsid w:val="00254BFC"/>
    <w:pPr>
      <w:spacing w:before="100" w:beforeAutospacing="1" w:after="100" w:afterAutospacing="1"/>
    </w:pPr>
    <w:rPr>
      <w:rFonts w:ascii="Times New Roman" w:eastAsia="Times New Roman" w:hAnsi="Times New Roman"/>
      <w:color w:val="000000"/>
    </w:rPr>
  </w:style>
  <w:style w:type="paragraph" w:styleId="Corpsdetexte">
    <w:name w:val="Body Text"/>
    <w:basedOn w:val="Normal"/>
    <w:rsid w:val="00513DE0"/>
    <w:rPr>
      <w:rFonts w:ascii="Times New Roman" w:eastAsia="Times New Roman" w:hAnsi="Times New Roman"/>
      <w:b/>
      <w:bCs/>
      <w:szCs w:val="48"/>
      <w:lang w:val="en-GB" w:eastAsia="en-US"/>
    </w:rPr>
  </w:style>
  <w:style w:type="paragraph" w:customStyle="1" w:styleId="Text1">
    <w:name w:val="Text 1"/>
    <w:basedOn w:val="Normal"/>
    <w:rsid w:val="007F0D92"/>
    <w:pPr>
      <w:spacing w:after="240"/>
      <w:ind w:left="482"/>
    </w:pPr>
    <w:rPr>
      <w:rFonts w:ascii="Times New Roman" w:eastAsia="Times New Roman" w:hAnsi="Times New Roman"/>
      <w:szCs w:val="20"/>
      <w:lang w:val="en-GB" w:eastAsia="en-US"/>
    </w:rPr>
  </w:style>
  <w:style w:type="paragraph" w:styleId="Notedebasdepage">
    <w:name w:val="footnote text"/>
    <w:basedOn w:val="Normal"/>
    <w:semiHidden/>
    <w:rsid w:val="007F0D92"/>
    <w:rPr>
      <w:rFonts w:ascii="Times New Roman" w:eastAsia="Times New Roman" w:hAnsi="Times New Roman"/>
      <w:sz w:val="20"/>
      <w:szCs w:val="20"/>
      <w:lang w:val="en-GB" w:eastAsia="en-GB"/>
    </w:rPr>
  </w:style>
  <w:style w:type="character" w:styleId="Appelnotedebasdep">
    <w:name w:val="footnote reference"/>
    <w:semiHidden/>
    <w:rsid w:val="007F0D92"/>
    <w:rPr>
      <w:vertAlign w:val="superscript"/>
    </w:rPr>
  </w:style>
  <w:style w:type="table" w:styleId="Grilledutableau">
    <w:name w:val="Table Grid"/>
    <w:basedOn w:val="TableauNormal"/>
    <w:rsid w:val="0012284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diooptions">
    <w:name w:val="radiooptions"/>
    <w:basedOn w:val="Normal"/>
    <w:rsid w:val="00345F99"/>
    <w:pPr>
      <w:keepNext/>
      <w:ind w:left="720" w:hanging="720"/>
    </w:pPr>
    <w:rPr>
      <w:rFonts w:ascii="Times New Roman" w:eastAsia="Times New Roman" w:hAnsi="Times New Roman"/>
      <w:sz w:val="20"/>
      <w:lang w:val="en-GB" w:eastAsia="en-US"/>
    </w:rPr>
  </w:style>
  <w:style w:type="paragraph" w:customStyle="1" w:styleId="Question">
    <w:name w:val="Question"/>
    <w:basedOn w:val="Normal"/>
    <w:rsid w:val="00345F99"/>
    <w:pPr>
      <w:keepNext/>
      <w:tabs>
        <w:tab w:val="left" w:pos="567"/>
      </w:tabs>
      <w:spacing w:before="240" w:after="60"/>
      <w:ind w:left="567" w:hanging="567"/>
    </w:pPr>
    <w:rPr>
      <w:rFonts w:ascii="Times New Roman" w:eastAsia="Times New Roman" w:hAnsi="Times New Roman"/>
      <w:b/>
      <w:lang w:val="en-GB" w:eastAsia="en-US"/>
    </w:rPr>
  </w:style>
  <w:style w:type="paragraph" w:customStyle="1" w:styleId="radiobuttons">
    <w:name w:val="radiobuttons"/>
    <w:basedOn w:val="radiooptions"/>
    <w:rsid w:val="00345F99"/>
    <w:rPr>
      <w:sz w:val="24"/>
    </w:rPr>
  </w:style>
  <w:style w:type="paragraph" w:customStyle="1" w:styleId="Symbols">
    <w:name w:val="Symbols"/>
    <w:basedOn w:val="radiobuttons"/>
    <w:rsid w:val="00345F99"/>
    <w:rPr>
      <w:sz w:val="32"/>
    </w:rPr>
  </w:style>
  <w:style w:type="paragraph" w:customStyle="1" w:styleId="Spacer">
    <w:name w:val="Spacer"/>
    <w:basedOn w:val="Normal"/>
    <w:rsid w:val="00345F99"/>
    <w:rPr>
      <w:rFonts w:ascii="Times New Roman" w:eastAsia="Times New Roman" w:hAnsi="Times New Roman"/>
      <w:lang w:val="en-GB" w:eastAsia="en-US"/>
    </w:rPr>
  </w:style>
  <w:style w:type="paragraph" w:customStyle="1" w:styleId="Section">
    <w:name w:val="Section"/>
    <w:basedOn w:val="Question"/>
    <w:rsid w:val="00345F99"/>
    <w:pPr>
      <w:spacing w:before="360" w:after="120"/>
    </w:pPr>
    <w:rPr>
      <w:sz w:val="32"/>
    </w:rPr>
  </w:style>
  <w:style w:type="paragraph" w:customStyle="1" w:styleId="radiooptionswbox">
    <w:name w:val="radiooptionswbox"/>
    <w:basedOn w:val="radiooptions"/>
    <w:rsid w:val="00345F99"/>
    <w:pPr>
      <w:spacing w:before="60"/>
      <w:ind w:left="0" w:firstLine="0"/>
    </w:pPr>
  </w:style>
  <w:style w:type="paragraph" w:customStyle="1" w:styleId="radiobuttonswbox">
    <w:name w:val="radiobuttonswbox"/>
    <w:basedOn w:val="radiobuttons"/>
    <w:rsid w:val="00345F99"/>
    <w:pPr>
      <w:spacing w:before="60"/>
    </w:pPr>
  </w:style>
  <w:style w:type="paragraph" w:customStyle="1" w:styleId="divider">
    <w:name w:val="divider"/>
    <w:basedOn w:val="Spacer"/>
    <w:rsid w:val="00345F99"/>
    <w:pPr>
      <w:keepNext/>
    </w:pPr>
    <w:rPr>
      <w:sz w:val="12"/>
    </w:rPr>
  </w:style>
  <w:style w:type="paragraph" w:styleId="TM1">
    <w:name w:val="toc 1"/>
    <w:basedOn w:val="Normal"/>
    <w:next w:val="Normal"/>
    <w:autoRedefine/>
    <w:uiPriority w:val="39"/>
    <w:rsid w:val="004320F3"/>
    <w:pPr>
      <w:tabs>
        <w:tab w:val="right" w:leader="dot" w:pos="9356"/>
      </w:tabs>
      <w:spacing w:before="120" w:after="120"/>
      <w:ind w:right="-2"/>
    </w:pPr>
    <w:rPr>
      <w:rFonts w:cs="Arial"/>
      <w:bCs/>
      <w:noProof/>
      <w:szCs w:val="20"/>
      <w:lang w:val="en-GB"/>
    </w:rPr>
  </w:style>
  <w:style w:type="paragraph" w:styleId="TM2">
    <w:name w:val="toc 2"/>
    <w:basedOn w:val="Normal"/>
    <w:next w:val="Normal"/>
    <w:autoRedefine/>
    <w:uiPriority w:val="39"/>
    <w:rsid w:val="002C7212"/>
    <w:pPr>
      <w:ind w:left="240"/>
    </w:pPr>
    <w:rPr>
      <w:sz w:val="20"/>
      <w:szCs w:val="20"/>
    </w:rPr>
  </w:style>
  <w:style w:type="paragraph" w:styleId="TM3">
    <w:name w:val="toc 3"/>
    <w:basedOn w:val="Normal"/>
    <w:next w:val="Normal"/>
    <w:autoRedefine/>
    <w:uiPriority w:val="39"/>
    <w:rsid w:val="002C7212"/>
    <w:pPr>
      <w:ind w:left="480"/>
    </w:pPr>
    <w:rPr>
      <w:i/>
      <w:iCs/>
      <w:sz w:val="20"/>
      <w:szCs w:val="20"/>
    </w:rPr>
  </w:style>
  <w:style w:type="paragraph" w:styleId="TM4">
    <w:name w:val="toc 4"/>
    <w:basedOn w:val="Normal"/>
    <w:next w:val="Normal"/>
    <w:autoRedefine/>
    <w:semiHidden/>
    <w:rsid w:val="00E2325D"/>
    <w:pPr>
      <w:ind w:left="720"/>
    </w:pPr>
    <w:rPr>
      <w:rFonts w:ascii="Times New Roman" w:hAnsi="Times New Roman"/>
      <w:sz w:val="18"/>
      <w:szCs w:val="18"/>
    </w:rPr>
  </w:style>
  <w:style w:type="paragraph" w:styleId="TM5">
    <w:name w:val="toc 5"/>
    <w:basedOn w:val="Normal"/>
    <w:next w:val="Normal"/>
    <w:autoRedefine/>
    <w:semiHidden/>
    <w:rsid w:val="00E2325D"/>
    <w:pPr>
      <w:ind w:left="960"/>
    </w:pPr>
    <w:rPr>
      <w:rFonts w:ascii="Times New Roman" w:hAnsi="Times New Roman"/>
      <w:sz w:val="18"/>
      <w:szCs w:val="18"/>
    </w:rPr>
  </w:style>
  <w:style w:type="paragraph" w:styleId="TM6">
    <w:name w:val="toc 6"/>
    <w:basedOn w:val="Normal"/>
    <w:next w:val="Normal"/>
    <w:autoRedefine/>
    <w:semiHidden/>
    <w:rsid w:val="00E2325D"/>
    <w:pPr>
      <w:ind w:left="1200"/>
    </w:pPr>
    <w:rPr>
      <w:rFonts w:ascii="Times New Roman" w:hAnsi="Times New Roman"/>
      <w:sz w:val="18"/>
      <w:szCs w:val="18"/>
    </w:rPr>
  </w:style>
  <w:style w:type="paragraph" w:styleId="TM7">
    <w:name w:val="toc 7"/>
    <w:basedOn w:val="Normal"/>
    <w:next w:val="Normal"/>
    <w:autoRedefine/>
    <w:semiHidden/>
    <w:rsid w:val="00E2325D"/>
    <w:pPr>
      <w:ind w:left="1440"/>
    </w:pPr>
    <w:rPr>
      <w:rFonts w:ascii="Times New Roman" w:hAnsi="Times New Roman"/>
      <w:sz w:val="18"/>
      <w:szCs w:val="18"/>
    </w:rPr>
  </w:style>
  <w:style w:type="paragraph" w:styleId="TM8">
    <w:name w:val="toc 8"/>
    <w:basedOn w:val="Normal"/>
    <w:next w:val="Normal"/>
    <w:autoRedefine/>
    <w:semiHidden/>
    <w:rsid w:val="00E2325D"/>
    <w:pPr>
      <w:ind w:left="1680"/>
    </w:pPr>
    <w:rPr>
      <w:rFonts w:ascii="Times New Roman" w:hAnsi="Times New Roman"/>
      <w:sz w:val="18"/>
      <w:szCs w:val="18"/>
    </w:rPr>
  </w:style>
  <w:style w:type="paragraph" w:styleId="TM9">
    <w:name w:val="toc 9"/>
    <w:basedOn w:val="Normal"/>
    <w:next w:val="Normal"/>
    <w:autoRedefine/>
    <w:semiHidden/>
    <w:rsid w:val="00E2325D"/>
    <w:pPr>
      <w:ind w:left="1920"/>
    </w:pPr>
    <w:rPr>
      <w:rFonts w:ascii="Times New Roman" w:hAnsi="Times New Roman"/>
      <w:sz w:val="18"/>
      <w:szCs w:val="18"/>
    </w:rPr>
  </w:style>
  <w:style w:type="paragraph" w:customStyle="1" w:styleId="Normal20pt">
    <w:name w:val="Normal + 20 pt"/>
    <w:aliases w:val="Centré,Droite :  0,12 cm,Haut: (Ombrée Traits pleins doubl..."/>
    <w:basedOn w:val="Titre1"/>
    <w:rsid w:val="00620BB2"/>
    <w:pPr>
      <w:pBdr>
        <w:top w:val="double" w:sz="6" w:space="1" w:color="auto" w:shadow="1"/>
        <w:left w:val="double" w:sz="6" w:space="1" w:color="auto" w:shadow="1"/>
        <w:bottom w:val="double" w:sz="6" w:space="1" w:color="auto" w:shadow="1"/>
        <w:right w:val="double" w:sz="6" w:space="1" w:color="auto" w:shadow="1"/>
      </w:pBdr>
      <w:ind w:right="70"/>
      <w:jc w:val="center"/>
    </w:pPr>
    <w:rPr>
      <w:sz w:val="40"/>
    </w:rPr>
  </w:style>
  <w:style w:type="character" w:styleId="lev">
    <w:name w:val="Strong"/>
    <w:qFormat/>
    <w:rsid w:val="003B7814"/>
    <w:rPr>
      <w:b/>
      <w:bCs/>
    </w:rPr>
  </w:style>
  <w:style w:type="paragraph" w:styleId="Normalcentr">
    <w:name w:val="Block Text"/>
    <w:basedOn w:val="Normal"/>
    <w:rsid w:val="00956FB7"/>
    <w:pPr>
      <w:ind w:left="720" w:right="-331"/>
    </w:pPr>
    <w:rPr>
      <w:rFonts w:ascii="Arial" w:hAnsi="Arial" w:cs="Arial"/>
    </w:rPr>
  </w:style>
  <w:style w:type="paragraph" w:customStyle="1" w:styleId="corpsdutexte">
    <w:name w:val="corps du texte"/>
    <w:basedOn w:val="Normal"/>
    <w:link w:val="corpsdutexteCar"/>
    <w:rsid w:val="00450FFC"/>
    <w:pPr>
      <w:spacing w:before="120"/>
    </w:pPr>
    <w:rPr>
      <w:rFonts w:ascii="Arial" w:eastAsia="Times New Roman" w:hAnsi="Arial" w:cs="Arial"/>
      <w:szCs w:val="22"/>
      <w:lang w:val="en-GB"/>
    </w:rPr>
  </w:style>
  <w:style w:type="paragraph" w:customStyle="1" w:styleId="pointprincipal">
    <w:name w:val="point principal"/>
    <w:basedOn w:val="Normal"/>
    <w:next w:val="corpsdutexte"/>
    <w:link w:val="pointprincipalCar"/>
    <w:rsid w:val="00450FFC"/>
    <w:pPr>
      <w:spacing w:before="360"/>
    </w:pPr>
    <w:rPr>
      <w:rFonts w:ascii="Arial" w:eastAsia="Times New Roman" w:hAnsi="Arial" w:cs="Arial"/>
      <w:b/>
      <w:bCs/>
      <w:szCs w:val="22"/>
      <w:lang w:val="en-GB"/>
    </w:rPr>
  </w:style>
  <w:style w:type="paragraph" w:customStyle="1" w:styleId="ListeprincipaleCar">
    <w:name w:val="Liste principale Car"/>
    <w:basedOn w:val="corpsdutexte"/>
    <w:link w:val="ListeprincipaleCarCar"/>
    <w:rsid w:val="00450FFC"/>
    <w:pPr>
      <w:numPr>
        <w:numId w:val="1"/>
      </w:numPr>
      <w:contextualSpacing/>
    </w:pPr>
  </w:style>
  <w:style w:type="paragraph" w:customStyle="1" w:styleId="listesecondaire">
    <w:name w:val="liste secondaire"/>
    <w:basedOn w:val="corpsdutexte"/>
    <w:rsid w:val="00450FFC"/>
    <w:pPr>
      <w:numPr>
        <w:ilvl w:val="1"/>
        <w:numId w:val="1"/>
      </w:numPr>
      <w:tabs>
        <w:tab w:val="clear" w:pos="2149"/>
        <w:tab w:val="num" w:pos="1440"/>
      </w:tabs>
      <w:ind w:left="1440" w:hanging="357"/>
      <w:contextualSpacing/>
    </w:pPr>
  </w:style>
  <w:style w:type="paragraph" w:customStyle="1" w:styleId="listetertiaire">
    <w:name w:val="liste tertiaire"/>
    <w:basedOn w:val="corpsdutexte"/>
    <w:rsid w:val="00450FFC"/>
    <w:pPr>
      <w:numPr>
        <w:ilvl w:val="3"/>
        <w:numId w:val="1"/>
      </w:numPr>
      <w:tabs>
        <w:tab w:val="clear" w:pos="3589"/>
        <w:tab w:val="num" w:pos="2880"/>
      </w:tabs>
      <w:spacing w:before="0"/>
      <w:ind w:left="3583" w:hanging="357"/>
    </w:pPr>
    <w:rPr>
      <w:sz w:val="18"/>
      <w:szCs w:val="18"/>
    </w:rPr>
  </w:style>
  <w:style w:type="character" w:customStyle="1" w:styleId="corpsdutexteCar">
    <w:name w:val="corps du texte Car"/>
    <w:link w:val="corpsdutexte"/>
    <w:rsid w:val="00450FFC"/>
    <w:rPr>
      <w:rFonts w:ascii="Arial" w:hAnsi="Arial" w:cs="Arial"/>
      <w:sz w:val="22"/>
      <w:szCs w:val="22"/>
      <w:lang w:val="en-GB" w:eastAsia="fr-FR" w:bidi="ar-SA"/>
    </w:rPr>
  </w:style>
  <w:style w:type="character" w:customStyle="1" w:styleId="pointprincipalCar">
    <w:name w:val="point principal Car"/>
    <w:link w:val="pointprincipal"/>
    <w:rsid w:val="00450FFC"/>
    <w:rPr>
      <w:rFonts w:ascii="Arial" w:hAnsi="Arial" w:cs="Arial"/>
      <w:b/>
      <w:bCs/>
      <w:sz w:val="22"/>
      <w:szCs w:val="22"/>
      <w:lang w:val="en-GB" w:eastAsia="fr-FR" w:bidi="ar-SA"/>
    </w:rPr>
  </w:style>
  <w:style w:type="character" w:customStyle="1" w:styleId="ListeprincipaleCarCar">
    <w:name w:val="Liste principale Car Car"/>
    <w:link w:val="ListeprincipaleCar"/>
    <w:rsid w:val="00450FFC"/>
    <w:rPr>
      <w:rFonts w:ascii="Arial" w:eastAsia="Times New Roman" w:hAnsi="Arial" w:cs="Arial"/>
      <w:sz w:val="22"/>
      <w:szCs w:val="22"/>
      <w:lang w:eastAsia="fr-FR"/>
    </w:rPr>
  </w:style>
  <w:style w:type="paragraph" w:styleId="Corpsdetexte3">
    <w:name w:val="Body Text 3"/>
    <w:basedOn w:val="Normal"/>
    <w:rsid w:val="009817CB"/>
    <w:pPr>
      <w:spacing w:after="120"/>
    </w:pPr>
    <w:rPr>
      <w:sz w:val="16"/>
      <w:szCs w:val="16"/>
    </w:rPr>
  </w:style>
  <w:style w:type="paragraph" w:customStyle="1" w:styleId="Default">
    <w:name w:val="Default"/>
    <w:rsid w:val="009817CB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fr-FR" w:eastAsia="fr-FR"/>
    </w:rPr>
  </w:style>
  <w:style w:type="paragraph" w:customStyle="1" w:styleId="Titre1Arial">
    <w:name w:val="Titre 1 + Arial"/>
    <w:aliases w:val="14 pt,Gras"/>
    <w:basedOn w:val="Titre1"/>
    <w:link w:val="Titre1ArialCar"/>
    <w:rsid w:val="00B751B4"/>
    <w:pPr>
      <w:spacing w:before="360"/>
    </w:pPr>
    <w:rPr>
      <w:rFonts w:ascii="Arial" w:hAnsi="Arial" w:cs="Arial"/>
      <w:b w:val="0"/>
      <w:bCs w:val="0"/>
      <w:szCs w:val="28"/>
    </w:rPr>
  </w:style>
  <w:style w:type="character" w:customStyle="1" w:styleId="Titre1Car">
    <w:name w:val="Titre 1 Car"/>
    <w:link w:val="Titre1"/>
    <w:uiPriority w:val="9"/>
    <w:rsid w:val="00C61229"/>
    <w:rPr>
      <w:rFonts w:ascii="Trebuchet MS" w:eastAsia="Times New Roman" w:hAnsi="Trebuchet MS"/>
      <w:b/>
      <w:bCs/>
      <w:caps/>
      <w:color w:val="943634" w:themeColor="accent2" w:themeShade="BF"/>
      <w:sz w:val="28"/>
      <w:szCs w:val="24"/>
      <w:lang w:eastAsia="en-US"/>
    </w:rPr>
  </w:style>
  <w:style w:type="character" w:customStyle="1" w:styleId="Titre1ArialCar">
    <w:name w:val="Titre 1 + Arial Car"/>
    <w:aliases w:val="14 pt Car,Gras Car"/>
    <w:link w:val="Titre1Arial"/>
    <w:rsid w:val="00B751B4"/>
    <w:rPr>
      <w:rFonts w:ascii="Arial" w:eastAsia="Times New Roman" w:hAnsi="Arial" w:cs="Arial"/>
      <w:b/>
      <w:bCs/>
      <w:caps/>
      <w:color w:val="E36C0A"/>
      <w:sz w:val="28"/>
      <w:szCs w:val="28"/>
      <w:lang w:val="en-US" w:eastAsia="en-US"/>
    </w:rPr>
  </w:style>
  <w:style w:type="character" w:styleId="Accentuation">
    <w:name w:val="Emphasis"/>
    <w:qFormat/>
    <w:rsid w:val="00D97261"/>
    <w:rPr>
      <w:i/>
      <w:iCs/>
    </w:rPr>
  </w:style>
  <w:style w:type="paragraph" w:styleId="Corpsdetexte2">
    <w:name w:val="Body Text 2"/>
    <w:basedOn w:val="Normal"/>
    <w:rsid w:val="00CC1DD7"/>
    <w:pPr>
      <w:spacing w:after="120" w:line="480" w:lineRule="auto"/>
    </w:pPr>
  </w:style>
  <w:style w:type="character" w:customStyle="1" w:styleId="Titre1Car1">
    <w:name w:val="Titre 1 Car1"/>
    <w:rsid w:val="00944F90"/>
    <w:rPr>
      <w:b/>
      <w:bCs/>
      <w:sz w:val="24"/>
      <w:szCs w:val="24"/>
      <w:lang w:val="en-US" w:eastAsia="en-US" w:bidi="ar-SA"/>
    </w:rPr>
  </w:style>
  <w:style w:type="character" w:styleId="Marquedecommentaire">
    <w:name w:val="annotation reference"/>
    <w:semiHidden/>
    <w:rsid w:val="000C40CF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rsid w:val="000C40CF"/>
    <w:rPr>
      <w:sz w:val="20"/>
      <w:szCs w:val="20"/>
    </w:rPr>
  </w:style>
  <w:style w:type="paragraph" w:styleId="Objetducommentaire">
    <w:name w:val="annotation subject"/>
    <w:basedOn w:val="Commentaire"/>
    <w:next w:val="Commentaire"/>
    <w:semiHidden/>
    <w:rsid w:val="000C40CF"/>
    <w:rPr>
      <w:b/>
      <w:bCs/>
    </w:rPr>
  </w:style>
  <w:style w:type="paragraph" w:styleId="Textedebulles">
    <w:name w:val="Balloon Text"/>
    <w:basedOn w:val="Normal"/>
    <w:semiHidden/>
    <w:rsid w:val="000C40CF"/>
    <w:rPr>
      <w:rFonts w:ascii="Tahoma" w:hAnsi="Tahoma" w:cs="Tahoma"/>
      <w:sz w:val="16"/>
      <w:szCs w:val="16"/>
    </w:rPr>
  </w:style>
  <w:style w:type="paragraph" w:customStyle="1" w:styleId="Prrafodelista">
    <w:name w:val="Párrafo de lista"/>
    <w:basedOn w:val="Normal"/>
    <w:qFormat/>
    <w:rsid w:val="0071270F"/>
    <w:pPr>
      <w:spacing w:after="200"/>
      <w:ind w:left="720"/>
      <w:contextualSpacing/>
    </w:pPr>
    <w:rPr>
      <w:rFonts w:ascii="Cambria" w:eastAsia="Cambria" w:hAnsi="Cambria"/>
      <w:szCs w:val="20"/>
      <w:lang w:val="es-ES_tradnl" w:eastAsia="en-US"/>
    </w:rPr>
  </w:style>
  <w:style w:type="character" w:customStyle="1" w:styleId="PieddepageCar">
    <w:name w:val="Pied de page Car"/>
    <w:link w:val="Pieddepage"/>
    <w:uiPriority w:val="99"/>
    <w:rsid w:val="00A74FD9"/>
    <w:rPr>
      <w:rFonts w:ascii="Times" w:eastAsia="Times" w:hAnsi="Times"/>
      <w:sz w:val="24"/>
      <w:szCs w:val="24"/>
    </w:rPr>
  </w:style>
  <w:style w:type="table" w:styleId="Tramemoyenne1-Accent6">
    <w:name w:val="Medium Shading 1 Accent 6"/>
    <w:basedOn w:val="TableauNormal"/>
    <w:uiPriority w:val="63"/>
    <w:rsid w:val="00E14B52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claire-Accent6">
    <w:name w:val="Light Shading Accent 6"/>
    <w:basedOn w:val="TableauNormal"/>
    <w:uiPriority w:val="60"/>
    <w:rsid w:val="00E14B52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Titre2Car">
    <w:name w:val="Titre 2 Car"/>
    <w:link w:val="Titre2"/>
    <w:rsid w:val="00C12075"/>
    <w:rPr>
      <w:rFonts w:ascii="Calibri" w:eastAsia="Times New Roman" w:hAnsi="Calibri"/>
      <w:b/>
      <w:bCs/>
      <w:iCs/>
      <w:caps/>
      <w:sz w:val="24"/>
      <w:szCs w:val="48"/>
      <w:lang w:val="en-GB" w:eastAsia="en-US"/>
    </w:rPr>
  </w:style>
  <w:style w:type="character" w:customStyle="1" w:styleId="st1">
    <w:name w:val="st1"/>
    <w:basedOn w:val="Policepardfaut"/>
    <w:rsid w:val="008535E4"/>
  </w:style>
  <w:style w:type="paragraph" w:styleId="Titre">
    <w:name w:val="Title"/>
    <w:basedOn w:val="Normal"/>
    <w:next w:val="Normal"/>
    <w:link w:val="TitreCar"/>
    <w:uiPriority w:val="10"/>
    <w:qFormat/>
    <w:rsid w:val="00076C1C"/>
    <w:pPr>
      <w:contextualSpacing/>
      <w:jc w:val="left"/>
    </w:pPr>
    <w:rPr>
      <w:rFonts w:ascii="Calibri Light" w:eastAsia="Times New Roman" w:hAnsi="Calibri Light"/>
      <w:spacing w:val="-10"/>
      <w:kern w:val="28"/>
      <w:sz w:val="56"/>
      <w:szCs w:val="56"/>
      <w:lang w:val="en-GB"/>
    </w:rPr>
  </w:style>
  <w:style w:type="character" w:customStyle="1" w:styleId="TitreCar">
    <w:name w:val="Titre Car"/>
    <w:link w:val="Titre"/>
    <w:uiPriority w:val="10"/>
    <w:rsid w:val="00076C1C"/>
    <w:rPr>
      <w:rFonts w:ascii="Calibri Light" w:eastAsia="Times New Roman" w:hAnsi="Calibri Light"/>
      <w:spacing w:val="-10"/>
      <w:kern w:val="28"/>
      <w:sz w:val="56"/>
      <w:szCs w:val="56"/>
      <w:lang w:eastAsia="fr-FR"/>
    </w:rPr>
  </w:style>
  <w:style w:type="table" w:styleId="Listeclaire-Accent6">
    <w:name w:val="Light List Accent 6"/>
    <w:basedOn w:val="TableauNormal"/>
    <w:uiPriority w:val="61"/>
    <w:rsid w:val="00F932F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stemoyenne1-Accent6">
    <w:name w:val="Medium List 1 Accent 6"/>
    <w:basedOn w:val="TableauNormal"/>
    <w:uiPriority w:val="65"/>
    <w:rsid w:val="00F932F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paragraph" w:customStyle="1" w:styleId="p1">
    <w:name w:val="p1"/>
    <w:basedOn w:val="Normal"/>
    <w:rsid w:val="00685DB2"/>
    <w:pPr>
      <w:jc w:val="left"/>
    </w:pPr>
    <w:rPr>
      <w:rFonts w:ascii="Arial" w:eastAsia="Calibri" w:hAnsi="Arial" w:cs="Arial"/>
      <w:sz w:val="17"/>
      <w:szCs w:val="17"/>
    </w:rPr>
  </w:style>
  <w:style w:type="paragraph" w:styleId="Sansinterligne">
    <w:name w:val="No Spacing"/>
    <w:uiPriority w:val="1"/>
    <w:qFormat/>
    <w:rsid w:val="0005600F"/>
    <w:rPr>
      <w:rFonts w:ascii="Calibri" w:eastAsia="Calibri" w:hAnsi="Calibri"/>
      <w:sz w:val="22"/>
      <w:szCs w:val="22"/>
      <w:lang w:val="fr-FR" w:eastAsia="en-US"/>
    </w:rPr>
  </w:style>
  <w:style w:type="paragraph" w:styleId="Paragraphedeliste">
    <w:name w:val="List Paragraph"/>
    <w:basedOn w:val="Normal"/>
    <w:uiPriority w:val="34"/>
    <w:qFormat/>
    <w:rsid w:val="00053AF5"/>
    <w:pPr>
      <w:ind w:left="720"/>
      <w:contextualSpacing/>
    </w:pPr>
  </w:style>
  <w:style w:type="table" w:styleId="Grilleclaire-Accent6">
    <w:name w:val="Light Grid Accent 6"/>
    <w:basedOn w:val="TableauNormal"/>
    <w:uiPriority w:val="62"/>
    <w:rsid w:val="00E0351E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Grilleclaire-Accent1">
    <w:name w:val="Light Grid Accent 1"/>
    <w:basedOn w:val="TableauNormal"/>
    <w:uiPriority w:val="62"/>
    <w:rsid w:val="00153C6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Tramemoyenne1-Accent1">
    <w:name w:val="Medium Shading 1 Accent 1"/>
    <w:basedOn w:val="TableauNormal"/>
    <w:uiPriority w:val="63"/>
    <w:rsid w:val="00E2718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rsid w:val="00206D2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apple-converted-space">
    <w:name w:val="apple-converted-space"/>
    <w:basedOn w:val="Policepardfaut"/>
    <w:rsid w:val="0097530F"/>
  </w:style>
  <w:style w:type="character" w:styleId="Emphaseintense">
    <w:name w:val="Intense Emphasis"/>
    <w:basedOn w:val="Policepardfaut"/>
    <w:uiPriority w:val="21"/>
    <w:qFormat/>
    <w:rsid w:val="008F077A"/>
    <w:rPr>
      <w:i/>
      <w:iCs/>
      <w:color w:val="4F81BD" w:themeColor="accent1"/>
    </w:rPr>
  </w:style>
  <w:style w:type="paragraph" w:styleId="Rvision">
    <w:name w:val="Revision"/>
    <w:hidden/>
    <w:uiPriority w:val="99"/>
    <w:semiHidden/>
    <w:rsid w:val="00F15C4E"/>
    <w:rPr>
      <w:rFonts w:ascii="Calibri" w:eastAsia="Times" w:hAnsi="Calibri"/>
      <w:sz w:val="22"/>
      <w:szCs w:val="24"/>
      <w:lang w:val="fr-FR" w:eastAsia="fr-FR"/>
    </w:rPr>
  </w:style>
  <w:style w:type="paragraph" w:customStyle="1" w:styleId="BREF2bis">
    <w:name w:val="BREF2bis"/>
    <w:basedOn w:val="Normal"/>
    <w:qFormat/>
    <w:rsid w:val="00D513F3"/>
    <w:pPr>
      <w:numPr>
        <w:ilvl w:val="1"/>
        <w:numId w:val="24"/>
      </w:numPr>
      <w:spacing w:after="100" w:afterAutospacing="1" w:line="360" w:lineRule="auto"/>
      <w:jc w:val="center"/>
      <w:outlineLvl w:val="0"/>
    </w:pPr>
    <w:rPr>
      <w:rFonts w:ascii="Arial" w:eastAsia="Times New Roman" w:hAnsi="Arial"/>
      <w:noProof/>
      <w:sz w:val="24"/>
    </w:rPr>
  </w:style>
  <w:style w:type="table" w:customStyle="1" w:styleId="Grilledutableau1">
    <w:name w:val="Grille du tableau1"/>
    <w:basedOn w:val="TableauNormal"/>
    <w:next w:val="Grilledutableau"/>
    <w:uiPriority w:val="59"/>
    <w:rsid w:val="00D513F3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moyenne3-Accent6">
    <w:name w:val="Medium Grid 3 Accent 6"/>
    <w:basedOn w:val="TableauNormal"/>
    <w:uiPriority w:val="69"/>
    <w:rsid w:val="00D513F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character" w:styleId="Textedelespacerserv">
    <w:name w:val="Placeholder Text"/>
    <w:basedOn w:val="Policepardfaut"/>
    <w:uiPriority w:val="99"/>
    <w:semiHidden/>
    <w:rsid w:val="00D513F3"/>
    <w:rPr>
      <w:color w:val="808080"/>
    </w:rPr>
  </w:style>
  <w:style w:type="table" w:customStyle="1" w:styleId="Grilledutableau2">
    <w:name w:val="Grille du tableau2"/>
    <w:basedOn w:val="TableauNormal"/>
    <w:next w:val="Grilledutableau"/>
    <w:uiPriority w:val="59"/>
    <w:rsid w:val="00D513F3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Policepardfaut"/>
    <w:uiPriority w:val="99"/>
    <w:semiHidden/>
    <w:unhideWhenUsed/>
    <w:rsid w:val="000368BD"/>
    <w:rPr>
      <w:color w:val="2B579A"/>
      <w:shd w:val="clear" w:color="auto" w:fill="E6E6E6"/>
    </w:rPr>
  </w:style>
  <w:style w:type="table" w:styleId="Grilleclaire-Accent2">
    <w:name w:val="Light Grid Accent 2"/>
    <w:basedOn w:val="TableauNormal"/>
    <w:uiPriority w:val="62"/>
    <w:rsid w:val="00C61229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Trameclaire-Accent2">
    <w:name w:val="Light Shading Accent 2"/>
    <w:basedOn w:val="TableauNormal"/>
    <w:uiPriority w:val="60"/>
    <w:rsid w:val="00C61229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stecouleur-Accent2">
    <w:name w:val="Colorful List Accent 2"/>
    <w:basedOn w:val="TableauNormal"/>
    <w:uiPriority w:val="72"/>
    <w:rsid w:val="0010451E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st">
    <w:name w:val="st"/>
    <w:basedOn w:val="Policepardfaut"/>
    <w:rsid w:val="006373BB"/>
  </w:style>
  <w:style w:type="table" w:styleId="Grillemoyenne3-Accent2">
    <w:name w:val="Medium Grid 3 Accent 2"/>
    <w:basedOn w:val="TableauNormal"/>
    <w:uiPriority w:val="69"/>
    <w:rsid w:val="00C10C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character" w:customStyle="1" w:styleId="shorttext">
    <w:name w:val="short_text"/>
    <w:basedOn w:val="Policepardfaut"/>
    <w:rsid w:val="00B70E46"/>
  </w:style>
  <w:style w:type="character" w:customStyle="1" w:styleId="CommentaireCar">
    <w:name w:val="Commentaire Car"/>
    <w:basedOn w:val="Policepardfaut"/>
    <w:link w:val="Commentaire"/>
    <w:semiHidden/>
    <w:rsid w:val="0074659B"/>
    <w:rPr>
      <w:rFonts w:ascii="Calibri" w:eastAsia="Times" w:hAnsi="Calibri"/>
      <w:lang w:val="fr-FR"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334D4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sz w:val="32"/>
      <w:szCs w:val="32"/>
      <w:lang w:val="fr-FR" w:eastAsia="fr-FR"/>
    </w:rPr>
  </w:style>
  <w:style w:type="character" w:customStyle="1" w:styleId="Style1">
    <w:name w:val="Style1"/>
    <w:basedOn w:val="Policepardfaut"/>
    <w:uiPriority w:val="1"/>
    <w:rsid w:val="00351797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604793">
              <w:marLeft w:val="15"/>
              <w:marRight w:val="0"/>
              <w:marTop w:val="15"/>
              <w:marBottom w:val="0"/>
              <w:divBdr>
                <w:top w:val="single" w:sz="6" w:space="2" w:color="949494"/>
                <w:left w:val="single" w:sz="6" w:space="5" w:color="949494"/>
                <w:bottom w:val="single" w:sz="2" w:space="0" w:color="949494"/>
                <w:right w:val="single" w:sz="2" w:space="0" w:color="949494"/>
              </w:divBdr>
              <w:divsChild>
                <w:div w:id="75655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43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834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97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77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315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63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2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5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0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9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6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40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2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1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4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126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9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296999">
              <w:marLeft w:val="15"/>
              <w:marRight w:val="0"/>
              <w:marTop w:val="15"/>
              <w:marBottom w:val="0"/>
              <w:divBdr>
                <w:top w:val="single" w:sz="6" w:space="2" w:color="949494"/>
                <w:left w:val="single" w:sz="6" w:space="5" w:color="949494"/>
                <w:bottom w:val="single" w:sz="2" w:space="0" w:color="949494"/>
                <w:right w:val="single" w:sz="2" w:space="0" w:color="949494"/>
              </w:divBdr>
              <w:divsChild>
                <w:div w:id="191365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985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773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2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8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7852">
          <w:marLeft w:val="102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8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7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8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8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5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http://cordis.europa.eu/ist/rn/images/eu_flag_black.jpg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cordis.europa.eu/ist/rn/images/eu_flag_black.jpg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AB3FDA-54A7-42EF-9129-DAC22105F3C7}"/>
      </w:docPartPr>
      <w:docPartBody>
        <w:p w:rsidR="001C335B" w:rsidRDefault="00950232">
          <w:r w:rsidRPr="00B71735">
            <w:rPr>
              <w:rStyle w:val="Textedelespacerserv"/>
            </w:rPr>
            <w:t>Cliquez ici pour entrer une date.</w:t>
          </w:r>
        </w:p>
      </w:docPartBody>
    </w:docPart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C44A99-161F-4B55-A300-B3BAEC9F3882}"/>
      </w:docPartPr>
      <w:docPartBody>
        <w:p w:rsidR="001C335B" w:rsidRDefault="00950232"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92939B429D40427682D819AF84813B1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7C61CB8-0FD7-4E0B-B772-C8403923D55C}"/>
      </w:docPartPr>
      <w:docPartBody>
        <w:p w:rsidR="001C335B" w:rsidRDefault="00950232" w:rsidP="00950232">
          <w:pPr>
            <w:pStyle w:val="92939B429D40427682D819AF84813B11"/>
          </w:pPr>
          <w:r w:rsidRPr="00B71735">
            <w:rPr>
              <w:rStyle w:val="Textedelespacerserv"/>
            </w:rPr>
            <w:t>Choisissez un élément.</w:t>
          </w:r>
        </w:p>
      </w:docPartBody>
    </w:docPart>
    <w:docPart>
      <w:docPartPr>
        <w:name w:val="01CC6FB93D3545828820C1579BEBBB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CD8907-D3B3-4BA3-B20E-4BD378950A38}"/>
      </w:docPartPr>
      <w:docPartBody>
        <w:p w:rsidR="001C335B" w:rsidRDefault="00950232" w:rsidP="00950232">
          <w:pPr>
            <w:pStyle w:val="01CC6FB93D3545828820C1579BEBBB23"/>
          </w:pPr>
          <w:r w:rsidRPr="00B71735">
            <w:rPr>
              <w:rStyle w:val="Textedelespacerserv"/>
            </w:rPr>
            <w:t>Choisissez un élément.</w:t>
          </w:r>
        </w:p>
      </w:docPartBody>
    </w:docPart>
    <w:docPart>
      <w:docPartPr>
        <w:name w:val="331779049DE645369480AF571CCE10D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447FD5-BA0B-4929-87DF-D186FB54A038}"/>
      </w:docPartPr>
      <w:docPartBody>
        <w:p w:rsidR="001C335B" w:rsidRDefault="00950232" w:rsidP="00950232">
          <w:pPr>
            <w:pStyle w:val="331779049DE645369480AF571CCE10DF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170CF792F93845A7A89C8815AB1A4C2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2B0F64B-60AF-492B-9015-DCD3F665F2B5}"/>
      </w:docPartPr>
      <w:docPartBody>
        <w:p w:rsidR="001C335B" w:rsidRDefault="00950232" w:rsidP="00950232">
          <w:pPr>
            <w:pStyle w:val="170CF792F93845A7A89C8815AB1A4C2F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717D17F0696749DC942E835808F9E79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39519F7-469B-4E57-8C0F-9156D6383772}"/>
      </w:docPartPr>
      <w:docPartBody>
        <w:p w:rsidR="001C335B" w:rsidRDefault="00950232" w:rsidP="00950232">
          <w:pPr>
            <w:pStyle w:val="717D17F0696749DC942E835808F9E79B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04A443CB0A284250B921E27BE909494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EB0608A-2616-402A-8EFE-8A7ADD6EA598}"/>
      </w:docPartPr>
      <w:docPartBody>
        <w:p w:rsidR="001C335B" w:rsidRDefault="00950232" w:rsidP="00950232">
          <w:pPr>
            <w:pStyle w:val="04A443CB0A284250B921E27BE909494A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2025FB67622F448EB04A305D7851F89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0158D8A-D4E2-4A24-B969-B5A168D1ED07}"/>
      </w:docPartPr>
      <w:docPartBody>
        <w:p w:rsidR="001C335B" w:rsidRDefault="00950232" w:rsidP="00950232">
          <w:pPr>
            <w:pStyle w:val="2025FB67622F448EB04A305D7851F897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0462D2AC48034890B47B53C380C944D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849935-33D7-4D14-9464-1A6481C0E99D}"/>
      </w:docPartPr>
      <w:docPartBody>
        <w:p w:rsidR="001C335B" w:rsidRDefault="00950232" w:rsidP="00950232">
          <w:pPr>
            <w:pStyle w:val="0462D2AC48034890B47B53C380C944DC"/>
          </w:pPr>
          <w:r w:rsidRPr="00B71735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FD32BF26C8314317A6F24E945B81533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E2534B-D805-4845-8DD9-B1FF485FC71F}"/>
      </w:docPartPr>
      <w:docPartBody>
        <w:p w:rsidR="001C335B" w:rsidRDefault="00950232" w:rsidP="00950232">
          <w:pPr>
            <w:pStyle w:val="FD32BF26C8314317A6F24E945B81533E"/>
          </w:pPr>
          <w:r w:rsidRPr="00B71735">
            <w:rPr>
              <w:rStyle w:val="Textedelespacerserv"/>
            </w:rPr>
            <w:t>Choisissez un élément.</w:t>
          </w:r>
        </w:p>
      </w:docPartBody>
    </w:docPart>
    <w:docPart>
      <w:docPartPr>
        <w:name w:val="B9C375CB5EEA4953A79B68D1B3FA719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4CC1B68-CFED-4467-9E06-E557F21459D6}"/>
      </w:docPartPr>
      <w:docPartBody>
        <w:p w:rsidR="001C335B" w:rsidRDefault="00950232" w:rsidP="00950232">
          <w:pPr>
            <w:pStyle w:val="B9C375CB5EEA4953A79B68D1B3FA719B"/>
          </w:pPr>
          <w:r w:rsidRPr="00B71735">
            <w:rPr>
              <w:rStyle w:val="Textedelespacerserv"/>
            </w:rPr>
            <w:t>Choisissez un élément.</w:t>
          </w:r>
        </w:p>
      </w:docPartBody>
    </w:docPart>
    <w:docPart>
      <w:docPartPr>
        <w:name w:val="CF78722EE31E44D5B4DACA11F89FBF1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3B7DED5-68AF-4F81-96E0-54E7E5AD50AA}"/>
      </w:docPartPr>
      <w:docPartBody>
        <w:p w:rsidR="002C49CC" w:rsidRDefault="0094587B" w:rsidP="0094587B">
          <w:pPr>
            <w:pStyle w:val="CF78722EE31E44D5B4DACA11F89FBF1C"/>
          </w:pPr>
          <w:r w:rsidRPr="00215A79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OrigGarmnd B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6010"/>
    <w:rsid w:val="001C335B"/>
    <w:rsid w:val="002C49CC"/>
    <w:rsid w:val="006475D3"/>
    <w:rsid w:val="006F6010"/>
    <w:rsid w:val="0094587B"/>
    <w:rsid w:val="00950232"/>
    <w:rsid w:val="00CB2A5B"/>
    <w:rsid w:val="00D30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4587B"/>
    <w:rPr>
      <w:color w:val="808080"/>
    </w:rPr>
  </w:style>
  <w:style w:type="paragraph" w:customStyle="1" w:styleId="2DF9B8926978854CA8B4C14A33F1E730">
    <w:name w:val="2DF9B8926978854CA8B4C14A33F1E730"/>
    <w:rsid w:val="006F6010"/>
  </w:style>
  <w:style w:type="paragraph" w:customStyle="1" w:styleId="8DBADD563557CB439AF359C1F79D2151">
    <w:name w:val="8DBADD563557CB439AF359C1F79D2151"/>
    <w:rsid w:val="006F6010"/>
  </w:style>
  <w:style w:type="paragraph" w:customStyle="1" w:styleId="CDF50C222C61C7498CB51B6A7933D5AE">
    <w:name w:val="CDF50C222C61C7498CB51B6A7933D5AE"/>
    <w:rsid w:val="006F6010"/>
  </w:style>
  <w:style w:type="paragraph" w:customStyle="1" w:styleId="A045D71FF58BF842A4F0BD6BEEAA8E23">
    <w:name w:val="A045D71FF58BF842A4F0BD6BEEAA8E23"/>
    <w:rsid w:val="006F6010"/>
  </w:style>
  <w:style w:type="paragraph" w:customStyle="1" w:styleId="4B7E32B2D3A6FA4DB98A7452A3E122CB">
    <w:name w:val="4B7E32B2D3A6FA4DB98A7452A3E122CB"/>
    <w:rsid w:val="006F6010"/>
  </w:style>
  <w:style w:type="paragraph" w:customStyle="1" w:styleId="E86DBEA772B039459749D2AB26EFCCD2">
    <w:name w:val="E86DBEA772B039459749D2AB26EFCCD2"/>
    <w:rsid w:val="006F6010"/>
  </w:style>
  <w:style w:type="paragraph" w:customStyle="1" w:styleId="03295349FFDD8F48B4FD627C2313555A">
    <w:name w:val="03295349FFDD8F48B4FD627C2313555A"/>
    <w:rsid w:val="006F6010"/>
  </w:style>
  <w:style w:type="paragraph" w:customStyle="1" w:styleId="AFBCA42EFD66D84FBDEE21764734DE97">
    <w:name w:val="AFBCA42EFD66D84FBDEE21764734DE97"/>
    <w:rsid w:val="006F6010"/>
  </w:style>
  <w:style w:type="paragraph" w:customStyle="1" w:styleId="61B900AB064C774EA01F9B8BC47E8FA7">
    <w:name w:val="61B900AB064C774EA01F9B8BC47E8FA7"/>
    <w:rsid w:val="006F6010"/>
  </w:style>
  <w:style w:type="paragraph" w:customStyle="1" w:styleId="018D3D721526CD4E8F3D22214BA313F3">
    <w:name w:val="018D3D721526CD4E8F3D22214BA313F3"/>
    <w:rsid w:val="006F6010"/>
  </w:style>
  <w:style w:type="paragraph" w:customStyle="1" w:styleId="F65FF5815E6CFD45A0669B5F7D9D3B55">
    <w:name w:val="F65FF5815E6CFD45A0669B5F7D9D3B55"/>
    <w:rsid w:val="006F6010"/>
  </w:style>
  <w:style w:type="paragraph" w:customStyle="1" w:styleId="5828AB7FF2B12E43B869770ADECA2BCA">
    <w:name w:val="5828AB7FF2B12E43B869770ADECA2BCA"/>
    <w:rsid w:val="006F6010"/>
  </w:style>
  <w:style w:type="paragraph" w:customStyle="1" w:styleId="B8727F561403C54DADDE68F5B2EA0195">
    <w:name w:val="B8727F561403C54DADDE68F5B2EA0195"/>
    <w:rsid w:val="006F6010"/>
  </w:style>
  <w:style w:type="paragraph" w:customStyle="1" w:styleId="87B5A2833EF38F408371106145DFE77A">
    <w:name w:val="87B5A2833EF38F408371106145DFE77A"/>
    <w:rsid w:val="006F6010"/>
  </w:style>
  <w:style w:type="paragraph" w:customStyle="1" w:styleId="E46A3A5E21537442B8A06A546DDFF0DC">
    <w:name w:val="E46A3A5E21537442B8A06A546DDFF0DC"/>
    <w:rsid w:val="006F6010"/>
  </w:style>
  <w:style w:type="paragraph" w:customStyle="1" w:styleId="9126D48BEA782A419F6F2F97DF10C9C5">
    <w:name w:val="9126D48BEA782A419F6F2F97DF10C9C5"/>
    <w:rsid w:val="006F6010"/>
  </w:style>
  <w:style w:type="paragraph" w:customStyle="1" w:styleId="1EFB9B38B46CA9499BAC86700C03F910">
    <w:name w:val="1EFB9B38B46CA9499BAC86700C03F910"/>
    <w:rsid w:val="006F6010"/>
  </w:style>
  <w:style w:type="paragraph" w:customStyle="1" w:styleId="2347E5E5BB214F4EAFCCEBB92982E4D6">
    <w:name w:val="2347E5E5BB214F4EAFCCEBB92982E4D6"/>
    <w:rsid w:val="006F6010"/>
  </w:style>
  <w:style w:type="paragraph" w:customStyle="1" w:styleId="A45A2712410643809491D739BB014E19">
    <w:name w:val="A45A2712410643809491D739BB014E19"/>
    <w:rsid w:val="00950232"/>
    <w:pPr>
      <w:spacing w:after="160" w:line="259" w:lineRule="auto"/>
    </w:pPr>
    <w:rPr>
      <w:sz w:val="22"/>
      <w:szCs w:val="22"/>
    </w:rPr>
  </w:style>
  <w:style w:type="paragraph" w:customStyle="1" w:styleId="8068049154074E83AB0712A3D7E18685">
    <w:name w:val="8068049154074E83AB0712A3D7E18685"/>
    <w:rsid w:val="00950232"/>
    <w:pPr>
      <w:spacing w:after="160" w:line="259" w:lineRule="auto"/>
    </w:pPr>
    <w:rPr>
      <w:sz w:val="22"/>
      <w:szCs w:val="22"/>
    </w:rPr>
  </w:style>
  <w:style w:type="paragraph" w:customStyle="1" w:styleId="DFAA89A4E74C4452B3AF398D5AD111B6">
    <w:name w:val="DFAA89A4E74C4452B3AF398D5AD111B6"/>
    <w:rsid w:val="00950232"/>
    <w:pPr>
      <w:spacing w:after="160" w:line="259" w:lineRule="auto"/>
    </w:pPr>
    <w:rPr>
      <w:sz w:val="22"/>
      <w:szCs w:val="22"/>
    </w:rPr>
  </w:style>
  <w:style w:type="paragraph" w:customStyle="1" w:styleId="EF4AE19D823D43879B0159C6454C42A0">
    <w:name w:val="EF4AE19D823D43879B0159C6454C42A0"/>
    <w:rsid w:val="00950232"/>
    <w:pPr>
      <w:spacing w:after="160" w:line="259" w:lineRule="auto"/>
    </w:pPr>
    <w:rPr>
      <w:sz w:val="22"/>
      <w:szCs w:val="22"/>
    </w:rPr>
  </w:style>
  <w:style w:type="paragraph" w:customStyle="1" w:styleId="2E66E4E3CC4447C2B31EEDDEDF47EC2B">
    <w:name w:val="2E66E4E3CC4447C2B31EEDDEDF47EC2B"/>
    <w:rsid w:val="00950232"/>
    <w:pPr>
      <w:spacing w:after="160" w:line="259" w:lineRule="auto"/>
    </w:pPr>
    <w:rPr>
      <w:sz w:val="22"/>
      <w:szCs w:val="22"/>
    </w:rPr>
  </w:style>
  <w:style w:type="paragraph" w:customStyle="1" w:styleId="106545602D4F46EFBF4D672E4D0C7C73">
    <w:name w:val="106545602D4F46EFBF4D672E4D0C7C73"/>
    <w:rsid w:val="00950232"/>
    <w:pPr>
      <w:spacing w:after="160" w:line="259" w:lineRule="auto"/>
    </w:pPr>
    <w:rPr>
      <w:sz w:val="22"/>
      <w:szCs w:val="22"/>
    </w:rPr>
  </w:style>
  <w:style w:type="paragraph" w:customStyle="1" w:styleId="3480BD4C46554AD9B0284F935E7DD792">
    <w:name w:val="3480BD4C46554AD9B0284F935E7DD792"/>
    <w:rsid w:val="00950232"/>
    <w:pPr>
      <w:spacing w:after="160" w:line="259" w:lineRule="auto"/>
    </w:pPr>
    <w:rPr>
      <w:sz w:val="22"/>
      <w:szCs w:val="22"/>
    </w:rPr>
  </w:style>
  <w:style w:type="paragraph" w:customStyle="1" w:styleId="F229C65286824060B06BE5E667F4E96B">
    <w:name w:val="F229C65286824060B06BE5E667F4E96B"/>
    <w:rsid w:val="00950232"/>
    <w:pPr>
      <w:spacing w:after="160" w:line="259" w:lineRule="auto"/>
    </w:pPr>
    <w:rPr>
      <w:sz w:val="22"/>
      <w:szCs w:val="22"/>
    </w:rPr>
  </w:style>
  <w:style w:type="paragraph" w:customStyle="1" w:styleId="92939B429D40427682D819AF84813B11">
    <w:name w:val="92939B429D40427682D819AF84813B11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01CC6FB93D3545828820C1579BEBBB23">
    <w:name w:val="01CC6FB93D3545828820C1579BEBBB23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331779049DE645369480AF571CCE10DF">
    <w:name w:val="331779049DE645369480AF571CCE10DF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170CF792F93845A7A89C8815AB1A4C2F">
    <w:name w:val="170CF792F93845A7A89C8815AB1A4C2F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717D17F0696749DC942E835808F9E79B">
    <w:name w:val="717D17F0696749DC942E835808F9E79B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04A443CB0A284250B921E27BE909494A">
    <w:name w:val="04A443CB0A284250B921E27BE909494A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2025FB67622F448EB04A305D7851F897">
    <w:name w:val="2025FB67622F448EB04A305D7851F897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0462D2AC48034890B47B53C380C944DC">
    <w:name w:val="0462D2AC48034890B47B53C380C944DC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FD32BF26C8314317A6F24E945B81533E">
    <w:name w:val="FD32BF26C8314317A6F24E945B81533E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B9C375CB5EEA4953A79B68D1B3FA719B">
    <w:name w:val="B9C375CB5EEA4953A79B68D1B3FA719B"/>
    <w:rsid w:val="00950232"/>
    <w:pPr>
      <w:jc w:val="both"/>
    </w:pPr>
    <w:rPr>
      <w:rFonts w:ascii="Calibri" w:eastAsia="Times" w:hAnsi="Calibri" w:cs="Times New Roman"/>
      <w:sz w:val="22"/>
    </w:rPr>
  </w:style>
  <w:style w:type="paragraph" w:customStyle="1" w:styleId="CF78722EE31E44D5B4DACA11F89FBF1C">
    <w:name w:val="CF78722EE31E44D5B4DACA11F89FBF1C"/>
    <w:rsid w:val="0094587B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70F451-9942-4E12-9D00-B48A75FC2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24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REB Project Managment HANDBOOK</vt:lpstr>
      <vt:lpstr>NAREB Project Managment HANDBOOK</vt:lpstr>
    </vt:vector>
  </TitlesOfParts>
  <Company>Institut Pasteur</Company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EB Project Managment HANDBOOK</dc:title>
  <dc:subject/>
  <dc:creator>Natacha Edme</dc:creator>
  <cp:keywords/>
  <dc:description/>
  <cp:lastModifiedBy>model</cp:lastModifiedBy>
  <cp:revision>4</cp:revision>
  <cp:lastPrinted>2018-07-26T09:25:00Z</cp:lastPrinted>
  <dcterms:created xsi:type="dcterms:W3CDTF">2018-09-28T08:40:00Z</dcterms:created>
  <dcterms:modified xsi:type="dcterms:W3CDTF">2019-01-07T15:40:00Z</dcterms:modified>
</cp:coreProperties>
</file>